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AC895AB" w14:textId="7D755F0A" w:rsidR="00A728FC" w:rsidRPr="00E316A3" w:rsidRDefault="00A728FC" w:rsidP="00A728FC">
      <w:pPr>
        <w:pStyle w:val="NoSpacing"/>
        <w:rPr>
          <w:i/>
          <w:iCs/>
          <w:sz w:val="20"/>
          <w:szCs w:val="20"/>
        </w:rPr>
      </w:pPr>
      <w:bookmarkStart w:id="0" w:name="_GoBack"/>
      <w:bookmarkEnd w:id="0"/>
      <w:r>
        <w:rPr>
          <w:i/>
          <w:iCs/>
          <w:sz w:val="20"/>
          <w:szCs w:val="20"/>
        </w:rPr>
        <w:t>Select action type and employee type, then</w:t>
      </w:r>
      <w:r w:rsidRPr="00E316A3">
        <w:rPr>
          <w:i/>
          <w:iCs/>
          <w:sz w:val="20"/>
          <w:szCs w:val="20"/>
        </w:rPr>
        <w:t xml:space="preserve"> complete only the relevant </w:t>
      </w:r>
      <w:r>
        <w:rPr>
          <w:i/>
          <w:iCs/>
          <w:sz w:val="20"/>
          <w:szCs w:val="20"/>
        </w:rPr>
        <w:t xml:space="preserve">action type </w:t>
      </w:r>
      <w:r w:rsidRPr="00E316A3">
        <w:rPr>
          <w:i/>
          <w:iCs/>
          <w:sz w:val="20"/>
          <w:szCs w:val="20"/>
        </w:rPr>
        <w:t xml:space="preserve">section and return to </w:t>
      </w:r>
      <w:hyperlink r:id="rId8" w:history="1">
        <w:r w:rsidRPr="00E316A3">
          <w:rPr>
            <w:rStyle w:val="Hyperlink"/>
            <w:i/>
            <w:iCs/>
            <w:sz w:val="20"/>
            <w:szCs w:val="20"/>
          </w:rPr>
          <w:t>ummusharedserviceshrpostripes@missouri.edu</w:t>
        </w:r>
      </w:hyperlink>
      <w:r w:rsidRPr="00E316A3">
        <w:rPr>
          <w:i/>
          <w:iCs/>
          <w:sz w:val="20"/>
          <w:szCs w:val="20"/>
        </w:rPr>
        <w:t>. JED changes, appointment end date only changes, and work address/phone number changes should be submitted via email request to Stripes. For mass (5+) employee changes, please contact Stripes for Excel form before proceeding.</w:t>
      </w:r>
    </w:p>
    <w:p w14:paraId="761CD29C" w14:textId="77777777" w:rsidR="00A728FC" w:rsidRDefault="00A728FC" w:rsidP="001568C1">
      <w:pPr>
        <w:pStyle w:val="NoSpacing"/>
        <w:rPr>
          <w:b/>
          <w:bCs/>
        </w:rPr>
      </w:pPr>
    </w:p>
    <w:p w14:paraId="38ABDB2B" w14:textId="6190410F" w:rsidR="00286A70" w:rsidRPr="00E316A3" w:rsidRDefault="00286A70" w:rsidP="001568C1">
      <w:pPr>
        <w:pStyle w:val="NoSpacing"/>
        <w:rPr>
          <w:b/>
          <w:bCs/>
        </w:rPr>
      </w:pPr>
      <w:r w:rsidRPr="00E316A3">
        <w:rPr>
          <w:b/>
          <w:bCs/>
        </w:rPr>
        <w:t>Select</w:t>
      </w:r>
      <w:r w:rsidR="00032D4B" w:rsidRPr="00E316A3">
        <w:rPr>
          <w:b/>
          <w:bCs/>
        </w:rPr>
        <w:t xml:space="preserve"> action</w:t>
      </w:r>
      <w:r w:rsidRPr="00E316A3">
        <w:rPr>
          <w:b/>
          <w:bCs/>
        </w:rPr>
        <w:t xml:space="preserve"> type:</w:t>
      </w:r>
    </w:p>
    <w:p w14:paraId="198614D1" w14:textId="4ADBAE4A" w:rsidR="00994448" w:rsidRDefault="00E73715" w:rsidP="001568C1">
      <w:pPr>
        <w:pStyle w:val="NoSpacing"/>
        <w:rPr>
          <w:i/>
          <w:iCs/>
        </w:rPr>
      </w:pPr>
      <w:sdt>
        <w:sdtPr>
          <w:rPr>
            <w:rFonts w:cstheme="minorHAnsi"/>
          </w:rPr>
          <w:id w:val="-24264347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630D9" w:rsidRPr="003E1B0E">
            <w:rPr>
              <w:rFonts w:ascii="MS Gothic" w:eastAsia="MS Gothic" w:hAnsi="MS Gothic" w:cstheme="minorHAnsi" w:hint="eastAsia"/>
            </w:rPr>
            <w:t>☐</w:t>
          </w:r>
        </w:sdtContent>
      </w:sdt>
      <w:r w:rsidR="000630D9" w:rsidRPr="003E1B0E">
        <w:t xml:space="preserve"> </w:t>
      </w:r>
      <w:r w:rsidR="008C51D3" w:rsidRPr="003E1B0E">
        <w:t xml:space="preserve">New </w:t>
      </w:r>
      <w:r w:rsidR="00D176AA" w:rsidRPr="003E1B0E">
        <w:t>Hire</w:t>
      </w:r>
      <w:r w:rsidR="00994448" w:rsidRPr="003E1B0E">
        <w:t xml:space="preserve">- </w:t>
      </w:r>
      <w:r w:rsidR="00994448" w:rsidRPr="003E1B0E">
        <w:rPr>
          <w:i/>
          <w:iCs/>
        </w:rPr>
        <w:t>new or additional appointment in department</w:t>
      </w:r>
      <w:r w:rsidR="00173BC0" w:rsidRPr="003E1B0E">
        <w:rPr>
          <w:i/>
          <w:iCs/>
        </w:rPr>
        <w:t>; including transfers</w:t>
      </w:r>
    </w:p>
    <w:p w14:paraId="46782F62" w14:textId="77777777" w:rsidR="002D102C" w:rsidRDefault="00E73715" w:rsidP="002D102C">
      <w:pPr>
        <w:pStyle w:val="NoSpacing"/>
        <w:rPr>
          <w:i/>
          <w:iCs/>
        </w:rPr>
      </w:pPr>
      <w:sdt>
        <w:sdtPr>
          <w:rPr>
            <w:rFonts w:cstheme="minorHAnsi"/>
          </w:rPr>
          <w:id w:val="9525267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D102C" w:rsidRPr="003E1B0E">
            <w:rPr>
              <w:rFonts w:ascii="MS Gothic" w:eastAsia="MS Gothic" w:hAnsi="MS Gothic" w:cstheme="minorHAnsi" w:hint="eastAsia"/>
            </w:rPr>
            <w:t>☐</w:t>
          </w:r>
        </w:sdtContent>
      </w:sdt>
      <w:r w:rsidR="002D102C" w:rsidRPr="003E1B0E">
        <w:t xml:space="preserve"> Job Change- </w:t>
      </w:r>
      <w:r w:rsidR="002D102C" w:rsidRPr="003E1B0E">
        <w:rPr>
          <w:i/>
          <w:iCs/>
        </w:rPr>
        <w:t>updating attributes of current job in current department</w:t>
      </w:r>
      <w:r w:rsidR="002D102C" w:rsidRPr="003E1B0E">
        <w:rPr>
          <w:i/>
          <w:iCs/>
        </w:rPr>
        <w:tab/>
      </w:r>
    </w:p>
    <w:p w14:paraId="58A7ABB1" w14:textId="086CC70B" w:rsidR="00D176AA" w:rsidRPr="003E1B0E" w:rsidRDefault="00E73715" w:rsidP="001568C1">
      <w:pPr>
        <w:pStyle w:val="NoSpacing"/>
      </w:pPr>
      <w:sdt>
        <w:sdtPr>
          <w:rPr>
            <w:rFonts w:cstheme="minorHAnsi"/>
          </w:rPr>
          <w:id w:val="-214248322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746EF" w:rsidRPr="003E1B0E">
            <w:rPr>
              <w:rFonts w:ascii="MS Gothic" w:eastAsia="MS Gothic" w:hAnsi="MS Gothic" w:cstheme="minorHAnsi" w:hint="eastAsia"/>
            </w:rPr>
            <w:t>☐</w:t>
          </w:r>
        </w:sdtContent>
      </w:sdt>
      <w:r w:rsidR="000630D9" w:rsidRPr="003E1B0E">
        <w:t xml:space="preserve"> </w:t>
      </w:r>
      <w:r w:rsidR="002032DA" w:rsidRPr="003E1B0E">
        <w:t>Status Change</w:t>
      </w:r>
      <w:r w:rsidR="00994448" w:rsidRPr="003E1B0E">
        <w:t xml:space="preserve">- </w:t>
      </w:r>
      <w:r w:rsidR="00994448" w:rsidRPr="003E1B0E">
        <w:rPr>
          <w:i/>
          <w:iCs/>
        </w:rPr>
        <w:t>leave of absence; return from leave; termination</w:t>
      </w:r>
    </w:p>
    <w:p w14:paraId="74E52347" w14:textId="1BEEA9E6" w:rsidR="00A728FC" w:rsidRDefault="00E73715" w:rsidP="001568C1">
      <w:pPr>
        <w:pStyle w:val="NoSpacing"/>
      </w:pPr>
      <w:sdt>
        <w:sdtPr>
          <w:rPr>
            <w:rFonts w:cstheme="minorHAnsi"/>
          </w:rPr>
          <w:id w:val="-183336313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D102C" w:rsidRPr="003E1B0E">
            <w:rPr>
              <w:rFonts w:ascii="MS Gothic" w:eastAsia="MS Gothic" w:hAnsi="MS Gothic" w:cstheme="minorHAnsi" w:hint="eastAsia"/>
            </w:rPr>
            <w:t>☐</w:t>
          </w:r>
        </w:sdtContent>
      </w:sdt>
      <w:r w:rsidR="002D102C" w:rsidRPr="003E1B0E">
        <w:t xml:space="preserve"> Courtesy Appointment- </w:t>
      </w:r>
      <w:r w:rsidR="002D102C" w:rsidRPr="003E1B0E">
        <w:rPr>
          <w:i/>
          <w:iCs/>
        </w:rPr>
        <w:t>unpaid appointment</w:t>
      </w:r>
      <w:r w:rsidR="000630D9" w:rsidRPr="003E1B0E">
        <w:tab/>
      </w:r>
    </w:p>
    <w:p w14:paraId="2E0A24AC" w14:textId="32DF0563" w:rsidR="00032D4B" w:rsidRPr="003E1B0E" w:rsidRDefault="00032D4B" w:rsidP="001568C1">
      <w:pPr>
        <w:pStyle w:val="NoSpacing"/>
      </w:pPr>
      <w:r w:rsidRPr="003E1B0E">
        <w:tab/>
      </w:r>
    </w:p>
    <w:p w14:paraId="413DC9D9" w14:textId="022D69CD" w:rsidR="00994448" w:rsidRPr="003E1B0E" w:rsidRDefault="00032D4B" w:rsidP="00994448">
      <w:pPr>
        <w:pStyle w:val="NoSpacing"/>
        <w:rPr>
          <w:b/>
          <w:bCs/>
        </w:rPr>
      </w:pPr>
      <w:r w:rsidRPr="003E1B0E">
        <w:rPr>
          <w:b/>
          <w:bCs/>
        </w:rPr>
        <w:t>Select employee type:</w:t>
      </w:r>
    </w:p>
    <w:p w14:paraId="23409572" w14:textId="7BA28312" w:rsidR="00994448" w:rsidRPr="003E1B0E" w:rsidRDefault="00E73715" w:rsidP="00994448">
      <w:pPr>
        <w:pStyle w:val="NoSpacing"/>
      </w:pPr>
      <w:sdt>
        <w:sdtPr>
          <w:rPr>
            <w:rFonts w:cstheme="minorHAnsi"/>
          </w:rPr>
          <w:id w:val="54826038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94448" w:rsidRPr="003E1B0E">
            <w:rPr>
              <w:rFonts w:ascii="MS Gothic" w:eastAsia="MS Gothic" w:hAnsi="MS Gothic" w:cstheme="minorHAnsi" w:hint="eastAsia"/>
            </w:rPr>
            <w:t>☐</w:t>
          </w:r>
        </w:sdtContent>
      </w:sdt>
      <w:r w:rsidR="00994448" w:rsidRPr="003E1B0E">
        <w:t xml:space="preserve"> Student</w:t>
      </w:r>
    </w:p>
    <w:p w14:paraId="596310BB" w14:textId="0B9F121F" w:rsidR="00032D4B" w:rsidRPr="003E1B0E" w:rsidRDefault="00E73715" w:rsidP="00994448">
      <w:pPr>
        <w:pStyle w:val="NoSpacing"/>
      </w:pPr>
      <w:sdt>
        <w:sdtPr>
          <w:rPr>
            <w:rFonts w:cstheme="minorHAnsi"/>
          </w:rPr>
          <w:id w:val="-52787033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32D4B" w:rsidRPr="003E1B0E">
            <w:rPr>
              <w:rFonts w:ascii="MS Gothic" w:eastAsia="MS Gothic" w:hAnsi="MS Gothic" w:cstheme="minorHAnsi" w:hint="eastAsia"/>
            </w:rPr>
            <w:t>☐</w:t>
          </w:r>
        </w:sdtContent>
      </w:sdt>
      <w:r w:rsidR="00032D4B" w:rsidRPr="003E1B0E">
        <w:t xml:space="preserve"> </w:t>
      </w:r>
      <w:r w:rsidR="00994448" w:rsidRPr="003E1B0E">
        <w:t>Non-b</w:t>
      </w:r>
      <w:r w:rsidR="00032D4B" w:rsidRPr="003E1B0E">
        <w:t>enefit-eligible staff/academic</w:t>
      </w:r>
    </w:p>
    <w:p w14:paraId="2EDF4EB1" w14:textId="588CC4E7" w:rsidR="00032D4B" w:rsidRPr="00E316A3" w:rsidRDefault="00E73715" w:rsidP="001568C1">
      <w:pPr>
        <w:pStyle w:val="NoSpacing"/>
      </w:pPr>
      <w:sdt>
        <w:sdtPr>
          <w:rPr>
            <w:rFonts w:cstheme="minorHAnsi"/>
          </w:rPr>
          <w:id w:val="184497825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32D4B" w:rsidRPr="003E1B0E">
            <w:rPr>
              <w:rFonts w:ascii="MS Gothic" w:eastAsia="MS Gothic" w:hAnsi="MS Gothic" w:cstheme="minorHAnsi" w:hint="eastAsia"/>
            </w:rPr>
            <w:t>☐</w:t>
          </w:r>
        </w:sdtContent>
      </w:sdt>
      <w:r w:rsidR="00032D4B" w:rsidRPr="003E1B0E">
        <w:t xml:space="preserve"> </w:t>
      </w:r>
      <w:r w:rsidR="00994448" w:rsidRPr="003E1B0E">
        <w:t xml:space="preserve">Benefit-eligible staff/academic </w:t>
      </w:r>
      <w:r w:rsidR="00994448" w:rsidRPr="003E1B0E">
        <w:rPr>
          <w:i/>
          <w:iCs/>
        </w:rPr>
        <w:t xml:space="preserve">(job </w:t>
      </w:r>
      <w:r w:rsidR="00AD0DBC">
        <w:rPr>
          <w:i/>
          <w:iCs/>
        </w:rPr>
        <w:t xml:space="preserve">or status </w:t>
      </w:r>
      <w:r w:rsidR="00994448" w:rsidRPr="003E1B0E">
        <w:rPr>
          <w:i/>
          <w:iCs/>
        </w:rPr>
        <w:t>change only; follow established campus hire and pay change procedures)</w:t>
      </w:r>
    </w:p>
    <w:p w14:paraId="7A1695E1" w14:textId="77777777" w:rsidR="00D176AA" w:rsidRDefault="00D176AA"/>
    <w:tbl>
      <w:tblPr>
        <w:tblStyle w:val="TableGrid"/>
        <w:tblW w:w="10265" w:type="dxa"/>
        <w:tblInd w:w="-10" w:type="dxa"/>
        <w:tblLook w:val="04A0" w:firstRow="1" w:lastRow="0" w:firstColumn="1" w:lastColumn="0" w:noHBand="0" w:noVBand="1"/>
      </w:tblPr>
      <w:tblGrid>
        <w:gridCol w:w="10"/>
        <w:gridCol w:w="3108"/>
        <w:gridCol w:w="7147"/>
      </w:tblGrid>
      <w:tr w:rsidR="003D2013" w:rsidRPr="00187AB4" w14:paraId="75E31A9B" w14:textId="77777777" w:rsidTr="00640C4E">
        <w:trPr>
          <w:gridBefore w:val="1"/>
          <w:wBefore w:w="10" w:type="dxa"/>
        </w:trPr>
        <w:tc>
          <w:tcPr>
            <w:tcW w:w="10255" w:type="dxa"/>
            <w:gridSpan w:val="2"/>
            <w:shd w:val="clear" w:color="auto" w:fill="000000" w:themeFill="text1"/>
          </w:tcPr>
          <w:p w14:paraId="77864A73" w14:textId="4016C71E" w:rsidR="003D2013" w:rsidRPr="00187AB4" w:rsidRDefault="00205ABB" w:rsidP="008E67D2">
            <w:pPr>
              <w:pStyle w:val="NoSpacing"/>
              <w:rPr>
                <w:rFonts w:cstheme="minorHAnsi"/>
                <w:b/>
                <w:sz w:val="28"/>
                <w:szCs w:val="28"/>
              </w:rPr>
            </w:pPr>
            <w:r>
              <w:rPr>
                <w:rFonts w:cstheme="minorHAnsi"/>
                <w:b/>
                <w:sz w:val="28"/>
                <w:szCs w:val="28"/>
              </w:rPr>
              <w:t xml:space="preserve">NEW </w:t>
            </w:r>
            <w:r w:rsidR="00D176AA">
              <w:rPr>
                <w:rFonts w:cstheme="minorHAnsi"/>
                <w:b/>
                <w:sz w:val="28"/>
                <w:szCs w:val="28"/>
              </w:rPr>
              <w:t>HIRE</w:t>
            </w:r>
            <w:r w:rsidR="003D2013" w:rsidRPr="00187AB4">
              <w:rPr>
                <w:rFonts w:cstheme="minorHAnsi"/>
                <w:b/>
                <w:sz w:val="28"/>
                <w:szCs w:val="28"/>
                <w:shd w:val="clear" w:color="auto" w:fill="000000" w:themeFill="text1"/>
              </w:rPr>
              <w:t xml:space="preserve"> </w:t>
            </w:r>
            <w:r w:rsidRPr="001568C1">
              <w:rPr>
                <w:rFonts w:cstheme="minorHAnsi"/>
                <w:b/>
                <w:shd w:val="clear" w:color="auto" w:fill="000000" w:themeFill="text1"/>
              </w:rPr>
              <w:t>(Fields with asterisk are required</w:t>
            </w:r>
            <w:r w:rsidR="00173BC0">
              <w:rPr>
                <w:rFonts w:cstheme="minorHAnsi"/>
                <w:b/>
                <w:shd w:val="clear" w:color="auto" w:fill="000000" w:themeFill="text1"/>
              </w:rPr>
              <w:t>; new/additional appointment in department; including transfers</w:t>
            </w:r>
            <w:r w:rsidRPr="001568C1">
              <w:rPr>
                <w:rFonts w:cstheme="minorHAnsi"/>
                <w:b/>
                <w:shd w:val="clear" w:color="auto" w:fill="000000" w:themeFill="text1"/>
              </w:rPr>
              <w:t>)</w:t>
            </w:r>
          </w:p>
        </w:tc>
      </w:tr>
      <w:tr w:rsidR="00A92B71" w:rsidRPr="00187AB4" w14:paraId="3154AD3C" w14:textId="77777777" w:rsidTr="009874D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11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59F946A" w14:textId="55836375" w:rsidR="00A92B71" w:rsidRPr="00187AB4" w:rsidRDefault="00F51882" w:rsidP="00BB4CEC">
            <w:pPr>
              <w:pStyle w:val="NoSpacing"/>
              <w:ind w:left="-103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Employee Name</w:t>
            </w:r>
            <w:r w:rsidR="00205ABB">
              <w:rPr>
                <w:rFonts w:cstheme="minorHAnsi"/>
                <w:b/>
              </w:rPr>
              <w:t>*</w:t>
            </w:r>
            <w:r w:rsidR="00A92B71">
              <w:rPr>
                <w:rFonts w:cstheme="minorHAnsi"/>
                <w:b/>
              </w:rPr>
              <w:t>:</w:t>
            </w:r>
          </w:p>
        </w:tc>
        <w:tc>
          <w:tcPr>
            <w:tcW w:w="714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60D8FDB" w14:textId="0B6DEEE9" w:rsidR="00A92B71" w:rsidRPr="00187AB4" w:rsidRDefault="006746EF" w:rsidP="00DD2DEF">
            <w:pPr>
              <w:pStyle w:val="NoSpacing"/>
              <w:rPr>
                <w:rFonts w:cstheme="minorHAnsi"/>
              </w:rPr>
            </w:pPr>
            <w:r>
              <w:rPr>
                <w:rFonts w:cstheme="minorHAnsi"/>
                <w:color w:val="7F7F7F" w:themeColor="text1" w:themeTint="80"/>
              </w:rPr>
              <w:t>L</w:t>
            </w:r>
            <w:r w:rsidR="00205ABB" w:rsidRPr="000630D9">
              <w:rPr>
                <w:rFonts w:cstheme="minorHAnsi"/>
                <w:color w:val="7F7F7F" w:themeColor="text1" w:themeTint="80"/>
              </w:rPr>
              <w:t>egal name</w:t>
            </w:r>
            <w:r w:rsidR="00DB79E6">
              <w:rPr>
                <w:rFonts w:cstheme="minorHAnsi"/>
                <w:color w:val="7F7F7F" w:themeColor="text1" w:themeTint="80"/>
              </w:rPr>
              <w:t>; LAST, FIRST</w:t>
            </w:r>
          </w:p>
        </w:tc>
      </w:tr>
      <w:tr w:rsidR="009874D4" w:rsidRPr="00187AB4" w14:paraId="49D8BA9A" w14:textId="77777777" w:rsidTr="009874D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11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4770820" w14:textId="7CA3EBF6" w:rsidR="009874D4" w:rsidRPr="00187AB4" w:rsidRDefault="00F51882" w:rsidP="00BB4CEC">
            <w:pPr>
              <w:pStyle w:val="NoSpacing"/>
              <w:ind w:left="-103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Emplid</w:t>
            </w:r>
            <w:r w:rsidR="00205ABB">
              <w:rPr>
                <w:rFonts w:cstheme="minorHAnsi"/>
                <w:b/>
              </w:rPr>
              <w:t>*</w:t>
            </w:r>
            <w:r w:rsidR="009874D4" w:rsidRPr="00187AB4">
              <w:rPr>
                <w:rFonts w:cstheme="minorHAnsi"/>
                <w:b/>
              </w:rPr>
              <w:t>:</w:t>
            </w:r>
          </w:p>
        </w:tc>
        <w:tc>
          <w:tcPr>
            <w:tcW w:w="714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57F9089" w14:textId="487FAC67" w:rsidR="009874D4" w:rsidRPr="003B613C" w:rsidRDefault="003B613C" w:rsidP="00DD2DEF">
            <w:pPr>
              <w:pStyle w:val="NoSpacing"/>
              <w:rPr>
                <w:rFonts w:cstheme="minorHAnsi"/>
                <w:color w:val="7F7F7F" w:themeColor="text1" w:themeTint="80"/>
              </w:rPr>
            </w:pPr>
            <w:r w:rsidRPr="003B613C">
              <w:rPr>
                <w:rFonts w:cstheme="minorHAnsi"/>
                <w:color w:val="7F7F7F" w:themeColor="text1" w:themeTint="80"/>
              </w:rPr>
              <w:t>Required for students</w:t>
            </w:r>
            <w:r w:rsidR="007A381A">
              <w:rPr>
                <w:rFonts w:cstheme="minorHAnsi"/>
                <w:color w:val="7F7F7F" w:themeColor="text1" w:themeTint="80"/>
              </w:rPr>
              <w:t xml:space="preserve"> and existing staff; i</w:t>
            </w:r>
            <w:r w:rsidRPr="003B613C">
              <w:rPr>
                <w:rFonts w:cstheme="minorHAnsi"/>
                <w:color w:val="7F7F7F" w:themeColor="text1" w:themeTint="80"/>
              </w:rPr>
              <w:t xml:space="preserve">f no emplid </w:t>
            </w:r>
            <w:r w:rsidR="007A381A">
              <w:rPr>
                <w:rFonts w:cstheme="minorHAnsi"/>
                <w:color w:val="7F7F7F" w:themeColor="text1" w:themeTint="80"/>
              </w:rPr>
              <w:t xml:space="preserve">exists, one </w:t>
            </w:r>
            <w:r w:rsidRPr="003B613C">
              <w:rPr>
                <w:rFonts w:cstheme="minorHAnsi"/>
                <w:color w:val="7F7F7F" w:themeColor="text1" w:themeTint="80"/>
              </w:rPr>
              <w:t>will be created when the criminal background check (CBC) is returned</w:t>
            </w:r>
          </w:p>
        </w:tc>
      </w:tr>
      <w:tr w:rsidR="003B613C" w:rsidRPr="00187AB4" w14:paraId="23A94969" w14:textId="77777777" w:rsidTr="009874D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11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F1A89A0" w14:textId="095A98AD" w:rsidR="003B613C" w:rsidRPr="007C6C8C" w:rsidRDefault="003B613C" w:rsidP="00BB4CEC">
            <w:pPr>
              <w:pStyle w:val="NoSpacing"/>
              <w:ind w:left="-103"/>
              <w:rPr>
                <w:rFonts w:cstheme="minorHAnsi"/>
                <w:b/>
              </w:rPr>
            </w:pPr>
            <w:r w:rsidRPr="007C6C8C">
              <w:rPr>
                <w:rFonts w:cstheme="minorHAnsi"/>
                <w:b/>
              </w:rPr>
              <w:t>Email address</w:t>
            </w:r>
            <w:r w:rsidR="003E1B0E" w:rsidRPr="007C6C8C">
              <w:rPr>
                <w:rFonts w:cstheme="minorHAnsi"/>
                <w:b/>
              </w:rPr>
              <w:t>*</w:t>
            </w:r>
            <w:r w:rsidRPr="007C6C8C">
              <w:rPr>
                <w:rFonts w:cstheme="minorHAnsi"/>
                <w:b/>
              </w:rPr>
              <w:t>:</w:t>
            </w:r>
          </w:p>
        </w:tc>
        <w:tc>
          <w:tcPr>
            <w:tcW w:w="714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81E7632" w14:textId="2E6D8223" w:rsidR="003B613C" w:rsidRPr="0082666B" w:rsidRDefault="003E1B0E" w:rsidP="00DD2DEF">
            <w:pPr>
              <w:pStyle w:val="NoSpacing"/>
              <w:rPr>
                <w:rFonts w:cstheme="minorHAnsi"/>
                <w:color w:val="7F7F7F" w:themeColor="text1" w:themeTint="80"/>
                <w:highlight w:val="yellow"/>
              </w:rPr>
            </w:pPr>
            <w:r w:rsidRPr="00517457">
              <w:rPr>
                <w:rFonts w:cstheme="minorHAnsi"/>
                <w:color w:val="7F7F7F" w:themeColor="text1" w:themeTint="80"/>
              </w:rPr>
              <w:t xml:space="preserve">Required for </w:t>
            </w:r>
            <w:r w:rsidR="0082666B" w:rsidRPr="00517457">
              <w:rPr>
                <w:rFonts w:cstheme="minorHAnsi"/>
                <w:color w:val="7F7F7F" w:themeColor="text1" w:themeTint="80"/>
              </w:rPr>
              <w:t xml:space="preserve">background check and </w:t>
            </w:r>
            <w:r w:rsidRPr="00517457">
              <w:rPr>
                <w:rFonts w:cstheme="minorHAnsi"/>
                <w:color w:val="7F7F7F" w:themeColor="text1" w:themeTint="80"/>
              </w:rPr>
              <w:t>preboarding email</w:t>
            </w:r>
          </w:p>
        </w:tc>
      </w:tr>
      <w:tr w:rsidR="003E1B0E" w:rsidRPr="00187AB4" w14:paraId="3A4478C9" w14:textId="77777777" w:rsidTr="009874D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11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F993E8B" w14:textId="4CB30A48" w:rsidR="003E1B0E" w:rsidRPr="007C6C8C" w:rsidRDefault="003E1B0E" w:rsidP="00BB4CEC">
            <w:pPr>
              <w:pStyle w:val="NoSpacing"/>
              <w:ind w:left="-103"/>
              <w:rPr>
                <w:rFonts w:cstheme="minorHAnsi"/>
                <w:b/>
              </w:rPr>
            </w:pPr>
            <w:r w:rsidRPr="007C6C8C">
              <w:rPr>
                <w:rFonts w:cstheme="minorHAnsi"/>
                <w:b/>
              </w:rPr>
              <w:t>Mobile telephone number*:</w:t>
            </w:r>
          </w:p>
        </w:tc>
        <w:tc>
          <w:tcPr>
            <w:tcW w:w="714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5013469" w14:textId="4AC4F02D" w:rsidR="003E1B0E" w:rsidRPr="007C6C8C" w:rsidRDefault="003E1B0E" w:rsidP="00DD2DEF">
            <w:pPr>
              <w:pStyle w:val="NoSpacing"/>
              <w:rPr>
                <w:rFonts w:cstheme="minorHAnsi"/>
                <w:color w:val="7F7F7F" w:themeColor="text1" w:themeTint="80"/>
              </w:rPr>
            </w:pPr>
            <w:r w:rsidRPr="007C6C8C">
              <w:rPr>
                <w:rFonts w:cstheme="minorHAnsi"/>
                <w:color w:val="7F7F7F" w:themeColor="text1" w:themeTint="80"/>
              </w:rPr>
              <w:t>Required for Two Factor Authentication purposes</w:t>
            </w:r>
          </w:p>
        </w:tc>
      </w:tr>
      <w:tr w:rsidR="007A19DD" w:rsidRPr="00187AB4" w14:paraId="65226D63" w14:textId="77777777" w:rsidTr="009874D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11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6CDA0BC" w14:textId="37A02AE3" w:rsidR="007A19DD" w:rsidRPr="00187AB4" w:rsidRDefault="007A19DD" w:rsidP="00BB4CEC">
            <w:pPr>
              <w:pStyle w:val="NoSpacing"/>
              <w:ind w:left="-103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Effective Date</w:t>
            </w:r>
            <w:r w:rsidR="00205ABB">
              <w:rPr>
                <w:rFonts w:cstheme="minorHAnsi"/>
                <w:b/>
              </w:rPr>
              <w:t>*</w:t>
            </w:r>
            <w:r>
              <w:rPr>
                <w:rFonts w:cstheme="minorHAnsi"/>
                <w:b/>
              </w:rPr>
              <w:t>:</w:t>
            </w:r>
          </w:p>
        </w:tc>
        <w:tc>
          <w:tcPr>
            <w:tcW w:w="714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99C1D72" w14:textId="77777777" w:rsidR="007A19DD" w:rsidRPr="003E1B0E" w:rsidRDefault="007A19DD" w:rsidP="00DD2DEF">
            <w:pPr>
              <w:pStyle w:val="NoSpacing"/>
              <w:rPr>
                <w:rFonts w:cstheme="minorHAnsi"/>
                <w:color w:val="7F7F7F" w:themeColor="text1" w:themeTint="80"/>
              </w:rPr>
            </w:pPr>
          </w:p>
        </w:tc>
      </w:tr>
      <w:tr w:rsidR="007A19DD" w:rsidRPr="00187AB4" w14:paraId="4887EE9C" w14:textId="77777777" w:rsidTr="009874D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11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37A20BC" w14:textId="39F1884E" w:rsidR="007A19DD" w:rsidRPr="00187AB4" w:rsidRDefault="007A19DD" w:rsidP="00BB4CEC">
            <w:pPr>
              <w:pStyle w:val="NoSpacing"/>
              <w:ind w:left="-103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Position Number:                                      </w:t>
            </w:r>
          </w:p>
        </w:tc>
        <w:tc>
          <w:tcPr>
            <w:tcW w:w="714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F46C1DC" w14:textId="0230D4A9" w:rsidR="007A19DD" w:rsidRDefault="00205ABB" w:rsidP="00DD2DEF">
            <w:pPr>
              <w:pStyle w:val="NoSpacing"/>
              <w:rPr>
                <w:rFonts w:cstheme="minorHAnsi"/>
              </w:rPr>
            </w:pPr>
            <w:r w:rsidRPr="003B613C">
              <w:rPr>
                <w:rFonts w:cstheme="minorHAnsi"/>
                <w:color w:val="7F7F7F" w:themeColor="text1" w:themeTint="80"/>
              </w:rPr>
              <w:t>Not required for students</w:t>
            </w:r>
            <w:r w:rsidR="007A381A">
              <w:rPr>
                <w:rFonts w:cstheme="minorHAnsi"/>
                <w:color w:val="7F7F7F" w:themeColor="text1" w:themeTint="80"/>
              </w:rPr>
              <w:t>; i</w:t>
            </w:r>
            <w:r w:rsidR="000630D9" w:rsidRPr="003B613C">
              <w:rPr>
                <w:rFonts w:cstheme="minorHAnsi"/>
                <w:color w:val="7F7F7F" w:themeColor="text1" w:themeTint="80"/>
              </w:rPr>
              <w:t xml:space="preserve">f </w:t>
            </w:r>
            <w:r w:rsidR="003B613C">
              <w:rPr>
                <w:rFonts w:cstheme="minorHAnsi"/>
                <w:color w:val="7F7F7F" w:themeColor="text1" w:themeTint="80"/>
              </w:rPr>
              <w:t>no</w:t>
            </w:r>
            <w:r w:rsidR="000630D9" w:rsidRPr="003B613C">
              <w:rPr>
                <w:rFonts w:cstheme="minorHAnsi"/>
                <w:color w:val="7F7F7F" w:themeColor="text1" w:themeTint="80"/>
              </w:rPr>
              <w:t xml:space="preserve"> position number</w:t>
            </w:r>
            <w:r w:rsidR="003B613C">
              <w:rPr>
                <w:rFonts w:cstheme="minorHAnsi"/>
                <w:color w:val="7F7F7F" w:themeColor="text1" w:themeTint="80"/>
              </w:rPr>
              <w:t xml:space="preserve"> exists</w:t>
            </w:r>
            <w:r w:rsidR="000630D9" w:rsidRPr="003B613C">
              <w:rPr>
                <w:rFonts w:cstheme="minorHAnsi"/>
                <w:color w:val="7F7F7F" w:themeColor="text1" w:themeTint="80"/>
              </w:rPr>
              <w:t>,</w:t>
            </w:r>
            <w:r w:rsidR="007A19DD" w:rsidRPr="003B613C">
              <w:rPr>
                <w:rFonts w:cstheme="minorHAnsi"/>
                <w:color w:val="7F7F7F" w:themeColor="text1" w:themeTint="80"/>
              </w:rPr>
              <w:t xml:space="preserve"> USS will create </w:t>
            </w:r>
            <w:r w:rsidR="000630D9" w:rsidRPr="003B613C">
              <w:rPr>
                <w:rFonts w:cstheme="minorHAnsi"/>
                <w:color w:val="7F7F7F" w:themeColor="text1" w:themeTint="80"/>
              </w:rPr>
              <w:t>based on</w:t>
            </w:r>
            <w:r w:rsidR="003B613C" w:rsidRPr="003B613C">
              <w:rPr>
                <w:rFonts w:cstheme="minorHAnsi"/>
                <w:color w:val="7F7F7F" w:themeColor="text1" w:themeTint="80"/>
              </w:rPr>
              <w:t xml:space="preserve"> </w:t>
            </w:r>
            <w:r w:rsidR="007A381A">
              <w:rPr>
                <w:rFonts w:cstheme="minorHAnsi"/>
                <w:color w:val="7F7F7F" w:themeColor="text1" w:themeTint="80"/>
              </w:rPr>
              <w:t>below position data</w:t>
            </w:r>
          </w:p>
        </w:tc>
      </w:tr>
      <w:tr w:rsidR="00D47E98" w:rsidRPr="00187AB4" w14:paraId="5638858F" w14:textId="77777777" w:rsidTr="009874D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11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74FCF5C" w14:textId="5DA4BA2C" w:rsidR="00D47E98" w:rsidRPr="00F51882" w:rsidRDefault="00D47E98" w:rsidP="00D47E98">
            <w:pPr>
              <w:pStyle w:val="NoSpacing"/>
              <w:ind w:left="-103"/>
              <w:rPr>
                <w:rFonts w:cstheme="minorHAnsi"/>
                <w:b/>
                <w:i/>
                <w:iCs/>
              </w:rPr>
            </w:pPr>
            <w:r>
              <w:rPr>
                <w:rFonts w:cstheme="minorHAnsi"/>
                <w:b/>
              </w:rPr>
              <w:t xml:space="preserve">Job Code and University Title*: </w:t>
            </w:r>
          </w:p>
        </w:tc>
        <w:tc>
          <w:tcPr>
            <w:tcW w:w="714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BD2EF71" w14:textId="4AF9B061" w:rsidR="00D47E98" w:rsidRPr="00187AB4" w:rsidRDefault="00D47E98" w:rsidP="00D47E98">
            <w:pPr>
              <w:pStyle w:val="NoSpacing"/>
              <w:rPr>
                <w:rFonts w:cstheme="minorHAnsi"/>
              </w:rPr>
            </w:pPr>
            <w:r w:rsidRPr="00D47E98">
              <w:rPr>
                <w:color w:val="808080" w:themeColor="background1" w:themeShade="80"/>
              </w:rPr>
              <w:t xml:space="preserve">Job </w:t>
            </w:r>
            <w:r>
              <w:rPr>
                <w:color w:val="808080" w:themeColor="background1" w:themeShade="80"/>
              </w:rPr>
              <w:t>code; job title</w:t>
            </w:r>
            <w:r w:rsidRPr="00D47E98">
              <w:rPr>
                <w:color w:val="808080" w:themeColor="background1" w:themeShade="80"/>
              </w:rPr>
              <w:t xml:space="preserve"> </w:t>
            </w:r>
            <w:r w:rsidRPr="00D47E98">
              <w:rPr>
                <w:color w:val="0070C0"/>
              </w:rPr>
              <w:t>(</w:t>
            </w:r>
            <w:hyperlink r:id="rId9" w:history="1">
              <w:r w:rsidRPr="00D47E98">
                <w:rPr>
                  <w:rStyle w:val="Hyperlink"/>
                  <w:rFonts w:cstheme="minorHAnsi"/>
                  <w:color w:val="0070C0"/>
                </w:rPr>
                <w:t>University titles only</w:t>
              </w:r>
            </w:hyperlink>
            <w:r>
              <w:rPr>
                <w:rStyle w:val="Hyperlink"/>
                <w:rFonts w:cstheme="minorHAnsi"/>
                <w:color w:val="7F7FFF" w:themeColor="hyperlink" w:themeTint="80"/>
              </w:rPr>
              <w:t>)</w:t>
            </w:r>
          </w:p>
        </w:tc>
      </w:tr>
      <w:tr w:rsidR="00D47E98" w:rsidRPr="00187AB4" w14:paraId="0CD3ABAE" w14:textId="77777777" w:rsidTr="009874D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1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493B382" w14:textId="7CA59DF6" w:rsidR="00D47E98" w:rsidRPr="00187AB4" w:rsidRDefault="00D47E98" w:rsidP="00D47E98">
            <w:pPr>
              <w:pStyle w:val="NoSpacing"/>
              <w:ind w:left="-103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Working Title: </w:t>
            </w:r>
          </w:p>
        </w:tc>
        <w:tc>
          <w:tcPr>
            <w:tcW w:w="71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15A35ED" w14:textId="2B85BD59" w:rsidR="00D47E98" w:rsidRDefault="00D47E98" w:rsidP="00D47E98">
            <w:pPr>
              <w:pStyle w:val="NoSpacing"/>
              <w:rPr>
                <w:rFonts w:cstheme="minorHAnsi"/>
                <w:color w:val="808080"/>
              </w:rPr>
            </w:pPr>
            <w:r>
              <w:rPr>
                <w:rFonts w:cstheme="minorHAnsi"/>
                <w:color w:val="808080"/>
              </w:rPr>
              <w:t>Cannot be an existing University title</w:t>
            </w:r>
          </w:p>
        </w:tc>
      </w:tr>
      <w:tr w:rsidR="00D47E98" w:rsidRPr="00187AB4" w14:paraId="5E47864B" w14:textId="77777777" w:rsidTr="009874D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1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031B289" w14:textId="1FDC2A61" w:rsidR="00D47E98" w:rsidRPr="003E1B0E" w:rsidRDefault="00D47E98" w:rsidP="00D47E98">
            <w:pPr>
              <w:pStyle w:val="NoSpacing"/>
              <w:ind w:left="-103"/>
              <w:rPr>
                <w:rFonts w:cstheme="minorHAnsi"/>
                <w:b/>
              </w:rPr>
            </w:pPr>
            <w:r w:rsidRPr="003E1B0E">
              <w:rPr>
                <w:rFonts w:cstheme="minorHAnsi"/>
                <w:b/>
              </w:rPr>
              <w:t>Hiring Department*:</w:t>
            </w:r>
          </w:p>
        </w:tc>
        <w:tc>
          <w:tcPr>
            <w:tcW w:w="71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D9AFF79" w14:textId="60434455" w:rsidR="00D47E98" w:rsidRPr="003E1B0E" w:rsidRDefault="00D47E98" w:rsidP="00D47E98">
            <w:pPr>
              <w:pStyle w:val="NoSpacing"/>
              <w:rPr>
                <w:rFonts w:cstheme="minorHAnsi"/>
                <w:color w:val="808080"/>
              </w:rPr>
            </w:pPr>
            <w:proofErr w:type="spellStart"/>
            <w:r w:rsidRPr="003E1B0E">
              <w:rPr>
                <w:rFonts w:cstheme="minorHAnsi"/>
                <w:color w:val="808080"/>
              </w:rPr>
              <w:t>DeptID</w:t>
            </w:r>
            <w:proofErr w:type="spellEnd"/>
            <w:r w:rsidRPr="003E1B0E">
              <w:rPr>
                <w:rFonts w:cstheme="minorHAnsi"/>
                <w:color w:val="808080"/>
              </w:rPr>
              <w:t>- (example: CSHARSVC)</w:t>
            </w:r>
          </w:p>
        </w:tc>
      </w:tr>
      <w:tr w:rsidR="00D47E98" w:rsidRPr="00187AB4" w14:paraId="372CAF2A" w14:textId="77777777" w:rsidTr="009874D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1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4D6D2BA" w14:textId="28B36683" w:rsidR="00D47E98" w:rsidRPr="003E1B0E" w:rsidRDefault="00D47E98" w:rsidP="00D47E98">
            <w:pPr>
              <w:pStyle w:val="NoSpacing"/>
              <w:ind w:left="-103"/>
              <w:rPr>
                <w:rFonts w:cstheme="minorHAnsi"/>
                <w:b/>
              </w:rPr>
            </w:pPr>
            <w:r w:rsidRPr="003E1B0E">
              <w:rPr>
                <w:rFonts w:cstheme="minorHAnsi"/>
                <w:b/>
              </w:rPr>
              <w:t>Record Number:</w:t>
            </w:r>
          </w:p>
        </w:tc>
        <w:tc>
          <w:tcPr>
            <w:tcW w:w="71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05EFD6A" w14:textId="5BC4341F" w:rsidR="00D47E98" w:rsidRPr="003E1B0E" w:rsidRDefault="00D47E98" w:rsidP="00D47E98">
            <w:pPr>
              <w:pStyle w:val="NoSpacing"/>
              <w:rPr>
                <w:rFonts w:cstheme="minorHAnsi"/>
                <w:color w:val="808080"/>
              </w:rPr>
            </w:pPr>
            <w:r w:rsidRPr="003E1B0E">
              <w:rPr>
                <w:rFonts w:cstheme="minorHAnsi"/>
                <w:color w:val="7F7F7F" w:themeColor="text1" w:themeTint="80"/>
              </w:rPr>
              <w:t xml:space="preserve">Empl record number and previous </w:t>
            </w:r>
            <w:proofErr w:type="spellStart"/>
            <w:r w:rsidRPr="003E1B0E">
              <w:rPr>
                <w:rFonts w:cstheme="minorHAnsi"/>
                <w:color w:val="7F7F7F" w:themeColor="text1" w:themeTint="80"/>
              </w:rPr>
              <w:t>deptID</w:t>
            </w:r>
            <w:proofErr w:type="spellEnd"/>
            <w:r w:rsidRPr="003E1B0E">
              <w:rPr>
                <w:rFonts w:cstheme="minorHAnsi"/>
                <w:color w:val="7F7F7F" w:themeColor="text1" w:themeTint="80"/>
              </w:rPr>
              <w:t xml:space="preserve"> required if employee is transferring departments</w:t>
            </w:r>
          </w:p>
        </w:tc>
      </w:tr>
      <w:tr w:rsidR="00D47E98" w:rsidRPr="00187AB4" w14:paraId="67C253D3" w14:textId="77777777" w:rsidTr="009874D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1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B21F86E" w14:textId="78E4E81A" w:rsidR="00D47E98" w:rsidRPr="00187AB4" w:rsidRDefault="00D47E98" w:rsidP="00D47E98">
            <w:pPr>
              <w:pStyle w:val="NoSpacing"/>
              <w:ind w:left="-103"/>
              <w:rPr>
                <w:rFonts w:cstheme="minorHAnsi"/>
                <w:b/>
              </w:rPr>
            </w:pPr>
            <w:r w:rsidRPr="00187AB4">
              <w:rPr>
                <w:rFonts w:cstheme="minorHAnsi"/>
                <w:b/>
              </w:rPr>
              <w:t>Standard Hours/FTE</w:t>
            </w:r>
            <w:r>
              <w:rPr>
                <w:rFonts w:cstheme="minorHAnsi"/>
                <w:b/>
              </w:rPr>
              <w:t>*</w:t>
            </w:r>
            <w:r w:rsidRPr="00187AB4">
              <w:rPr>
                <w:rFonts w:cstheme="minorHAnsi"/>
                <w:b/>
              </w:rPr>
              <w:t>:</w:t>
            </w:r>
            <w:r w:rsidRPr="00187AB4">
              <w:rPr>
                <w:rFonts w:cstheme="minorHAnsi"/>
                <w:b/>
              </w:rPr>
              <w:tab/>
            </w:r>
          </w:p>
        </w:tc>
        <w:tc>
          <w:tcPr>
            <w:tcW w:w="71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1446422" w14:textId="618F5E62" w:rsidR="00D47E98" w:rsidRPr="00187AB4" w:rsidRDefault="00E73715" w:rsidP="00D47E98">
            <w:pPr>
              <w:pStyle w:val="NoSpacing"/>
              <w:rPr>
                <w:rStyle w:val="PlaceholderText"/>
                <w:rFonts w:cstheme="minorHAnsi"/>
                <w:color w:val="auto"/>
              </w:rPr>
            </w:pPr>
            <w:sdt>
              <w:sdtPr>
                <w:rPr>
                  <w:rFonts w:cstheme="minorHAnsi"/>
                  <w:color w:val="808080"/>
                </w:rPr>
                <w:alias w:val="FTE"/>
                <w:tag w:val="FTE"/>
                <w:id w:val="21916611"/>
                <w:placeholder>
                  <w:docPart w:val="A029A6AE08554AD0AF74FE3FB8F57DD3"/>
                </w:placeholder>
                <w:showingPlcHdr/>
                <w:dropDownList>
                  <w:listItem w:value="Choose an item."/>
                  <w:listItem w:displayText="40/1.0" w:value="40/1.0"/>
                  <w:listItem w:displayText="39/.98" w:value="39/.98"/>
                  <w:listItem w:displayText="38/.95" w:value="38/.95"/>
                  <w:listItem w:displayText="37/.93" w:value="37/.93"/>
                  <w:listItem w:displayText="36/.90" w:value="36/.90"/>
                  <w:listItem w:displayText="35/.88" w:value="35/.88"/>
                  <w:listItem w:displayText="34/.85" w:value="34/.85"/>
                  <w:listItem w:displayText="33/.83" w:value="33/.83"/>
                  <w:listItem w:displayText="32/.80" w:value="32/.80"/>
                  <w:listItem w:displayText="31/.78" w:value="31/.78"/>
                  <w:listItem w:displayText="30/.75" w:value="30/.75"/>
                  <w:listItem w:displayText="29/.73" w:value="29/.73"/>
                  <w:listItem w:displayText="28/.70" w:value="28/.70"/>
                  <w:listItem w:displayText="27/.68" w:value="27/.68"/>
                  <w:listItem w:displayText="26/.65" w:value="26/.65"/>
                  <w:listItem w:displayText="25/.63" w:value="25/.63"/>
                  <w:listItem w:displayText="24/.60" w:value="24/.60"/>
                  <w:listItem w:displayText="23/.58" w:value="23/.58"/>
                  <w:listItem w:displayText="22/.55" w:value="22/.55"/>
                  <w:listItem w:displayText="21/.53" w:value="21/.53"/>
                  <w:listItem w:displayText="20/.50" w:value="20/.50"/>
                  <w:listItem w:displayText="19/.48" w:value="19/.48"/>
                  <w:listItem w:displayText="18/.45" w:value="18/.45"/>
                  <w:listItem w:displayText="17/.43" w:value="17/.43"/>
                  <w:listItem w:displayText="16/.40" w:value="16/.40"/>
                  <w:listItem w:displayText="15/.38" w:value="15/.38"/>
                  <w:listItem w:displayText="14/.35" w:value="14/.35"/>
                  <w:listItem w:displayText="13/.33" w:value="13/.33"/>
                  <w:listItem w:displayText="12/.30" w:value="12/.30"/>
                  <w:listItem w:displayText="11/.28" w:value="11/.28"/>
                  <w:listItem w:displayText="10/.25" w:value="10/.25"/>
                  <w:listItem w:displayText="9/.23" w:value="9/.23"/>
                  <w:listItem w:displayText="8/.20" w:value="8/.20"/>
                  <w:listItem w:displayText="7/.18" w:value="7/.18"/>
                  <w:listItem w:displayText="6/.15" w:value="6/.15"/>
                  <w:listItem w:displayText="5/.13" w:value="5/.13"/>
                  <w:listItem w:displayText="4/.10" w:value="4/.10"/>
                  <w:listItem w:displayText="3/.08" w:value="3/.08"/>
                  <w:listItem w:displayText="2/.05" w:value="2/.05"/>
                  <w:listItem w:displayText="1/.03" w:value="1/.03"/>
                </w:dropDownList>
              </w:sdtPr>
              <w:sdtEndPr>
                <w:rPr>
                  <w:color w:val="auto"/>
                </w:rPr>
              </w:sdtEndPr>
              <w:sdtContent>
                <w:r w:rsidR="00D47E98" w:rsidRPr="00187AB4">
                  <w:rPr>
                    <w:rStyle w:val="PlaceholderText"/>
                    <w:rFonts w:cstheme="minorHAnsi"/>
                  </w:rPr>
                  <w:t>Choose an item</w:t>
                </w:r>
              </w:sdtContent>
            </w:sdt>
          </w:p>
        </w:tc>
      </w:tr>
      <w:tr w:rsidR="00D47E98" w:rsidRPr="00187AB4" w14:paraId="466D7AA1" w14:textId="77777777" w:rsidTr="009874D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1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72CEEAA" w14:textId="00A936F1" w:rsidR="00D47E98" w:rsidRPr="00187AB4" w:rsidRDefault="00D47E98" w:rsidP="00D47E98">
            <w:pPr>
              <w:pStyle w:val="NoSpacing"/>
              <w:ind w:left="-103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Supervisor Name*</w:t>
            </w:r>
            <w:r w:rsidRPr="00187AB4">
              <w:rPr>
                <w:rFonts w:cstheme="minorHAnsi"/>
                <w:b/>
              </w:rPr>
              <w:t>:</w:t>
            </w:r>
          </w:p>
        </w:tc>
        <w:tc>
          <w:tcPr>
            <w:tcW w:w="71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1CCBCA3" w14:textId="482F75D0" w:rsidR="00D47E98" w:rsidRPr="00187AB4" w:rsidRDefault="00D47E98" w:rsidP="00D47E98">
            <w:pPr>
              <w:pStyle w:val="NoSpacing"/>
              <w:tabs>
                <w:tab w:val="left" w:pos="4572"/>
              </w:tabs>
              <w:rPr>
                <w:rFonts w:eastAsiaTheme="minorHAnsi" w:cstheme="minorHAnsi"/>
                <w:color w:val="808080"/>
              </w:rPr>
            </w:pPr>
          </w:p>
        </w:tc>
      </w:tr>
      <w:tr w:rsidR="00D47E98" w:rsidRPr="00187AB4" w14:paraId="66DC88A6" w14:textId="77777777" w:rsidTr="009874D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1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16D5C61" w14:textId="76AD7B03" w:rsidR="00D47E98" w:rsidRDefault="00D47E98" w:rsidP="00D47E98">
            <w:pPr>
              <w:pStyle w:val="NoSpacing"/>
              <w:ind w:left="-103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Supervisor Emplid*:</w:t>
            </w:r>
          </w:p>
        </w:tc>
        <w:tc>
          <w:tcPr>
            <w:tcW w:w="71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B7DDEE3" w14:textId="77777777" w:rsidR="00D47E98" w:rsidRDefault="00D47E98" w:rsidP="00D47E98">
            <w:pPr>
              <w:pStyle w:val="NoSpacing"/>
              <w:tabs>
                <w:tab w:val="left" w:pos="4572"/>
              </w:tabs>
              <w:rPr>
                <w:rFonts w:eastAsiaTheme="minorHAnsi" w:cstheme="minorHAnsi"/>
                <w:color w:val="808080"/>
              </w:rPr>
            </w:pPr>
          </w:p>
        </w:tc>
      </w:tr>
      <w:tr w:rsidR="00D47E98" w:rsidRPr="00187AB4" w14:paraId="5FCC42CF" w14:textId="77777777" w:rsidTr="009874D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64"/>
        </w:trPr>
        <w:tc>
          <w:tcPr>
            <w:tcW w:w="31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B92FE87" w14:textId="2AE0DFA0" w:rsidR="00D47E98" w:rsidRDefault="00D47E98" w:rsidP="00D47E98">
            <w:pPr>
              <w:pStyle w:val="NoSpacing"/>
              <w:ind w:left="-103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Appointment End Date*: </w:t>
            </w:r>
          </w:p>
        </w:tc>
        <w:tc>
          <w:tcPr>
            <w:tcW w:w="71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13B6CDE" w14:textId="4B152104" w:rsidR="00D47E98" w:rsidRPr="00187AB4" w:rsidRDefault="00D47E98" w:rsidP="00D47E98">
            <w:pPr>
              <w:pStyle w:val="NoSpacing"/>
              <w:rPr>
                <w:rFonts w:cstheme="minorHAnsi"/>
                <w:color w:val="808080"/>
              </w:rPr>
            </w:pPr>
          </w:p>
        </w:tc>
      </w:tr>
      <w:tr w:rsidR="00D47E98" w:rsidRPr="00187AB4" w14:paraId="0510B756" w14:textId="77777777" w:rsidTr="009874D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64"/>
        </w:trPr>
        <w:tc>
          <w:tcPr>
            <w:tcW w:w="31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82005FA" w14:textId="78551C85" w:rsidR="00D47E98" w:rsidRPr="00187AB4" w:rsidRDefault="00D47E98" w:rsidP="00D47E98">
            <w:pPr>
              <w:pStyle w:val="NoSpacing"/>
              <w:ind w:left="-103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Pay Rate*: </w:t>
            </w:r>
          </w:p>
        </w:tc>
        <w:tc>
          <w:tcPr>
            <w:tcW w:w="71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F9227E0" w14:textId="77777777" w:rsidR="00D47E98" w:rsidRPr="00187AB4" w:rsidRDefault="00D47E98" w:rsidP="00D47E98">
            <w:pPr>
              <w:pStyle w:val="NoSpacing"/>
              <w:rPr>
                <w:rFonts w:cstheme="minorHAnsi"/>
                <w:color w:val="808080"/>
              </w:rPr>
            </w:pPr>
          </w:p>
        </w:tc>
      </w:tr>
      <w:tr w:rsidR="00D47E98" w:rsidRPr="00187AB4" w14:paraId="3408B2C3" w14:textId="77777777" w:rsidTr="009874D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64"/>
        </w:trPr>
        <w:tc>
          <w:tcPr>
            <w:tcW w:w="31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7F661B0" w14:textId="74341E6A" w:rsidR="00D47E98" w:rsidRDefault="00D47E98" w:rsidP="00D47E98">
            <w:pPr>
              <w:pStyle w:val="NoSpacing"/>
              <w:ind w:left="-103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Pay Frequency*: </w:t>
            </w:r>
          </w:p>
        </w:tc>
        <w:tc>
          <w:tcPr>
            <w:tcW w:w="71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20E921F" w14:textId="583895BA" w:rsidR="00D47E98" w:rsidRPr="00187AB4" w:rsidRDefault="00E73715" w:rsidP="00D47E98">
            <w:pPr>
              <w:pStyle w:val="NoSpacing"/>
              <w:rPr>
                <w:rFonts w:cstheme="minorHAnsi"/>
                <w:color w:val="808080"/>
              </w:rPr>
            </w:pPr>
            <w:sdt>
              <w:sdtPr>
                <w:rPr>
                  <w:rFonts w:cstheme="minorHAnsi"/>
                  <w:color w:val="808080"/>
                </w:rPr>
                <w:alias w:val="Pay Frequency"/>
                <w:tag w:val="Pay Frequency"/>
                <w:id w:val="-748725676"/>
                <w:placeholder>
                  <w:docPart w:val="1241A461C7154DDEBBB91A32B5980B33"/>
                </w:placeholder>
                <w:showingPlcHdr/>
                <w:dropDownList>
                  <w:listItem w:value="Choose an item."/>
                  <w:listItem w:displayText="Hourly" w:value="Hourly"/>
                  <w:listItem w:displayText="Monthly" w:value="Monthly"/>
                </w:dropDownList>
              </w:sdtPr>
              <w:sdtEndPr>
                <w:rPr>
                  <w:color w:val="auto"/>
                </w:rPr>
              </w:sdtEndPr>
              <w:sdtContent>
                <w:r w:rsidR="00D47E98" w:rsidRPr="00187AB4">
                  <w:rPr>
                    <w:rStyle w:val="PlaceholderText"/>
                    <w:rFonts w:cstheme="minorHAnsi"/>
                  </w:rPr>
                  <w:t>Choose an item</w:t>
                </w:r>
              </w:sdtContent>
            </w:sdt>
          </w:p>
        </w:tc>
      </w:tr>
      <w:tr w:rsidR="00D47E98" w:rsidRPr="00187AB4" w14:paraId="0B7C17EF" w14:textId="77777777" w:rsidTr="009874D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64"/>
        </w:trPr>
        <w:tc>
          <w:tcPr>
            <w:tcW w:w="31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BCC7484" w14:textId="0E7FAB57" w:rsidR="00D47E98" w:rsidRPr="00187AB4" w:rsidRDefault="00D47E98" w:rsidP="00D47E98">
            <w:pPr>
              <w:pStyle w:val="NoSpacing"/>
              <w:ind w:left="-103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MoCode*</w:t>
            </w:r>
            <w:r w:rsidRPr="00187AB4">
              <w:rPr>
                <w:rFonts w:cstheme="minorHAnsi"/>
                <w:b/>
              </w:rPr>
              <w:t>:</w:t>
            </w:r>
          </w:p>
        </w:tc>
        <w:tc>
          <w:tcPr>
            <w:tcW w:w="71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D9EADBE" w14:textId="6BEF1514" w:rsidR="00D47E98" w:rsidRPr="00187AB4" w:rsidRDefault="00D47E98" w:rsidP="00D47E98">
            <w:pPr>
              <w:pStyle w:val="NoSpacing"/>
              <w:rPr>
                <w:rFonts w:cstheme="minorHAnsi"/>
                <w:color w:val="808080"/>
              </w:rPr>
            </w:pPr>
            <w:r>
              <w:rPr>
                <w:rFonts w:cstheme="minorHAnsi"/>
                <w:color w:val="808080"/>
              </w:rPr>
              <w:t xml:space="preserve">Please provide all </w:t>
            </w:r>
            <w:proofErr w:type="spellStart"/>
            <w:r>
              <w:rPr>
                <w:rFonts w:cstheme="minorHAnsi"/>
                <w:color w:val="808080"/>
              </w:rPr>
              <w:t>MoCodes</w:t>
            </w:r>
            <w:proofErr w:type="spellEnd"/>
            <w:r>
              <w:rPr>
                <w:rFonts w:cstheme="minorHAnsi"/>
                <w:color w:val="808080"/>
              </w:rPr>
              <w:t xml:space="preserve"> and percentages in this field</w:t>
            </w:r>
          </w:p>
        </w:tc>
      </w:tr>
      <w:tr w:rsidR="00D47E98" w:rsidRPr="00187AB4" w14:paraId="605C9CA1" w14:textId="77777777" w:rsidTr="009874D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64"/>
        </w:trPr>
        <w:tc>
          <w:tcPr>
            <w:tcW w:w="31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57C3711" w14:textId="52DCF28F" w:rsidR="00D47E98" w:rsidRDefault="00D47E98" w:rsidP="00D47E98">
            <w:pPr>
              <w:pStyle w:val="NoSpacing"/>
              <w:ind w:left="-103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Work Address*:</w:t>
            </w:r>
          </w:p>
        </w:tc>
        <w:tc>
          <w:tcPr>
            <w:tcW w:w="71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9594298" w14:textId="77777777" w:rsidR="00D47E98" w:rsidRDefault="00D47E98" w:rsidP="00D47E98">
            <w:pPr>
              <w:pStyle w:val="NoSpacing"/>
              <w:rPr>
                <w:rFonts w:cstheme="minorHAnsi"/>
                <w:color w:val="808080"/>
              </w:rPr>
            </w:pPr>
          </w:p>
        </w:tc>
      </w:tr>
      <w:tr w:rsidR="00D47E98" w:rsidRPr="00187AB4" w14:paraId="7F96BA0A" w14:textId="77777777" w:rsidTr="00436EE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15"/>
        </w:trPr>
        <w:tc>
          <w:tcPr>
            <w:tcW w:w="31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60FA3EA" w14:textId="01523C82" w:rsidR="00D47E98" w:rsidRPr="008E42EE" w:rsidRDefault="00D47E98" w:rsidP="00D47E98">
            <w:pPr>
              <w:pStyle w:val="NoSpacing"/>
              <w:ind w:left="-103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Phone Number*</w:t>
            </w:r>
            <w:r w:rsidRPr="008E42EE">
              <w:rPr>
                <w:rFonts w:cstheme="minorHAnsi"/>
                <w:b/>
              </w:rPr>
              <w:t xml:space="preserve">: </w:t>
            </w:r>
          </w:p>
        </w:tc>
        <w:tc>
          <w:tcPr>
            <w:tcW w:w="71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1100B85" w14:textId="5FC796E2" w:rsidR="00D47E98" w:rsidRDefault="00D47E98" w:rsidP="00D47E98">
            <w:pPr>
              <w:pStyle w:val="NoSpacing"/>
              <w:rPr>
                <w:rFonts w:cstheme="minorHAnsi"/>
                <w:color w:val="808080"/>
              </w:rPr>
            </w:pPr>
          </w:p>
        </w:tc>
      </w:tr>
      <w:tr w:rsidR="00D47E98" w:rsidRPr="00187AB4" w14:paraId="5FFFF61B" w14:textId="77777777" w:rsidTr="009874D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64"/>
        </w:trPr>
        <w:tc>
          <w:tcPr>
            <w:tcW w:w="31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DF594E0" w14:textId="689381C7" w:rsidR="00D47E98" w:rsidRPr="00517457" w:rsidRDefault="00D47E98" w:rsidP="00D47E98">
            <w:pPr>
              <w:pStyle w:val="NoSpacing"/>
              <w:ind w:left="-103"/>
              <w:rPr>
                <w:rFonts w:cstheme="minorHAnsi"/>
                <w:b/>
              </w:rPr>
            </w:pPr>
            <w:r w:rsidRPr="00517457">
              <w:rPr>
                <w:rFonts w:cstheme="minorHAnsi"/>
                <w:b/>
              </w:rPr>
              <w:t xml:space="preserve">Comments: </w:t>
            </w:r>
          </w:p>
        </w:tc>
        <w:tc>
          <w:tcPr>
            <w:tcW w:w="71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15D367C" w14:textId="50DBEF4B" w:rsidR="00D47E98" w:rsidRPr="00517457" w:rsidRDefault="00D47E98" w:rsidP="00D47E98">
            <w:pPr>
              <w:pStyle w:val="NoSpacing"/>
              <w:rPr>
                <w:rFonts w:cstheme="minorHAnsi"/>
                <w:color w:val="808080"/>
              </w:rPr>
            </w:pPr>
            <w:r w:rsidRPr="00517457">
              <w:rPr>
                <w:rFonts w:cstheme="minorHAnsi"/>
                <w:color w:val="808080"/>
              </w:rPr>
              <w:t>To be included on ePAF</w:t>
            </w:r>
          </w:p>
        </w:tc>
      </w:tr>
    </w:tbl>
    <w:p w14:paraId="4D3D68D5" w14:textId="4988AB0A" w:rsidR="004A0798" w:rsidRPr="00187AB4" w:rsidRDefault="004A0798" w:rsidP="00640C4E">
      <w:pPr>
        <w:pStyle w:val="NoSpacing"/>
        <w:tabs>
          <w:tab w:val="left" w:pos="720"/>
          <w:tab w:val="left" w:pos="1440"/>
          <w:tab w:val="left" w:pos="2160"/>
          <w:tab w:val="left" w:pos="2880"/>
          <w:tab w:val="left" w:pos="3600"/>
          <w:tab w:val="center" w:pos="4680"/>
        </w:tabs>
        <w:rPr>
          <w:rFonts w:cstheme="minorHAnsi"/>
          <w:b/>
        </w:rPr>
      </w:pPr>
    </w:p>
    <w:p w14:paraId="47EB8700" w14:textId="77777777" w:rsidR="00640C4E" w:rsidRPr="00187AB4" w:rsidRDefault="00640C4E" w:rsidP="008E67D2">
      <w:pPr>
        <w:pStyle w:val="NoSpacing"/>
        <w:rPr>
          <w:rFonts w:cstheme="minorHAnsi"/>
        </w:rPr>
      </w:pPr>
    </w:p>
    <w:tbl>
      <w:tblPr>
        <w:tblStyle w:val="TableGrid"/>
        <w:tblW w:w="10265" w:type="dxa"/>
        <w:tblInd w:w="-10" w:type="dxa"/>
        <w:tblLook w:val="04A0" w:firstRow="1" w:lastRow="0" w:firstColumn="1" w:lastColumn="0" w:noHBand="0" w:noVBand="1"/>
      </w:tblPr>
      <w:tblGrid>
        <w:gridCol w:w="10"/>
        <w:gridCol w:w="3108"/>
        <w:gridCol w:w="7147"/>
      </w:tblGrid>
      <w:tr w:rsidR="00A907F4" w:rsidRPr="00187AB4" w14:paraId="68FC70EA" w14:textId="77777777" w:rsidTr="00205ABB">
        <w:trPr>
          <w:gridBefore w:val="1"/>
          <w:wBefore w:w="10" w:type="dxa"/>
          <w:trHeight w:val="323"/>
        </w:trPr>
        <w:tc>
          <w:tcPr>
            <w:tcW w:w="10255" w:type="dxa"/>
            <w:gridSpan w:val="2"/>
            <w:shd w:val="clear" w:color="auto" w:fill="000000" w:themeFill="text1"/>
          </w:tcPr>
          <w:p w14:paraId="31A6D9C0" w14:textId="79EAF05E" w:rsidR="00EC6567" w:rsidRPr="00187AB4" w:rsidRDefault="00D176AA" w:rsidP="008E67D2">
            <w:pPr>
              <w:pStyle w:val="NoSpacing"/>
              <w:rPr>
                <w:rFonts w:cstheme="minorHAnsi"/>
                <w:b/>
                <w:sz w:val="28"/>
                <w:szCs w:val="28"/>
              </w:rPr>
            </w:pPr>
            <w:r>
              <w:rPr>
                <w:rFonts w:cstheme="minorHAnsi"/>
                <w:b/>
                <w:sz w:val="28"/>
                <w:szCs w:val="28"/>
              </w:rPr>
              <w:t>JOB CHANGE</w:t>
            </w:r>
            <w:r w:rsidR="00205ABB">
              <w:rPr>
                <w:rFonts w:cstheme="minorHAnsi"/>
                <w:b/>
                <w:sz w:val="28"/>
                <w:szCs w:val="28"/>
              </w:rPr>
              <w:t xml:space="preserve"> </w:t>
            </w:r>
            <w:r w:rsidR="00205ABB" w:rsidRPr="001568C1">
              <w:rPr>
                <w:rFonts w:cstheme="minorHAnsi"/>
                <w:b/>
              </w:rPr>
              <w:t xml:space="preserve">(Including </w:t>
            </w:r>
            <w:r w:rsidR="00684AD7">
              <w:rPr>
                <w:rFonts w:cstheme="minorHAnsi"/>
                <w:b/>
              </w:rPr>
              <w:t>return from leave with job data change</w:t>
            </w:r>
            <w:r w:rsidR="00205ABB" w:rsidRPr="001568C1">
              <w:rPr>
                <w:rFonts w:cstheme="minorHAnsi"/>
                <w:b/>
              </w:rPr>
              <w:t>, fields with asterisk are required</w:t>
            </w:r>
            <w:r w:rsidR="008B1020" w:rsidRPr="001568C1">
              <w:rPr>
                <w:rFonts w:cstheme="minorHAnsi"/>
                <w:b/>
              </w:rPr>
              <w:t xml:space="preserve">, other fields should be updated according to requested change or left blank to use </w:t>
            </w:r>
            <w:r w:rsidR="001568C1">
              <w:rPr>
                <w:rFonts w:cstheme="minorHAnsi"/>
                <w:b/>
              </w:rPr>
              <w:t>existing</w:t>
            </w:r>
            <w:r w:rsidR="008B1020" w:rsidRPr="001568C1">
              <w:rPr>
                <w:rFonts w:cstheme="minorHAnsi"/>
                <w:b/>
              </w:rPr>
              <w:t xml:space="preserve"> PS info)</w:t>
            </w:r>
          </w:p>
        </w:tc>
      </w:tr>
      <w:tr w:rsidR="00205ABB" w:rsidRPr="00187AB4" w14:paraId="43357DED" w14:textId="77777777" w:rsidTr="00205AB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11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DE91CF3" w14:textId="043BA2AC" w:rsidR="00205ABB" w:rsidRPr="00187AB4" w:rsidRDefault="00205ABB" w:rsidP="00826D4C">
            <w:pPr>
              <w:pStyle w:val="NoSpacing"/>
              <w:ind w:left="-103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Employee Name</w:t>
            </w:r>
            <w:r w:rsidR="008B1020">
              <w:rPr>
                <w:rFonts w:cstheme="minorHAnsi"/>
                <w:b/>
              </w:rPr>
              <w:t>*</w:t>
            </w:r>
            <w:r>
              <w:rPr>
                <w:rFonts w:cstheme="minorHAnsi"/>
                <w:b/>
              </w:rPr>
              <w:t>:</w:t>
            </w:r>
          </w:p>
        </w:tc>
        <w:tc>
          <w:tcPr>
            <w:tcW w:w="714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3085F1C" w14:textId="0FDE9D22" w:rsidR="00205ABB" w:rsidRPr="00187AB4" w:rsidRDefault="006746EF" w:rsidP="00826D4C">
            <w:pPr>
              <w:pStyle w:val="NoSpacing"/>
              <w:rPr>
                <w:rFonts w:cstheme="minorHAnsi"/>
              </w:rPr>
            </w:pPr>
            <w:r>
              <w:rPr>
                <w:rFonts w:cstheme="minorHAnsi"/>
                <w:color w:val="7F7F7F" w:themeColor="text1" w:themeTint="80"/>
              </w:rPr>
              <w:t>L</w:t>
            </w:r>
            <w:r w:rsidR="00267236" w:rsidRPr="000630D9">
              <w:rPr>
                <w:rFonts w:cstheme="minorHAnsi"/>
                <w:color w:val="7F7F7F" w:themeColor="text1" w:themeTint="80"/>
              </w:rPr>
              <w:t>egal name</w:t>
            </w:r>
            <w:r w:rsidR="00DB79E6">
              <w:rPr>
                <w:rFonts w:cstheme="minorHAnsi"/>
                <w:color w:val="7F7F7F" w:themeColor="text1" w:themeTint="80"/>
              </w:rPr>
              <w:t>; LAST, FIRST</w:t>
            </w:r>
          </w:p>
        </w:tc>
      </w:tr>
      <w:tr w:rsidR="00205ABB" w:rsidRPr="00187AB4" w14:paraId="1174F082" w14:textId="77777777" w:rsidTr="00205AB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11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62CD53F" w14:textId="7EDC4D5D" w:rsidR="00205ABB" w:rsidRPr="00187AB4" w:rsidRDefault="00205ABB" w:rsidP="00826D4C">
            <w:pPr>
              <w:pStyle w:val="NoSpacing"/>
              <w:ind w:left="-103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Emplid</w:t>
            </w:r>
            <w:r w:rsidR="008B1020">
              <w:rPr>
                <w:rFonts w:cstheme="minorHAnsi"/>
                <w:b/>
              </w:rPr>
              <w:t>*</w:t>
            </w:r>
            <w:r w:rsidRPr="00187AB4">
              <w:rPr>
                <w:rFonts w:cstheme="minorHAnsi"/>
                <w:b/>
              </w:rPr>
              <w:t>:</w:t>
            </w:r>
          </w:p>
        </w:tc>
        <w:tc>
          <w:tcPr>
            <w:tcW w:w="714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0FDBE29" w14:textId="2C9ACA5E" w:rsidR="00205ABB" w:rsidRPr="00187AB4" w:rsidRDefault="00205ABB" w:rsidP="00826D4C">
            <w:pPr>
              <w:pStyle w:val="NoSpacing"/>
              <w:rPr>
                <w:rFonts w:cstheme="minorHAnsi"/>
              </w:rPr>
            </w:pPr>
          </w:p>
        </w:tc>
      </w:tr>
      <w:tr w:rsidR="008B1020" w14:paraId="6D850DFA" w14:textId="77777777" w:rsidTr="00205AB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11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CCCDD01" w14:textId="6490E16B" w:rsidR="008B1020" w:rsidRDefault="008B1020" w:rsidP="00826D4C">
            <w:pPr>
              <w:pStyle w:val="NoSpacing"/>
              <w:ind w:left="-103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Empl Record Number*:</w:t>
            </w:r>
          </w:p>
        </w:tc>
        <w:tc>
          <w:tcPr>
            <w:tcW w:w="714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A475498" w14:textId="77777777" w:rsidR="008B1020" w:rsidRDefault="008B1020" w:rsidP="00826D4C">
            <w:pPr>
              <w:pStyle w:val="NoSpacing"/>
              <w:rPr>
                <w:rFonts w:cstheme="minorHAnsi"/>
              </w:rPr>
            </w:pPr>
          </w:p>
        </w:tc>
      </w:tr>
      <w:tr w:rsidR="00205ABB" w14:paraId="55A09C86" w14:textId="77777777" w:rsidTr="00205AB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11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E3B54E3" w14:textId="2524B0CC" w:rsidR="00205ABB" w:rsidRPr="00187AB4" w:rsidRDefault="00205ABB" w:rsidP="00826D4C">
            <w:pPr>
              <w:pStyle w:val="NoSpacing"/>
              <w:ind w:left="-103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Effective Date</w:t>
            </w:r>
            <w:r w:rsidR="008B1020">
              <w:rPr>
                <w:rFonts w:cstheme="minorHAnsi"/>
                <w:b/>
              </w:rPr>
              <w:t>*</w:t>
            </w:r>
            <w:r>
              <w:rPr>
                <w:rFonts w:cstheme="minorHAnsi"/>
                <w:b/>
              </w:rPr>
              <w:t>:</w:t>
            </w:r>
          </w:p>
        </w:tc>
        <w:tc>
          <w:tcPr>
            <w:tcW w:w="714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5346201" w14:textId="77777777" w:rsidR="00205ABB" w:rsidRDefault="00205ABB" w:rsidP="00826D4C">
            <w:pPr>
              <w:pStyle w:val="NoSpacing"/>
              <w:rPr>
                <w:rFonts w:cstheme="minorHAnsi"/>
              </w:rPr>
            </w:pPr>
          </w:p>
        </w:tc>
      </w:tr>
      <w:tr w:rsidR="000707B0" w14:paraId="2B2E7928" w14:textId="77777777" w:rsidTr="00205AB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11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A86B006" w14:textId="58437F8C" w:rsidR="000707B0" w:rsidRDefault="000707B0" w:rsidP="00826D4C">
            <w:pPr>
              <w:pStyle w:val="NoSpacing"/>
              <w:ind w:left="-103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Current Status*: </w:t>
            </w:r>
          </w:p>
        </w:tc>
        <w:tc>
          <w:tcPr>
            <w:tcW w:w="714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186F76C" w14:textId="11CEE771" w:rsidR="00946B40" w:rsidRDefault="00E73715" w:rsidP="00826D4C">
            <w:pPr>
              <w:pStyle w:val="NoSpacing"/>
              <w:rPr>
                <w:rFonts w:cstheme="minorHAnsi"/>
                <w:color w:val="808080"/>
              </w:rPr>
            </w:pPr>
            <w:sdt>
              <w:sdtPr>
                <w:rPr>
                  <w:rFonts w:cstheme="minorHAnsi"/>
                  <w:color w:val="808080"/>
                </w:rPr>
                <w:alias w:val="Pay Frequency"/>
                <w:tag w:val="Pay Frequency"/>
                <w:id w:val="547655299"/>
                <w:placeholder>
                  <w:docPart w:val="620BA0B2E33B4B1083102469B05257F9"/>
                </w:placeholder>
                <w:showingPlcHdr/>
                <w:dropDownList>
                  <w:listItem w:value="Choose an item."/>
                  <w:listItem w:displayText="Active" w:value="Active"/>
                  <w:listItem w:displayText="Leave" w:value="Leave"/>
                </w:dropDownList>
              </w:sdtPr>
              <w:sdtEndPr>
                <w:rPr>
                  <w:color w:val="auto"/>
                </w:rPr>
              </w:sdtEndPr>
              <w:sdtContent>
                <w:r w:rsidR="00946B40" w:rsidRPr="00187AB4">
                  <w:rPr>
                    <w:rStyle w:val="PlaceholderText"/>
                    <w:rFonts w:cstheme="minorHAnsi"/>
                  </w:rPr>
                  <w:t>Choose an item</w:t>
                </w:r>
              </w:sdtContent>
            </w:sdt>
            <w:r w:rsidR="00946B40">
              <w:rPr>
                <w:rFonts w:cstheme="minorHAnsi"/>
                <w:color w:val="808080"/>
              </w:rPr>
              <w:t xml:space="preserve">  </w:t>
            </w:r>
          </w:p>
          <w:p w14:paraId="5C1BA24E" w14:textId="7B8CBEF7" w:rsidR="000707B0" w:rsidRPr="006746EF" w:rsidRDefault="00946B40" w:rsidP="00826D4C">
            <w:pPr>
              <w:pStyle w:val="NoSpacing"/>
              <w:rPr>
                <w:rFonts w:cstheme="minorHAnsi"/>
                <w:i/>
                <w:iCs/>
              </w:rPr>
            </w:pPr>
            <w:r w:rsidRPr="006746EF">
              <w:rPr>
                <w:rFonts w:cstheme="minorHAnsi"/>
                <w:i/>
                <w:iCs/>
                <w:color w:val="808080"/>
              </w:rPr>
              <w:t>Employees on leave will be returned to active paid status</w:t>
            </w:r>
          </w:p>
        </w:tc>
      </w:tr>
      <w:tr w:rsidR="00205ABB" w14:paraId="69E294E6" w14:textId="77777777" w:rsidTr="00205AB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11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DA1AA8F" w14:textId="77777777" w:rsidR="00205ABB" w:rsidRPr="00187AB4" w:rsidRDefault="00205ABB" w:rsidP="00826D4C">
            <w:pPr>
              <w:pStyle w:val="NoSpacing"/>
              <w:ind w:left="-103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Position Number:                                      </w:t>
            </w:r>
          </w:p>
        </w:tc>
        <w:tc>
          <w:tcPr>
            <w:tcW w:w="714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E18D651" w14:textId="49523EA8" w:rsidR="00205ABB" w:rsidRDefault="00205ABB" w:rsidP="00826D4C">
            <w:pPr>
              <w:pStyle w:val="NoSpacing"/>
              <w:rPr>
                <w:rFonts w:cstheme="minorHAnsi"/>
              </w:rPr>
            </w:pPr>
          </w:p>
        </w:tc>
      </w:tr>
      <w:tr w:rsidR="00267236" w:rsidRPr="00187AB4" w14:paraId="7A539C1C" w14:textId="77777777" w:rsidTr="00205AB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11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4773397" w14:textId="63B130DD" w:rsidR="00267236" w:rsidRPr="00F51882" w:rsidRDefault="00267236" w:rsidP="00267236">
            <w:pPr>
              <w:pStyle w:val="NoSpacing"/>
              <w:ind w:left="-103"/>
              <w:rPr>
                <w:rFonts w:cstheme="minorHAnsi"/>
                <w:b/>
                <w:i/>
                <w:iCs/>
              </w:rPr>
            </w:pPr>
            <w:r>
              <w:rPr>
                <w:rFonts w:cstheme="minorHAnsi"/>
                <w:b/>
              </w:rPr>
              <w:t>Job</w:t>
            </w:r>
            <w:r w:rsidRPr="00187AB4">
              <w:rPr>
                <w:rFonts w:cstheme="minorHAnsi"/>
                <w:b/>
              </w:rPr>
              <w:t xml:space="preserve"> Code</w:t>
            </w:r>
            <w:r>
              <w:rPr>
                <w:rFonts w:cstheme="minorHAnsi"/>
                <w:b/>
              </w:rPr>
              <w:t xml:space="preserve"> and University Title</w:t>
            </w:r>
            <w:r w:rsidRPr="00187AB4">
              <w:rPr>
                <w:rFonts w:cstheme="minorHAnsi"/>
                <w:b/>
              </w:rPr>
              <w:t>:</w:t>
            </w:r>
            <w:r>
              <w:rPr>
                <w:rFonts w:cstheme="minorHAnsi"/>
                <w:b/>
              </w:rPr>
              <w:t xml:space="preserve"> </w:t>
            </w:r>
          </w:p>
        </w:tc>
        <w:tc>
          <w:tcPr>
            <w:tcW w:w="714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C03013E" w14:textId="00869091" w:rsidR="00267236" w:rsidRPr="007171F6" w:rsidRDefault="007171F6" w:rsidP="00267236">
            <w:pPr>
              <w:pStyle w:val="NoSpacing"/>
              <w:rPr>
                <w:rFonts w:cstheme="minorHAnsi"/>
                <w:b/>
                <w:bCs/>
              </w:rPr>
            </w:pPr>
            <w:r w:rsidRPr="00D47E98">
              <w:rPr>
                <w:color w:val="808080" w:themeColor="background1" w:themeShade="80"/>
              </w:rPr>
              <w:t xml:space="preserve">Job </w:t>
            </w:r>
            <w:r w:rsidR="00D47E98">
              <w:rPr>
                <w:color w:val="808080" w:themeColor="background1" w:themeShade="80"/>
              </w:rPr>
              <w:t>code; job title</w:t>
            </w:r>
            <w:r w:rsidRPr="00D47E98">
              <w:rPr>
                <w:color w:val="808080" w:themeColor="background1" w:themeShade="80"/>
              </w:rPr>
              <w:t xml:space="preserve"> </w:t>
            </w:r>
            <w:r w:rsidRPr="00D47E98">
              <w:rPr>
                <w:color w:val="0070C0"/>
              </w:rPr>
              <w:t>(</w:t>
            </w:r>
            <w:hyperlink r:id="rId10" w:history="1">
              <w:r w:rsidR="00267236" w:rsidRPr="00D47E98">
                <w:rPr>
                  <w:rStyle w:val="Hyperlink"/>
                  <w:rFonts w:cstheme="minorHAnsi"/>
                  <w:color w:val="0070C0"/>
                </w:rPr>
                <w:t>University titles only</w:t>
              </w:r>
            </w:hyperlink>
            <w:r>
              <w:rPr>
                <w:rStyle w:val="Hyperlink"/>
                <w:rFonts w:cstheme="minorHAnsi"/>
                <w:color w:val="7F7FFF" w:themeColor="hyperlink" w:themeTint="80"/>
              </w:rPr>
              <w:t>)</w:t>
            </w:r>
          </w:p>
        </w:tc>
      </w:tr>
      <w:tr w:rsidR="00267236" w14:paraId="0BF522C1" w14:textId="77777777" w:rsidTr="00205AB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1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498D049" w14:textId="77777777" w:rsidR="00267236" w:rsidRPr="00187AB4" w:rsidRDefault="00267236" w:rsidP="00267236">
            <w:pPr>
              <w:pStyle w:val="NoSpacing"/>
              <w:ind w:left="-103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Working Title: </w:t>
            </w:r>
          </w:p>
        </w:tc>
        <w:tc>
          <w:tcPr>
            <w:tcW w:w="71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57B72F0" w14:textId="4166C87C" w:rsidR="00267236" w:rsidRDefault="006746EF" w:rsidP="00267236">
            <w:pPr>
              <w:pStyle w:val="NoSpacing"/>
              <w:rPr>
                <w:rFonts w:cstheme="minorHAnsi"/>
                <w:color w:val="808080"/>
              </w:rPr>
            </w:pPr>
            <w:r>
              <w:rPr>
                <w:rFonts w:cstheme="minorHAnsi"/>
                <w:color w:val="808080"/>
              </w:rPr>
              <w:t>Cannot be an existing University title</w:t>
            </w:r>
          </w:p>
        </w:tc>
      </w:tr>
      <w:tr w:rsidR="00267236" w:rsidRPr="00187AB4" w14:paraId="7644590A" w14:textId="77777777" w:rsidTr="00205AB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1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642F71E" w14:textId="7450F0DA" w:rsidR="00267236" w:rsidRPr="00187AB4" w:rsidRDefault="00267236" w:rsidP="00267236">
            <w:pPr>
              <w:pStyle w:val="NoSpacing"/>
              <w:ind w:left="-103"/>
              <w:rPr>
                <w:rFonts w:cstheme="minorHAnsi"/>
                <w:b/>
              </w:rPr>
            </w:pPr>
            <w:r w:rsidRPr="003E1B0E">
              <w:rPr>
                <w:rFonts w:cstheme="minorHAnsi"/>
                <w:b/>
              </w:rPr>
              <w:t>H</w:t>
            </w:r>
            <w:r w:rsidR="00173BC0" w:rsidRPr="003E1B0E">
              <w:rPr>
                <w:rFonts w:cstheme="minorHAnsi"/>
                <w:b/>
              </w:rPr>
              <w:t>iring</w:t>
            </w:r>
            <w:r w:rsidRPr="003E1B0E">
              <w:rPr>
                <w:rFonts w:cstheme="minorHAnsi"/>
                <w:b/>
              </w:rPr>
              <w:t xml:space="preserve"> Department</w:t>
            </w:r>
            <w:r w:rsidRPr="00187AB4">
              <w:rPr>
                <w:rFonts w:cstheme="minorHAnsi"/>
                <w:b/>
              </w:rPr>
              <w:t>:</w:t>
            </w:r>
          </w:p>
        </w:tc>
        <w:tc>
          <w:tcPr>
            <w:tcW w:w="71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20F0BCB" w14:textId="7533EBE4" w:rsidR="00267236" w:rsidRPr="00187AB4" w:rsidRDefault="00684AD7" w:rsidP="00267236">
            <w:pPr>
              <w:pStyle w:val="NoSpacing"/>
              <w:rPr>
                <w:rFonts w:cstheme="minorHAnsi"/>
                <w:color w:val="808080"/>
              </w:rPr>
            </w:pPr>
            <w:proofErr w:type="spellStart"/>
            <w:r>
              <w:rPr>
                <w:rFonts w:cstheme="minorHAnsi"/>
                <w:color w:val="808080"/>
              </w:rPr>
              <w:t>DeptID</w:t>
            </w:r>
            <w:proofErr w:type="spellEnd"/>
            <w:r>
              <w:rPr>
                <w:rFonts w:cstheme="minorHAnsi"/>
                <w:color w:val="808080"/>
              </w:rPr>
              <w:t>- (example: CSHARSVC)</w:t>
            </w:r>
          </w:p>
        </w:tc>
      </w:tr>
      <w:tr w:rsidR="00267236" w:rsidRPr="00187AB4" w14:paraId="0F1E29C2" w14:textId="77777777" w:rsidTr="00205AB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1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718BCDC" w14:textId="77777777" w:rsidR="00267236" w:rsidRPr="00187AB4" w:rsidRDefault="00267236" w:rsidP="00267236">
            <w:pPr>
              <w:pStyle w:val="NoSpacing"/>
              <w:ind w:left="-103"/>
              <w:rPr>
                <w:rFonts w:cstheme="minorHAnsi"/>
                <w:b/>
              </w:rPr>
            </w:pPr>
            <w:r w:rsidRPr="00187AB4">
              <w:rPr>
                <w:rFonts w:cstheme="minorHAnsi"/>
                <w:b/>
              </w:rPr>
              <w:t>Standard Hours/FTE:</w:t>
            </w:r>
            <w:r w:rsidRPr="00187AB4">
              <w:rPr>
                <w:rFonts w:cstheme="minorHAnsi"/>
                <w:b/>
              </w:rPr>
              <w:tab/>
            </w:r>
          </w:p>
        </w:tc>
        <w:tc>
          <w:tcPr>
            <w:tcW w:w="71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B1210DF" w14:textId="77777777" w:rsidR="00267236" w:rsidRPr="00187AB4" w:rsidRDefault="00E73715" w:rsidP="00267236">
            <w:pPr>
              <w:pStyle w:val="NoSpacing"/>
              <w:rPr>
                <w:rStyle w:val="PlaceholderText"/>
                <w:rFonts w:cstheme="minorHAnsi"/>
                <w:color w:val="auto"/>
              </w:rPr>
            </w:pPr>
            <w:sdt>
              <w:sdtPr>
                <w:rPr>
                  <w:rFonts w:cstheme="minorHAnsi"/>
                  <w:color w:val="808080"/>
                </w:rPr>
                <w:alias w:val="FTE"/>
                <w:tag w:val="FTE"/>
                <w:id w:val="-1707784002"/>
                <w:placeholder>
                  <w:docPart w:val="9C8C035AD56C4DEFA1F5CDE80BEDC764"/>
                </w:placeholder>
                <w:showingPlcHdr/>
                <w:dropDownList>
                  <w:listItem w:value="Choose an item."/>
                  <w:listItem w:displayText="40/1.0" w:value="40/1.0"/>
                  <w:listItem w:displayText="39/.98" w:value="39/.98"/>
                  <w:listItem w:displayText="38/.95" w:value="38/.95"/>
                  <w:listItem w:displayText="37/.93" w:value="37/.93"/>
                  <w:listItem w:displayText="36/.90" w:value="36/.90"/>
                  <w:listItem w:displayText="35/.88" w:value="35/.88"/>
                  <w:listItem w:displayText="34/.85" w:value="34/.85"/>
                  <w:listItem w:displayText="33/.83" w:value="33/.83"/>
                  <w:listItem w:displayText="32/.80" w:value="32/.80"/>
                  <w:listItem w:displayText="31/.78" w:value="31/.78"/>
                  <w:listItem w:displayText="30/.75" w:value="30/.75"/>
                  <w:listItem w:displayText="29/.73" w:value="29/.73"/>
                  <w:listItem w:displayText="28/.70" w:value="28/.70"/>
                  <w:listItem w:displayText="27/.68" w:value="27/.68"/>
                  <w:listItem w:displayText="26/.65" w:value="26/.65"/>
                  <w:listItem w:displayText="25/.63" w:value="25/.63"/>
                  <w:listItem w:displayText="24/.60" w:value="24/.60"/>
                  <w:listItem w:displayText="23/.58" w:value="23/.58"/>
                  <w:listItem w:displayText="22/.55" w:value="22/.55"/>
                  <w:listItem w:displayText="21/.53" w:value="21/.53"/>
                  <w:listItem w:displayText="20/.50" w:value="20/.50"/>
                  <w:listItem w:displayText="19/.48" w:value="19/.48"/>
                  <w:listItem w:displayText="18/.45" w:value="18/.45"/>
                  <w:listItem w:displayText="17/.43" w:value="17/.43"/>
                  <w:listItem w:displayText="16/.40" w:value="16/.40"/>
                  <w:listItem w:displayText="15/.38" w:value="15/.38"/>
                  <w:listItem w:displayText="14/.35" w:value="14/.35"/>
                  <w:listItem w:displayText="13/.33" w:value="13/.33"/>
                  <w:listItem w:displayText="12/.30" w:value="12/.30"/>
                  <w:listItem w:displayText="11/.28" w:value="11/.28"/>
                  <w:listItem w:displayText="10/.25" w:value="10/.25"/>
                  <w:listItem w:displayText="9/.23" w:value="9/.23"/>
                  <w:listItem w:displayText="8/.20" w:value="8/.20"/>
                  <w:listItem w:displayText="7/.18" w:value="7/.18"/>
                  <w:listItem w:displayText="6/.15" w:value="6/.15"/>
                  <w:listItem w:displayText="5/.13" w:value="5/.13"/>
                  <w:listItem w:displayText="4/.10" w:value="4/.10"/>
                  <w:listItem w:displayText="3/.08" w:value="3/.08"/>
                  <w:listItem w:displayText="2/.05" w:value="2/.05"/>
                  <w:listItem w:displayText="1/.03" w:value="1/.03"/>
                </w:dropDownList>
              </w:sdtPr>
              <w:sdtEndPr>
                <w:rPr>
                  <w:color w:val="auto"/>
                </w:rPr>
              </w:sdtEndPr>
              <w:sdtContent>
                <w:r w:rsidR="00267236" w:rsidRPr="00187AB4">
                  <w:rPr>
                    <w:rStyle w:val="PlaceholderText"/>
                    <w:rFonts w:cstheme="minorHAnsi"/>
                  </w:rPr>
                  <w:t>Choose an item</w:t>
                </w:r>
              </w:sdtContent>
            </w:sdt>
          </w:p>
        </w:tc>
      </w:tr>
      <w:tr w:rsidR="00267236" w:rsidRPr="00187AB4" w14:paraId="21E75C6F" w14:textId="77777777" w:rsidTr="00205AB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1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334BCCA" w14:textId="77777777" w:rsidR="00267236" w:rsidRPr="00187AB4" w:rsidRDefault="00267236" w:rsidP="00267236">
            <w:pPr>
              <w:pStyle w:val="NoSpacing"/>
              <w:ind w:left="-103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Supervisor Name</w:t>
            </w:r>
            <w:r w:rsidRPr="00187AB4">
              <w:rPr>
                <w:rFonts w:cstheme="minorHAnsi"/>
                <w:b/>
              </w:rPr>
              <w:t>:</w:t>
            </w:r>
          </w:p>
        </w:tc>
        <w:tc>
          <w:tcPr>
            <w:tcW w:w="71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93B4588" w14:textId="6F32224E" w:rsidR="00267236" w:rsidRPr="00187AB4" w:rsidRDefault="00267236" w:rsidP="00267236">
            <w:pPr>
              <w:pStyle w:val="NoSpacing"/>
              <w:tabs>
                <w:tab w:val="left" w:pos="4572"/>
              </w:tabs>
              <w:rPr>
                <w:rFonts w:eastAsiaTheme="minorHAnsi" w:cstheme="minorHAnsi"/>
                <w:color w:val="808080"/>
              </w:rPr>
            </w:pPr>
          </w:p>
        </w:tc>
      </w:tr>
      <w:tr w:rsidR="00267236" w14:paraId="47939CA1" w14:textId="77777777" w:rsidTr="00205AB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1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3D1C2A0" w14:textId="77777777" w:rsidR="00267236" w:rsidRDefault="00267236" w:rsidP="00267236">
            <w:pPr>
              <w:pStyle w:val="NoSpacing"/>
              <w:ind w:left="-103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Supervisor Emplid:</w:t>
            </w:r>
          </w:p>
        </w:tc>
        <w:tc>
          <w:tcPr>
            <w:tcW w:w="71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12445B8" w14:textId="77777777" w:rsidR="00267236" w:rsidRDefault="00267236" w:rsidP="00267236">
            <w:pPr>
              <w:pStyle w:val="NoSpacing"/>
              <w:tabs>
                <w:tab w:val="left" w:pos="4572"/>
              </w:tabs>
              <w:rPr>
                <w:rFonts w:eastAsiaTheme="minorHAnsi" w:cstheme="minorHAnsi"/>
                <w:color w:val="808080"/>
              </w:rPr>
            </w:pPr>
          </w:p>
        </w:tc>
      </w:tr>
      <w:tr w:rsidR="00267236" w:rsidRPr="00187AB4" w14:paraId="6F4F3EC7" w14:textId="77777777" w:rsidTr="00205AB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64"/>
        </w:trPr>
        <w:tc>
          <w:tcPr>
            <w:tcW w:w="31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EBADB50" w14:textId="08A27AAC" w:rsidR="00267236" w:rsidRDefault="00267236" w:rsidP="00267236">
            <w:pPr>
              <w:pStyle w:val="NoSpacing"/>
              <w:ind w:left="-103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Appointment End Date*: </w:t>
            </w:r>
          </w:p>
        </w:tc>
        <w:tc>
          <w:tcPr>
            <w:tcW w:w="71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17C7989" w14:textId="113C1B95" w:rsidR="00267236" w:rsidRPr="00187AB4" w:rsidRDefault="00267236" w:rsidP="00267236">
            <w:pPr>
              <w:pStyle w:val="NoSpacing"/>
              <w:rPr>
                <w:rFonts w:cstheme="minorHAnsi"/>
                <w:color w:val="808080"/>
              </w:rPr>
            </w:pPr>
            <w:r>
              <w:rPr>
                <w:rFonts w:cstheme="minorHAnsi"/>
                <w:color w:val="808080"/>
              </w:rPr>
              <w:t>Required for academic appointments</w:t>
            </w:r>
            <w:r w:rsidR="007A381A">
              <w:rPr>
                <w:rFonts w:cstheme="minorHAnsi"/>
                <w:color w:val="808080"/>
              </w:rPr>
              <w:t>;</w:t>
            </w:r>
            <w:r>
              <w:rPr>
                <w:rFonts w:cstheme="minorHAnsi"/>
                <w:color w:val="808080"/>
              </w:rPr>
              <w:t xml:space="preserve"> if the only change is </w:t>
            </w:r>
            <w:r w:rsidR="00684AD7">
              <w:rPr>
                <w:rFonts w:cstheme="minorHAnsi"/>
                <w:color w:val="808080"/>
              </w:rPr>
              <w:t xml:space="preserve">an </w:t>
            </w:r>
            <w:r>
              <w:rPr>
                <w:rFonts w:cstheme="minorHAnsi"/>
                <w:color w:val="808080"/>
              </w:rPr>
              <w:t xml:space="preserve">appointment end date, </w:t>
            </w:r>
            <w:r w:rsidR="00684AD7">
              <w:rPr>
                <w:rFonts w:cstheme="minorHAnsi"/>
                <w:color w:val="808080"/>
              </w:rPr>
              <w:t xml:space="preserve">send via </w:t>
            </w:r>
            <w:r>
              <w:rPr>
                <w:rFonts w:cstheme="minorHAnsi"/>
                <w:color w:val="808080"/>
              </w:rPr>
              <w:t>email to Stripes</w:t>
            </w:r>
          </w:p>
        </w:tc>
      </w:tr>
      <w:tr w:rsidR="00267236" w:rsidRPr="00187AB4" w14:paraId="1399CBC4" w14:textId="77777777" w:rsidTr="00205AB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64"/>
        </w:trPr>
        <w:tc>
          <w:tcPr>
            <w:tcW w:w="31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4EC9ED7" w14:textId="77777777" w:rsidR="00267236" w:rsidRPr="00187AB4" w:rsidRDefault="00267236" w:rsidP="00267236">
            <w:pPr>
              <w:pStyle w:val="NoSpacing"/>
              <w:ind w:left="-103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Pay Rate: </w:t>
            </w:r>
          </w:p>
        </w:tc>
        <w:tc>
          <w:tcPr>
            <w:tcW w:w="71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4964320" w14:textId="77777777" w:rsidR="00267236" w:rsidRPr="00187AB4" w:rsidRDefault="00267236" w:rsidP="00267236">
            <w:pPr>
              <w:pStyle w:val="NoSpacing"/>
              <w:rPr>
                <w:rFonts w:cstheme="minorHAnsi"/>
                <w:color w:val="808080"/>
              </w:rPr>
            </w:pPr>
          </w:p>
        </w:tc>
      </w:tr>
      <w:tr w:rsidR="00267236" w:rsidRPr="00187AB4" w14:paraId="4FBD7E20" w14:textId="77777777" w:rsidTr="00205AB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64"/>
        </w:trPr>
        <w:tc>
          <w:tcPr>
            <w:tcW w:w="31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E2AC6F8" w14:textId="77777777" w:rsidR="00267236" w:rsidRDefault="00267236" w:rsidP="00267236">
            <w:pPr>
              <w:pStyle w:val="NoSpacing"/>
              <w:ind w:left="-103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Pay Frequency: </w:t>
            </w:r>
          </w:p>
        </w:tc>
        <w:tc>
          <w:tcPr>
            <w:tcW w:w="71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A1FC461" w14:textId="49029EA1" w:rsidR="00267236" w:rsidRPr="00187AB4" w:rsidRDefault="00E73715" w:rsidP="00267236">
            <w:pPr>
              <w:pStyle w:val="NoSpacing"/>
              <w:rPr>
                <w:rFonts w:cstheme="minorHAnsi"/>
                <w:color w:val="808080"/>
              </w:rPr>
            </w:pPr>
            <w:sdt>
              <w:sdtPr>
                <w:rPr>
                  <w:rFonts w:cstheme="minorHAnsi"/>
                  <w:color w:val="808080"/>
                </w:rPr>
                <w:alias w:val="Pay Frequency"/>
                <w:tag w:val="Pay Frequency"/>
                <w:id w:val="56597814"/>
                <w:placeholder>
                  <w:docPart w:val="34EC757DA7CD4FA08BEAC420F566FC3F"/>
                </w:placeholder>
                <w:showingPlcHdr/>
                <w:dropDownList>
                  <w:listItem w:value="Choose an item."/>
                  <w:listItem w:displayText="Hourly" w:value="Hourly"/>
                  <w:listItem w:displayText="Monthly" w:value="Monthly"/>
                </w:dropDownList>
              </w:sdtPr>
              <w:sdtEndPr>
                <w:rPr>
                  <w:color w:val="auto"/>
                </w:rPr>
              </w:sdtEndPr>
              <w:sdtContent>
                <w:r w:rsidR="00267236" w:rsidRPr="00187AB4">
                  <w:rPr>
                    <w:rStyle w:val="PlaceholderText"/>
                    <w:rFonts w:cstheme="minorHAnsi"/>
                  </w:rPr>
                  <w:t>Choose an item</w:t>
                </w:r>
              </w:sdtContent>
            </w:sdt>
          </w:p>
        </w:tc>
      </w:tr>
      <w:tr w:rsidR="00267236" w:rsidRPr="00187AB4" w14:paraId="2E207B79" w14:textId="77777777" w:rsidTr="00205AB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64"/>
        </w:trPr>
        <w:tc>
          <w:tcPr>
            <w:tcW w:w="31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39C7701" w14:textId="77777777" w:rsidR="00267236" w:rsidRPr="00187AB4" w:rsidRDefault="00267236" w:rsidP="00267236">
            <w:pPr>
              <w:pStyle w:val="NoSpacing"/>
              <w:ind w:left="-103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MoCode</w:t>
            </w:r>
            <w:r w:rsidRPr="00187AB4">
              <w:rPr>
                <w:rFonts w:cstheme="minorHAnsi"/>
                <w:b/>
              </w:rPr>
              <w:t>:</w:t>
            </w:r>
          </w:p>
        </w:tc>
        <w:tc>
          <w:tcPr>
            <w:tcW w:w="71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48E31FD" w14:textId="77777777" w:rsidR="00267236" w:rsidRPr="00187AB4" w:rsidRDefault="00267236" w:rsidP="00267236">
            <w:pPr>
              <w:pStyle w:val="NoSpacing"/>
              <w:rPr>
                <w:rFonts w:cstheme="minorHAnsi"/>
                <w:color w:val="808080"/>
              </w:rPr>
            </w:pPr>
            <w:r>
              <w:rPr>
                <w:rFonts w:cstheme="minorHAnsi"/>
                <w:color w:val="808080"/>
              </w:rPr>
              <w:t xml:space="preserve">Please provide all </w:t>
            </w:r>
            <w:proofErr w:type="spellStart"/>
            <w:r>
              <w:rPr>
                <w:rFonts w:cstheme="minorHAnsi"/>
                <w:color w:val="808080"/>
              </w:rPr>
              <w:t>MoCodes</w:t>
            </w:r>
            <w:proofErr w:type="spellEnd"/>
            <w:r>
              <w:rPr>
                <w:rFonts w:cstheme="minorHAnsi"/>
                <w:color w:val="808080"/>
              </w:rPr>
              <w:t xml:space="preserve"> and percentages in this field</w:t>
            </w:r>
          </w:p>
        </w:tc>
      </w:tr>
      <w:tr w:rsidR="00267236" w14:paraId="28962C37" w14:textId="77777777" w:rsidTr="00205AB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64"/>
        </w:trPr>
        <w:tc>
          <w:tcPr>
            <w:tcW w:w="31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1F8CBBA" w14:textId="77777777" w:rsidR="00267236" w:rsidRPr="00187AB4" w:rsidRDefault="00267236" w:rsidP="00267236">
            <w:pPr>
              <w:pStyle w:val="NoSpacing"/>
              <w:ind w:left="-103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Comments: </w:t>
            </w:r>
          </w:p>
        </w:tc>
        <w:tc>
          <w:tcPr>
            <w:tcW w:w="71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0AC99D3" w14:textId="45CAA731" w:rsidR="00267236" w:rsidRDefault="00517457" w:rsidP="00267236">
            <w:pPr>
              <w:pStyle w:val="NoSpacing"/>
              <w:rPr>
                <w:rFonts w:cstheme="minorHAnsi"/>
                <w:color w:val="808080"/>
              </w:rPr>
            </w:pPr>
            <w:r w:rsidRPr="00517457">
              <w:rPr>
                <w:rFonts w:cstheme="minorHAnsi"/>
                <w:color w:val="808080"/>
              </w:rPr>
              <w:t>To be included on ePAF</w:t>
            </w:r>
          </w:p>
        </w:tc>
      </w:tr>
    </w:tbl>
    <w:p w14:paraId="3B7B8562" w14:textId="77777777" w:rsidR="0078561F" w:rsidRPr="00187AB4" w:rsidRDefault="0078561F" w:rsidP="008E67D2">
      <w:pPr>
        <w:pStyle w:val="NoSpacing"/>
        <w:rPr>
          <w:rFonts w:cstheme="minorHAnsi"/>
        </w:rPr>
      </w:pPr>
    </w:p>
    <w:p w14:paraId="6879428B" w14:textId="77777777" w:rsidR="00231D64" w:rsidRPr="00187AB4" w:rsidRDefault="00231D64" w:rsidP="008E67D2">
      <w:pPr>
        <w:pStyle w:val="NoSpacing"/>
        <w:rPr>
          <w:rFonts w:cstheme="minorHAnsi"/>
        </w:rPr>
      </w:pPr>
    </w:p>
    <w:tbl>
      <w:tblPr>
        <w:tblStyle w:val="TableGrid"/>
        <w:tblW w:w="10355" w:type="dxa"/>
        <w:tblInd w:w="-10" w:type="dxa"/>
        <w:tblLook w:val="04A0" w:firstRow="1" w:lastRow="0" w:firstColumn="1" w:lastColumn="0" w:noHBand="0" w:noVBand="1"/>
      </w:tblPr>
      <w:tblGrid>
        <w:gridCol w:w="3120"/>
        <w:gridCol w:w="7145"/>
        <w:gridCol w:w="90"/>
      </w:tblGrid>
      <w:tr w:rsidR="00E918FA" w:rsidRPr="00187AB4" w14:paraId="3980E4DF" w14:textId="77777777" w:rsidTr="00E947F5">
        <w:tc>
          <w:tcPr>
            <w:tcW w:w="10355" w:type="dxa"/>
            <w:gridSpan w:val="3"/>
            <w:shd w:val="clear" w:color="auto" w:fill="000000" w:themeFill="text1"/>
          </w:tcPr>
          <w:p w14:paraId="6C9C0BE3" w14:textId="593B6199" w:rsidR="00E918FA" w:rsidRPr="00187AB4" w:rsidRDefault="00D176AA" w:rsidP="008E67D2">
            <w:pPr>
              <w:pStyle w:val="NoSpacing"/>
              <w:tabs>
                <w:tab w:val="left" w:pos="8340"/>
              </w:tabs>
              <w:rPr>
                <w:rFonts w:cstheme="minorHAnsi"/>
                <w:b/>
                <w:sz w:val="28"/>
                <w:szCs w:val="28"/>
              </w:rPr>
            </w:pPr>
            <w:r>
              <w:rPr>
                <w:rFonts w:cstheme="minorHAnsi"/>
                <w:b/>
                <w:sz w:val="28"/>
                <w:szCs w:val="28"/>
              </w:rPr>
              <w:t>STATUS CHANGE</w:t>
            </w:r>
            <w:r w:rsidR="000707B0">
              <w:rPr>
                <w:rFonts w:cstheme="minorHAnsi"/>
                <w:b/>
                <w:sz w:val="28"/>
                <w:szCs w:val="28"/>
              </w:rPr>
              <w:t xml:space="preserve"> </w:t>
            </w:r>
            <w:r w:rsidR="000707B0" w:rsidRPr="001568C1">
              <w:rPr>
                <w:rFonts w:cstheme="minorHAnsi"/>
                <w:b/>
              </w:rPr>
              <w:t xml:space="preserve">(Termination/Leave/Return </w:t>
            </w:r>
            <w:proofErr w:type="gramStart"/>
            <w:r w:rsidR="000707B0" w:rsidRPr="001568C1">
              <w:rPr>
                <w:rFonts w:cstheme="minorHAnsi"/>
                <w:b/>
              </w:rPr>
              <w:t>From</w:t>
            </w:r>
            <w:proofErr w:type="gramEnd"/>
            <w:r w:rsidR="000707B0" w:rsidRPr="001568C1">
              <w:rPr>
                <w:rFonts w:cstheme="minorHAnsi"/>
                <w:b/>
              </w:rPr>
              <w:t xml:space="preserve"> Leave</w:t>
            </w:r>
            <w:r w:rsidR="00713ADA">
              <w:rPr>
                <w:rFonts w:cstheme="minorHAnsi"/>
                <w:b/>
              </w:rPr>
              <w:t xml:space="preserve"> with no change to job data</w:t>
            </w:r>
            <w:r w:rsidR="001568C1">
              <w:rPr>
                <w:rFonts w:cstheme="minorHAnsi"/>
                <w:b/>
              </w:rPr>
              <w:t>, fields with asterisk are required</w:t>
            </w:r>
            <w:r w:rsidR="000707B0" w:rsidRPr="001568C1">
              <w:rPr>
                <w:rFonts w:cstheme="minorHAnsi"/>
                <w:b/>
              </w:rPr>
              <w:t>)</w:t>
            </w:r>
          </w:p>
        </w:tc>
      </w:tr>
      <w:tr w:rsidR="00E947F5" w:rsidRPr="00187AB4" w14:paraId="5C42F718" w14:textId="77777777" w:rsidTr="00932FC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90" w:type="dxa"/>
        </w:trPr>
        <w:tc>
          <w:tcPr>
            <w:tcW w:w="312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ABCE5DA" w14:textId="77777777" w:rsidR="00E947F5" w:rsidRPr="00187AB4" w:rsidRDefault="00E947F5" w:rsidP="00826D4C">
            <w:pPr>
              <w:pStyle w:val="NoSpacing"/>
              <w:ind w:left="-103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Employee Name*:</w:t>
            </w:r>
          </w:p>
        </w:tc>
        <w:tc>
          <w:tcPr>
            <w:tcW w:w="714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BCAC05F" w14:textId="39422323" w:rsidR="00E947F5" w:rsidRPr="00187AB4" w:rsidRDefault="00684AD7" w:rsidP="00826D4C">
            <w:pPr>
              <w:pStyle w:val="NoSpacing"/>
              <w:rPr>
                <w:rFonts w:cstheme="minorHAnsi"/>
              </w:rPr>
            </w:pPr>
            <w:r w:rsidRPr="000630D9">
              <w:rPr>
                <w:rFonts w:cstheme="minorHAnsi"/>
                <w:color w:val="7F7F7F" w:themeColor="text1" w:themeTint="80"/>
              </w:rPr>
              <w:t>Legal name</w:t>
            </w:r>
            <w:r w:rsidR="00DB79E6">
              <w:rPr>
                <w:rFonts w:cstheme="minorHAnsi"/>
                <w:color w:val="7F7F7F" w:themeColor="text1" w:themeTint="80"/>
              </w:rPr>
              <w:t>; LAST, FIRST</w:t>
            </w:r>
          </w:p>
        </w:tc>
      </w:tr>
      <w:tr w:rsidR="00E947F5" w:rsidRPr="00187AB4" w14:paraId="6064A3F7" w14:textId="77777777" w:rsidTr="00932FC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90" w:type="dxa"/>
        </w:trPr>
        <w:tc>
          <w:tcPr>
            <w:tcW w:w="312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00E33DB" w14:textId="77777777" w:rsidR="00E947F5" w:rsidRPr="00187AB4" w:rsidRDefault="00E947F5" w:rsidP="00826D4C">
            <w:pPr>
              <w:pStyle w:val="NoSpacing"/>
              <w:ind w:left="-103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Emplid*</w:t>
            </w:r>
            <w:r w:rsidRPr="00187AB4">
              <w:rPr>
                <w:rFonts w:cstheme="minorHAnsi"/>
                <w:b/>
              </w:rPr>
              <w:t>:</w:t>
            </w:r>
          </w:p>
        </w:tc>
        <w:tc>
          <w:tcPr>
            <w:tcW w:w="714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BE80DC3" w14:textId="77777777" w:rsidR="00E947F5" w:rsidRPr="00187AB4" w:rsidRDefault="00E947F5" w:rsidP="00826D4C">
            <w:pPr>
              <w:pStyle w:val="NoSpacing"/>
              <w:rPr>
                <w:rFonts w:cstheme="minorHAnsi"/>
              </w:rPr>
            </w:pPr>
          </w:p>
        </w:tc>
      </w:tr>
      <w:tr w:rsidR="00E947F5" w14:paraId="2BB11A89" w14:textId="77777777" w:rsidTr="00932FC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90" w:type="dxa"/>
        </w:trPr>
        <w:tc>
          <w:tcPr>
            <w:tcW w:w="312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FF3286E" w14:textId="77777777" w:rsidR="00E947F5" w:rsidRDefault="00E947F5" w:rsidP="00826D4C">
            <w:pPr>
              <w:pStyle w:val="NoSpacing"/>
              <w:ind w:left="-103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Empl Record Number*:</w:t>
            </w:r>
          </w:p>
        </w:tc>
        <w:tc>
          <w:tcPr>
            <w:tcW w:w="714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E62B470" w14:textId="77777777" w:rsidR="00E947F5" w:rsidRDefault="00E947F5" w:rsidP="00826D4C">
            <w:pPr>
              <w:pStyle w:val="NoSpacing"/>
              <w:rPr>
                <w:rFonts w:cstheme="minorHAnsi"/>
              </w:rPr>
            </w:pPr>
          </w:p>
        </w:tc>
      </w:tr>
      <w:tr w:rsidR="00FB3311" w14:paraId="7A89F8EE" w14:textId="77777777" w:rsidTr="00932FC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90" w:type="dxa"/>
        </w:trPr>
        <w:tc>
          <w:tcPr>
            <w:tcW w:w="312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85595DE" w14:textId="0477FB0B" w:rsidR="00FB3311" w:rsidRPr="00FB3311" w:rsidRDefault="00FB3311" w:rsidP="00826D4C">
            <w:pPr>
              <w:pStyle w:val="NoSpacing"/>
              <w:ind w:left="-103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Department*:</w:t>
            </w:r>
          </w:p>
        </w:tc>
        <w:tc>
          <w:tcPr>
            <w:tcW w:w="714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6634CE7" w14:textId="3AC57892" w:rsidR="00FB3311" w:rsidRDefault="00FB3311" w:rsidP="00826D4C">
            <w:pPr>
              <w:pStyle w:val="NoSpacing"/>
              <w:rPr>
                <w:rFonts w:cstheme="minorHAnsi"/>
                <w:color w:val="808080"/>
              </w:rPr>
            </w:pPr>
            <w:proofErr w:type="spellStart"/>
            <w:r>
              <w:rPr>
                <w:rFonts w:cstheme="minorHAnsi"/>
                <w:color w:val="808080"/>
              </w:rPr>
              <w:t>DeptID</w:t>
            </w:r>
            <w:proofErr w:type="spellEnd"/>
            <w:r>
              <w:rPr>
                <w:rFonts w:cstheme="minorHAnsi"/>
                <w:color w:val="808080"/>
              </w:rPr>
              <w:t>- (example: CSHARSVC)</w:t>
            </w:r>
          </w:p>
        </w:tc>
      </w:tr>
      <w:tr w:rsidR="000707B0" w14:paraId="6E62762B" w14:textId="77777777" w:rsidTr="00932FC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90" w:type="dxa"/>
        </w:trPr>
        <w:tc>
          <w:tcPr>
            <w:tcW w:w="312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3881F86" w14:textId="030A9561" w:rsidR="000707B0" w:rsidRDefault="000707B0" w:rsidP="00826D4C">
            <w:pPr>
              <w:pStyle w:val="NoSpacing"/>
              <w:ind w:left="-103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ction*:</w:t>
            </w:r>
          </w:p>
        </w:tc>
        <w:tc>
          <w:tcPr>
            <w:tcW w:w="714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82E2C34" w14:textId="261641F0" w:rsidR="000707B0" w:rsidRDefault="00E73715" w:rsidP="00826D4C">
            <w:pPr>
              <w:pStyle w:val="NoSpacing"/>
              <w:rPr>
                <w:rFonts w:cstheme="minorHAnsi"/>
              </w:rPr>
            </w:pPr>
            <w:sdt>
              <w:sdtPr>
                <w:rPr>
                  <w:rFonts w:cstheme="minorHAnsi"/>
                  <w:color w:val="808080"/>
                </w:rPr>
                <w:alias w:val="Status Action"/>
                <w:tag w:val="Status Action"/>
                <w:id w:val="241848746"/>
                <w:placeholder>
                  <w:docPart w:val="C42E7869612542FF9F23B291E8A78092"/>
                </w:placeholder>
                <w:showingPlcHdr/>
                <w:dropDownList>
                  <w:listItem w:value="Choose an item."/>
                  <w:listItem w:displayText="Termination" w:value="Termination"/>
                  <w:listItem w:displayText="Return from Leave- Same Job" w:value="Return from Leave- Same Job"/>
                  <w:listItem w:displayText="Leave of Absence" w:value="Leave of Absence"/>
                </w:dropDownList>
              </w:sdtPr>
              <w:sdtEndPr>
                <w:rPr>
                  <w:color w:val="auto"/>
                </w:rPr>
              </w:sdtEndPr>
              <w:sdtContent>
                <w:r w:rsidR="00684AD7" w:rsidRPr="00187AB4">
                  <w:rPr>
                    <w:rStyle w:val="PlaceholderText"/>
                    <w:rFonts w:cstheme="minorHAnsi"/>
                  </w:rPr>
                  <w:t>Choose an item</w:t>
                </w:r>
              </w:sdtContent>
            </w:sdt>
          </w:p>
        </w:tc>
      </w:tr>
      <w:tr w:rsidR="000707B0" w14:paraId="05623210" w14:textId="77777777" w:rsidTr="00932FC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90" w:type="dxa"/>
        </w:trPr>
        <w:tc>
          <w:tcPr>
            <w:tcW w:w="312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A5565DE" w14:textId="2CD257CD" w:rsidR="000707B0" w:rsidRDefault="00827ED4" w:rsidP="00826D4C">
            <w:pPr>
              <w:pStyle w:val="NoSpacing"/>
              <w:ind w:left="-103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Reason*: </w:t>
            </w:r>
            <w:r w:rsidR="000707B0">
              <w:rPr>
                <w:rFonts w:cstheme="minorHAnsi"/>
                <w:b/>
              </w:rPr>
              <w:t xml:space="preserve"> </w:t>
            </w:r>
          </w:p>
        </w:tc>
        <w:tc>
          <w:tcPr>
            <w:tcW w:w="714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14EDF3D" w14:textId="53281B25" w:rsidR="00713ADA" w:rsidRDefault="00E73715" w:rsidP="00826D4C">
            <w:pPr>
              <w:pStyle w:val="NoSpacing"/>
              <w:rPr>
                <w:rFonts w:cstheme="minorHAnsi"/>
              </w:rPr>
            </w:pPr>
            <w:sdt>
              <w:sdtPr>
                <w:rPr>
                  <w:rFonts w:cstheme="minorHAnsi"/>
                  <w:color w:val="808080"/>
                </w:rPr>
                <w:alias w:val="Term Reason"/>
                <w:tag w:val="Term Reason"/>
                <w:id w:val="-808789107"/>
                <w:placeholder>
                  <w:docPart w:val="6E54BB286D58452CAC31E8F76D8C81CB"/>
                </w:placeholder>
                <w:showingPlcHdr/>
                <w:dropDownList>
                  <w:listItem w:value="Choose an item."/>
                  <w:listItem w:displayText="Accepted Another Position" w:value="Accepted Another Position"/>
                  <w:listItem w:displayText="Accepted Higher Salary" w:value="Accepted Higher Salary"/>
                  <w:listItem w:displayText="Bad Fit- Eligible Rehire" w:value="Bad Fit- Eligible Rehire"/>
                  <w:listItem w:displayText="Death" w:value="Death"/>
                  <w:listItem w:displayText="Dissatisfied with Work Conditions" w:value="Dissatisfied with Work Conditions"/>
                  <w:listItem w:displayText="End of Appointment" w:value="End of Appointment"/>
                  <w:listItem w:displayText="End of Disability" w:value="End of Disability"/>
                  <w:listItem w:displayText="Failure to Meet Credentials" w:value="Failure to Meet Credentials"/>
                  <w:listItem w:displayText="Failure to Return from Leave" w:value="Failure to Return from Leave"/>
                  <w:listItem w:displayText="Falsification of Application" w:value="Falsification of Application"/>
                  <w:listItem w:displayText="Hired in Error" w:value="Hired in Error"/>
                  <w:listItem w:displayText="Job Abandonment" w:value="Job Abandonment"/>
                  <w:listItem w:displayText="Medical Reasons" w:value="Medical Reasons"/>
                  <w:listItem w:displayText="Military Reasons" w:value="Military Reasons"/>
                  <w:listItem w:displayText="Misconduct- Requires HR Approval" w:value="Misconduct- Requires HR Approval"/>
                  <w:listItem w:displayText="Never Reported to Work" w:value="Never Reported to Work"/>
                  <w:listItem w:displayText="Personal Reasons" w:value="Personal Reasons"/>
                  <w:listItem w:displayText="Quit Without Notice" w:value="Quit Without Notice"/>
                  <w:listItem w:displayText="Regulatory Misconduct- Requires HR Approval" w:value="Regulatory Misconduct- Requires HR Approval"/>
                  <w:listItem w:displayText="Relocation" w:value="Relocation"/>
                  <w:listItem w:displayText="Resigned in Lieu of Discharge" w:value="Resigned in Lieu of Discharge"/>
                  <w:listItem w:displayText="Return to School" w:value="Return to School"/>
                  <w:listItem w:displayText="Return to Work" w:value="Return to Work"/>
                  <w:listItem w:displayText="Unsatisfactory Performance" w:value="Unsatisfactory Performance"/>
                  <w:listItem w:displayText="Work Authorization Expired" w:value="Work Authorization Expired"/>
                </w:dropDownList>
              </w:sdtPr>
              <w:sdtEndPr>
                <w:rPr>
                  <w:color w:val="auto"/>
                </w:rPr>
              </w:sdtEndPr>
              <w:sdtContent>
                <w:r w:rsidR="00713ADA" w:rsidRPr="00187AB4">
                  <w:rPr>
                    <w:rStyle w:val="PlaceholderText"/>
                    <w:rFonts w:cstheme="minorHAnsi"/>
                  </w:rPr>
                  <w:t>Choose an item</w:t>
                </w:r>
              </w:sdtContent>
            </w:sdt>
            <w:r w:rsidR="00713ADA">
              <w:rPr>
                <w:rFonts w:cstheme="minorHAnsi"/>
              </w:rPr>
              <w:t xml:space="preserve"> – Termination</w:t>
            </w:r>
          </w:p>
          <w:p w14:paraId="381B9F37" w14:textId="744E2FEE" w:rsidR="00713ADA" w:rsidRDefault="00E73715" w:rsidP="00826D4C">
            <w:pPr>
              <w:pStyle w:val="NoSpacing"/>
              <w:rPr>
                <w:rFonts w:cstheme="minorHAnsi"/>
              </w:rPr>
            </w:pPr>
            <w:sdt>
              <w:sdtPr>
                <w:rPr>
                  <w:rFonts w:cstheme="minorHAnsi"/>
                  <w:color w:val="808080"/>
                </w:rPr>
                <w:alias w:val="LOA Reason"/>
                <w:tag w:val="LOA Reason"/>
                <w:id w:val="1403875978"/>
                <w:placeholder>
                  <w:docPart w:val="0F5EA55F6FC2486EB0915C30062A371A"/>
                </w:placeholder>
                <w:showingPlcHdr/>
                <w:dropDownList>
                  <w:listItem w:value="Choose an item."/>
                  <w:listItem w:displayText="Short Work Break" w:value="Short Work Break"/>
                </w:dropDownList>
              </w:sdtPr>
              <w:sdtEndPr>
                <w:rPr>
                  <w:color w:val="auto"/>
                </w:rPr>
              </w:sdtEndPr>
              <w:sdtContent>
                <w:r w:rsidR="00713ADA" w:rsidRPr="00187AB4">
                  <w:rPr>
                    <w:rStyle w:val="PlaceholderText"/>
                    <w:rFonts w:cstheme="minorHAnsi"/>
                  </w:rPr>
                  <w:t>Choose an item</w:t>
                </w:r>
              </w:sdtContent>
            </w:sdt>
            <w:r w:rsidR="00713ADA">
              <w:rPr>
                <w:rFonts w:cstheme="minorHAnsi"/>
              </w:rPr>
              <w:t xml:space="preserve"> – Leave of Absence </w:t>
            </w:r>
          </w:p>
          <w:p w14:paraId="7931C512" w14:textId="7DF0B682" w:rsidR="00BC6A13" w:rsidRDefault="00E73715" w:rsidP="00713ADA">
            <w:pPr>
              <w:pStyle w:val="NoSpacing"/>
              <w:rPr>
                <w:rFonts w:cstheme="minorHAnsi"/>
              </w:rPr>
            </w:pPr>
            <w:sdt>
              <w:sdtPr>
                <w:rPr>
                  <w:rFonts w:cstheme="minorHAnsi"/>
                  <w:color w:val="808080"/>
                </w:rPr>
                <w:alias w:val="RLOA reason"/>
                <w:tag w:val="RLOA reason"/>
                <w:id w:val="-146753382"/>
                <w:placeholder>
                  <w:docPart w:val="9B719B87862C4A999C83CE77C8A592EB"/>
                </w:placeholder>
                <w:showingPlcHdr/>
                <w:dropDownList>
                  <w:listItem w:value="Choose an item."/>
                  <w:listItem w:displayText="Same Job" w:value="Same Job"/>
                </w:dropDownList>
              </w:sdtPr>
              <w:sdtEndPr>
                <w:rPr>
                  <w:color w:val="auto"/>
                </w:rPr>
              </w:sdtEndPr>
              <w:sdtContent>
                <w:r w:rsidR="00713ADA" w:rsidRPr="00187AB4">
                  <w:rPr>
                    <w:rStyle w:val="PlaceholderText"/>
                    <w:rFonts w:cstheme="minorHAnsi"/>
                  </w:rPr>
                  <w:t>Choose an item</w:t>
                </w:r>
              </w:sdtContent>
            </w:sdt>
            <w:r w:rsidR="00713ADA">
              <w:rPr>
                <w:rFonts w:cstheme="minorHAnsi"/>
              </w:rPr>
              <w:t xml:space="preserve"> – Return from Leave of Absence</w:t>
            </w:r>
            <w:r w:rsidR="009E1637">
              <w:rPr>
                <w:rFonts w:cstheme="minorHAnsi"/>
              </w:rPr>
              <w:t xml:space="preserve">- </w:t>
            </w:r>
            <w:r w:rsidR="009E1637" w:rsidRPr="009E1637">
              <w:rPr>
                <w:rFonts w:cstheme="minorHAnsi"/>
                <w:i/>
                <w:iCs/>
              </w:rPr>
              <w:t>if changes to appointment are necessary</w:t>
            </w:r>
            <w:r w:rsidR="009E1637">
              <w:rPr>
                <w:rFonts w:cstheme="minorHAnsi"/>
                <w:i/>
                <w:iCs/>
              </w:rPr>
              <w:t xml:space="preserve"> upon return</w:t>
            </w:r>
            <w:r w:rsidR="009E1637" w:rsidRPr="009E1637">
              <w:rPr>
                <w:rFonts w:cstheme="minorHAnsi"/>
                <w:i/>
                <w:iCs/>
              </w:rPr>
              <w:t>, please complete Job Change section</w:t>
            </w:r>
          </w:p>
        </w:tc>
      </w:tr>
      <w:tr w:rsidR="00E947F5" w14:paraId="00254E29" w14:textId="77777777" w:rsidTr="00932FC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90" w:type="dxa"/>
        </w:trPr>
        <w:tc>
          <w:tcPr>
            <w:tcW w:w="312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453B856" w14:textId="77777777" w:rsidR="00E947F5" w:rsidRPr="00187AB4" w:rsidRDefault="00E947F5" w:rsidP="00826D4C">
            <w:pPr>
              <w:pStyle w:val="NoSpacing"/>
              <w:ind w:left="-103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Effective Date*:</w:t>
            </w:r>
          </w:p>
        </w:tc>
        <w:tc>
          <w:tcPr>
            <w:tcW w:w="714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AD3886B" w14:textId="4FAFCF32" w:rsidR="00E947F5" w:rsidRDefault="00932FCA" w:rsidP="00826D4C">
            <w:pPr>
              <w:pStyle w:val="NoSpacing"/>
              <w:rPr>
                <w:rFonts w:cstheme="minorHAnsi"/>
              </w:rPr>
            </w:pPr>
            <w:r w:rsidRPr="00FB3311">
              <w:rPr>
                <w:rFonts w:cstheme="minorHAnsi"/>
                <w:color w:val="7F7F7F" w:themeColor="text1" w:themeTint="80"/>
              </w:rPr>
              <w:t xml:space="preserve">Effective date should be today’s date for BIW employees or the day after the </w:t>
            </w:r>
            <w:r w:rsidR="00FB3311" w:rsidRPr="00FB3311">
              <w:rPr>
                <w:rFonts w:cstheme="minorHAnsi"/>
                <w:color w:val="7F7F7F" w:themeColor="text1" w:themeTint="80"/>
              </w:rPr>
              <w:t>last day worked</w:t>
            </w:r>
            <w:r w:rsidRPr="00FB3311">
              <w:rPr>
                <w:rFonts w:cstheme="minorHAnsi"/>
                <w:color w:val="7F7F7F" w:themeColor="text1" w:themeTint="80"/>
              </w:rPr>
              <w:t xml:space="preserve"> for MON employees</w:t>
            </w:r>
          </w:p>
        </w:tc>
      </w:tr>
      <w:tr w:rsidR="00932FCA" w14:paraId="6390D416" w14:textId="77777777" w:rsidTr="00932FC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90" w:type="dxa"/>
        </w:trPr>
        <w:tc>
          <w:tcPr>
            <w:tcW w:w="312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EF40E0D" w14:textId="3DA7563F" w:rsidR="00932FCA" w:rsidRDefault="00932FCA" w:rsidP="00826D4C">
            <w:pPr>
              <w:pStyle w:val="NoSpacing"/>
              <w:ind w:left="-103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Last Day Worked*: </w:t>
            </w:r>
          </w:p>
        </w:tc>
        <w:tc>
          <w:tcPr>
            <w:tcW w:w="714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3CBFC0A" w14:textId="41936C55" w:rsidR="00932FCA" w:rsidRPr="00FB3311" w:rsidRDefault="000707B0" w:rsidP="00826D4C">
            <w:pPr>
              <w:pStyle w:val="NoSpacing"/>
              <w:rPr>
                <w:rFonts w:cstheme="minorHAnsi"/>
                <w:color w:val="7F7F7F" w:themeColor="text1" w:themeTint="80"/>
              </w:rPr>
            </w:pPr>
            <w:r w:rsidRPr="00FB3311">
              <w:rPr>
                <w:rFonts w:cstheme="minorHAnsi"/>
                <w:color w:val="7F7F7F" w:themeColor="text1" w:themeTint="80"/>
              </w:rPr>
              <w:t>Required for MON paid employees only</w:t>
            </w:r>
          </w:p>
        </w:tc>
      </w:tr>
      <w:tr w:rsidR="000707B0" w14:paraId="540F19F9" w14:textId="77777777" w:rsidTr="00932FC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90" w:type="dxa"/>
          <w:trHeight w:val="64"/>
        </w:trPr>
        <w:tc>
          <w:tcPr>
            <w:tcW w:w="31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C7493C9" w14:textId="0122AE73" w:rsidR="000707B0" w:rsidRDefault="00827ED4" w:rsidP="00826D4C">
            <w:pPr>
              <w:pStyle w:val="NoSpacing"/>
              <w:ind w:left="-103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nticipated Return from Leave*:</w:t>
            </w:r>
          </w:p>
        </w:tc>
        <w:tc>
          <w:tcPr>
            <w:tcW w:w="714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F567D3C" w14:textId="2A275277" w:rsidR="000707B0" w:rsidRDefault="00827ED4" w:rsidP="00826D4C">
            <w:pPr>
              <w:pStyle w:val="NoSpacing"/>
              <w:rPr>
                <w:rFonts w:cstheme="minorHAnsi"/>
                <w:color w:val="808080"/>
              </w:rPr>
            </w:pPr>
            <w:r>
              <w:rPr>
                <w:rFonts w:cstheme="minorHAnsi"/>
                <w:color w:val="808080"/>
              </w:rPr>
              <w:t>Required for Leave of Absence Requests only</w:t>
            </w:r>
          </w:p>
        </w:tc>
      </w:tr>
      <w:tr w:rsidR="00E947F5" w14:paraId="7C17C032" w14:textId="77777777" w:rsidTr="0051745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90" w:type="dxa"/>
          <w:trHeight w:val="64"/>
        </w:trPr>
        <w:tc>
          <w:tcPr>
            <w:tcW w:w="31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F378C22" w14:textId="77777777" w:rsidR="00E947F5" w:rsidRPr="00187AB4" w:rsidRDefault="00E947F5" w:rsidP="00826D4C">
            <w:pPr>
              <w:pStyle w:val="NoSpacing"/>
              <w:ind w:left="-103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Comments: </w:t>
            </w:r>
          </w:p>
        </w:tc>
        <w:tc>
          <w:tcPr>
            <w:tcW w:w="714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1079CD0" w14:textId="1D265260" w:rsidR="00E947F5" w:rsidRDefault="00517457" w:rsidP="00826D4C">
            <w:pPr>
              <w:pStyle w:val="NoSpacing"/>
              <w:rPr>
                <w:rFonts w:cstheme="minorHAnsi"/>
                <w:color w:val="808080"/>
              </w:rPr>
            </w:pPr>
            <w:r w:rsidRPr="00517457">
              <w:rPr>
                <w:rFonts w:cstheme="minorHAnsi"/>
                <w:color w:val="808080"/>
              </w:rPr>
              <w:t>To be included on ePAF</w:t>
            </w:r>
          </w:p>
        </w:tc>
      </w:tr>
    </w:tbl>
    <w:p w14:paraId="3F078272" w14:textId="77777777" w:rsidR="008D052B" w:rsidRPr="00187AB4" w:rsidRDefault="008D052B" w:rsidP="008E67D2">
      <w:pPr>
        <w:pStyle w:val="NoSpacing"/>
        <w:rPr>
          <w:rFonts w:cstheme="minorHAnsi"/>
        </w:rPr>
      </w:pPr>
    </w:p>
    <w:p w14:paraId="21F6CB79" w14:textId="61E84225" w:rsidR="00A412B8" w:rsidRDefault="00A412B8">
      <w:pPr>
        <w:rPr>
          <w:rFonts w:cstheme="minorHAnsi"/>
        </w:rPr>
      </w:pPr>
      <w:r>
        <w:rPr>
          <w:rFonts w:cstheme="minorHAnsi"/>
        </w:rPr>
        <w:br w:type="page"/>
      </w:r>
    </w:p>
    <w:p w14:paraId="263E76F6" w14:textId="77777777" w:rsidR="009E1C56" w:rsidRPr="00187AB4" w:rsidRDefault="009E1C56" w:rsidP="008E67D2">
      <w:pPr>
        <w:pStyle w:val="NoSpacing"/>
        <w:rPr>
          <w:rFonts w:cstheme="minorHAnsi"/>
        </w:rPr>
      </w:pPr>
    </w:p>
    <w:tbl>
      <w:tblPr>
        <w:tblStyle w:val="TableGrid"/>
        <w:tblW w:w="10355" w:type="dxa"/>
        <w:tblInd w:w="-10" w:type="dxa"/>
        <w:tblLook w:val="04A0" w:firstRow="1" w:lastRow="0" w:firstColumn="1" w:lastColumn="0" w:noHBand="0" w:noVBand="1"/>
      </w:tblPr>
      <w:tblGrid>
        <w:gridCol w:w="3118"/>
        <w:gridCol w:w="7147"/>
        <w:gridCol w:w="90"/>
      </w:tblGrid>
      <w:tr w:rsidR="00E947F5" w:rsidRPr="00187AB4" w14:paraId="19D67F1B" w14:textId="77777777" w:rsidTr="00932FCA">
        <w:tc>
          <w:tcPr>
            <w:tcW w:w="10355" w:type="dxa"/>
            <w:gridSpan w:val="3"/>
            <w:shd w:val="clear" w:color="auto" w:fill="000000" w:themeFill="text1"/>
          </w:tcPr>
          <w:p w14:paraId="5D90DF61" w14:textId="60588519" w:rsidR="00E947F5" w:rsidRPr="00187AB4" w:rsidRDefault="00E947F5" w:rsidP="00826D4C">
            <w:pPr>
              <w:pStyle w:val="NoSpacing"/>
              <w:tabs>
                <w:tab w:val="left" w:pos="8340"/>
              </w:tabs>
              <w:rPr>
                <w:rFonts w:cstheme="minorHAnsi"/>
                <w:b/>
                <w:sz w:val="28"/>
                <w:szCs w:val="28"/>
              </w:rPr>
            </w:pPr>
            <w:r>
              <w:rPr>
                <w:rFonts w:cstheme="minorHAnsi"/>
                <w:b/>
                <w:sz w:val="28"/>
                <w:szCs w:val="28"/>
              </w:rPr>
              <w:t xml:space="preserve">COURTESY APPOINTMENT </w:t>
            </w:r>
            <w:r w:rsidR="001568C1" w:rsidRPr="001568C1">
              <w:rPr>
                <w:rFonts w:cstheme="minorHAnsi"/>
                <w:b/>
              </w:rPr>
              <w:t>(Fields with asterisk are required)</w:t>
            </w:r>
          </w:p>
        </w:tc>
      </w:tr>
      <w:tr w:rsidR="00932FCA" w:rsidRPr="00187AB4" w14:paraId="07CF6309" w14:textId="77777777" w:rsidTr="00932FC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90" w:type="dxa"/>
        </w:trPr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0A8C231" w14:textId="77777777" w:rsidR="00932FCA" w:rsidRPr="00187AB4" w:rsidRDefault="00932FCA" w:rsidP="00826D4C">
            <w:pPr>
              <w:pStyle w:val="NoSpacing"/>
              <w:ind w:left="-103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Employee Name*:</w:t>
            </w:r>
          </w:p>
        </w:tc>
        <w:tc>
          <w:tcPr>
            <w:tcW w:w="714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52E99CF" w14:textId="3B3E5318" w:rsidR="00932FCA" w:rsidRPr="00187AB4" w:rsidRDefault="00684AD7" w:rsidP="00826D4C">
            <w:pPr>
              <w:pStyle w:val="NoSpacing"/>
              <w:rPr>
                <w:rFonts w:cstheme="minorHAnsi"/>
              </w:rPr>
            </w:pPr>
            <w:r w:rsidRPr="000630D9">
              <w:rPr>
                <w:rFonts w:cstheme="minorHAnsi"/>
                <w:color w:val="7F7F7F" w:themeColor="text1" w:themeTint="80"/>
              </w:rPr>
              <w:t>Legal name</w:t>
            </w:r>
            <w:r w:rsidR="00DB79E6">
              <w:rPr>
                <w:rFonts w:cstheme="minorHAnsi"/>
                <w:color w:val="7F7F7F" w:themeColor="text1" w:themeTint="80"/>
              </w:rPr>
              <w:t>; LAST, FIRST</w:t>
            </w:r>
          </w:p>
        </w:tc>
      </w:tr>
      <w:tr w:rsidR="00932FCA" w:rsidRPr="00187AB4" w14:paraId="246BC707" w14:textId="77777777" w:rsidTr="00932FC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90" w:type="dxa"/>
        </w:trPr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44599F2" w14:textId="283EC5A9" w:rsidR="00932FCA" w:rsidRDefault="00932FCA" w:rsidP="00826D4C">
            <w:pPr>
              <w:pStyle w:val="NoSpacing"/>
              <w:ind w:left="-103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Emplid*:</w:t>
            </w:r>
          </w:p>
        </w:tc>
        <w:tc>
          <w:tcPr>
            <w:tcW w:w="714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D2F8E1C" w14:textId="64A5D23F" w:rsidR="00932FCA" w:rsidRPr="00FB3311" w:rsidRDefault="007A381A" w:rsidP="00826D4C">
            <w:pPr>
              <w:pStyle w:val="NoSpacing"/>
              <w:rPr>
                <w:rFonts w:cstheme="minorHAnsi"/>
                <w:color w:val="7F7F7F" w:themeColor="text1" w:themeTint="80"/>
              </w:rPr>
            </w:pPr>
            <w:r>
              <w:rPr>
                <w:rFonts w:cstheme="minorHAnsi"/>
                <w:color w:val="7F7F7F" w:themeColor="text1" w:themeTint="80"/>
              </w:rPr>
              <w:t>Required for students and existing staff;</w:t>
            </w:r>
            <w:r w:rsidR="00FB3311" w:rsidRPr="00FB3311">
              <w:rPr>
                <w:rFonts w:cstheme="minorHAnsi"/>
                <w:color w:val="7F7F7F" w:themeColor="text1" w:themeTint="80"/>
              </w:rPr>
              <w:t xml:space="preserve"> </w:t>
            </w:r>
            <w:r w:rsidR="00932FCA" w:rsidRPr="00FB3311">
              <w:rPr>
                <w:rFonts w:cstheme="minorHAnsi"/>
                <w:color w:val="7F7F7F" w:themeColor="text1" w:themeTint="80"/>
              </w:rPr>
              <w:t xml:space="preserve">if no emplid </w:t>
            </w:r>
            <w:r w:rsidR="00FB3311" w:rsidRPr="00FB3311">
              <w:rPr>
                <w:rFonts w:cstheme="minorHAnsi"/>
                <w:color w:val="7F7F7F" w:themeColor="text1" w:themeTint="80"/>
              </w:rPr>
              <w:t xml:space="preserve">exists, </w:t>
            </w:r>
            <w:r w:rsidR="00932FCA" w:rsidRPr="00FB3311">
              <w:rPr>
                <w:rFonts w:cstheme="minorHAnsi"/>
                <w:color w:val="7F7F7F" w:themeColor="text1" w:themeTint="80"/>
              </w:rPr>
              <w:t xml:space="preserve">USS will create based on </w:t>
            </w:r>
            <w:r w:rsidR="00FB3311" w:rsidRPr="00FB3311">
              <w:rPr>
                <w:rFonts w:cstheme="minorHAnsi"/>
                <w:color w:val="7F7F7F" w:themeColor="text1" w:themeTint="80"/>
              </w:rPr>
              <w:t xml:space="preserve">below </w:t>
            </w:r>
            <w:r w:rsidR="00932FCA" w:rsidRPr="00FB3311">
              <w:rPr>
                <w:rFonts w:cstheme="minorHAnsi"/>
                <w:color w:val="7F7F7F" w:themeColor="text1" w:themeTint="80"/>
              </w:rPr>
              <w:t>employee data</w:t>
            </w:r>
          </w:p>
        </w:tc>
      </w:tr>
      <w:tr w:rsidR="00932FCA" w:rsidRPr="00187AB4" w14:paraId="3F7531C5" w14:textId="77777777" w:rsidTr="00932FC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90" w:type="dxa"/>
        </w:trPr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A16F2AA" w14:textId="2A5D89A4" w:rsidR="00932FCA" w:rsidRPr="00187AB4" w:rsidRDefault="00932FCA" w:rsidP="00826D4C">
            <w:pPr>
              <w:pStyle w:val="NoSpacing"/>
              <w:ind w:left="-103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Employee Date of Birth*</w:t>
            </w:r>
            <w:r w:rsidRPr="00187AB4">
              <w:rPr>
                <w:rFonts w:cstheme="minorHAnsi"/>
                <w:b/>
              </w:rPr>
              <w:t>:</w:t>
            </w:r>
          </w:p>
        </w:tc>
        <w:tc>
          <w:tcPr>
            <w:tcW w:w="714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D68258C" w14:textId="3644A912" w:rsidR="00932FCA" w:rsidRPr="00187AB4" w:rsidRDefault="00932FCA" w:rsidP="00826D4C">
            <w:pPr>
              <w:pStyle w:val="NoSpacing"/>
              <w:rPr>
                <w:rFonts w:cstheme="minorHAnsi"/>
              </w:rPr>
            </w:pPr>
          </w:p>
        </w:tc>
      </w:tr>
      <w:tr w:rsidR="00932FCA" w14:paraId="3CD93FAA" w14:textId="77777777" w:rsidTr="00932FC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90" w:type="dxa"/>
        </w:trPr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F3B52C9" w14:textId="3F9AE30F" w:rsidR="00932FCA" w:rsidRPr="007C6C8C" w:rsidRDefault="00932FCA" w:rsidP="00932FCA">
            <w:pPr>
              <w:pStyle w:val="NoSpacing"/>
              <w:ind w:left="-103"/>
              <w:rPr>
                <w:rFonts w:cstheme="minorHAnsi"/>
                <w:b/>
              </w:rPr>
            </w:pPr>
            <w:r w:rsidRPr="007C6C8C">
              <w:rPr>
                <w:rFonts w:cstheme="minorHAnsi"/>
                <w:b/>
              </w:rPr>
              <w:t>Employee Email Address*:</w:t>
            </w:r>
          </w:p>
        </w:tc>
        <w:tc>
          <w:tcPr>
            <w:tcW w:w="714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1E3D7C4" w14:textId="35A401EA" w:rsidR="00932FCA" w:rsidRPr="007C6C8C" w:rsidRDefault="003E1B0E" w:rsidP="00826D4C">
            <w:pPr>
              <w:pStyle w:val="NoSpacing"/>
              <w:rPr>
                <w:rFonts w:cstheme="minorHAnsi"/>
              </w:rPr>
            </w:pPr>
            <w:r w:rsidRPr="007C6C8C">
              <w:rPr>
                <w:rFonts w:cstheme="minorHAnsi"/>
                <w:color w:val="7F7F7F" w:themeColor="text1" w:themeTint="80"/>
              </w:rPr>
              <w:t>Required for Two Factor Authentication purposes</w:t>
            </w:r>
          </w:p>
        </w:tc>
      </w:tr>
      <w:tr w:rsidR="00932FCA" w14:paraId="45095BBF" w14:textId="77777777" w:rsidTr="00932FC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90" w:type="dxa"/>
        </w:trPr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21868A5" w14:textId="757C2281" w:rsidR="00932FCA" w:rsidRPr="007C6C8C" w:rsidRDefault="00932FCA" w:rsidP="00826D4C">
            <w:pPr>
              <w:pStyle w:val="NoSpacing"/>
              <w:ind w:left="-103"/>
              <w:rPr>
                <w:rFonts w:cstheme="minorHAnsi"/>
                <w:b/>
              </w:rPr>
            </w:pPr>
            <w:r w:rsidRPr="007C6C8C">
              <w:rPr>
                <w:rFonts w:cstheme="minorHAnsi"/>
                <w:b/>
              </w:rPr>
              <w:t>Employee Phone Number*:</w:t>
            </w:r>
          </w:p>
        </w:tc>
        <w:tc>
          <w:tcPr>
            <w:tcW w:w="714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D7322C2" w14:textId="6FEA46A5" w:rsidR="00932FCA" w:rsidRPr="007C6C8C" w:rsidRDefault="003E1B0E" w:rsidP="00826D4C">
            <w:pPr>
              <w:pStyle w:val="NoSpacing"/>
              <w:rPr>
                <w:rFonts w:cstheme="minorHAnsi"/>
              </w:rPr>
            </w:pPr>
            <w:r w:rsidRPr="007C6C8C">
              <w:rPr>
                <w:rFonts w:cstheme="minorHAnsi"/>
                <w:color w:val="7F7F7F" w:themeColor="text1" w:themeTint="80"/>
              </w:rPr>
              <w:t>Required for Two Factor Authentication purposes</w:t>
            </w:r>
          </w:p>
        </w:tc>
      </w:tr>
      <w:tr w:rsidR="00932FCA" w14:paraId="1D579DA5" w14:textId="77777777" w:rsidTr="00932FC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90" w:type="dxa"/>
        </w:trPr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2DD72AF" w14:textId="77777777" w:rsidR="00932FCA" w:rsidRPr="00187AB4" w:rsidRDefault="00932FCA" w:rsidP="00826D4C">
            <w:pPr>
              <w:pStyle w:val="NoSpacing"/>
              <w:ind w:left="-103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Effective Date*:</w:t>
            </w:r>
          </w:p>
        </w:tc>
        <w:tc>
          <w:tcPr>
            <w:tcW w:w="714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4856A9B" w14:textId="77777777" w:rsidR="00932FCA" w:rsidRDefault="00932FCA" w:rsidP="00826D4C">
            <w:pPr>
              <w:pStyle w:val="NoSpacing"/>
              <w:rPr>
                <w:rFonts w:cstheme="minorHAnsi"/>
              </w:rPr>
            </w:pPr>
          </w:p>
        </w:tc>
      </w:tr>
      <w:tr w:rsidR="00932FCA" w:rsidRPr="00187AB4" w14:paraId="1138A168" w14:textId="77777777" w:rsidTr="00932FC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90" w:type="dxa"/>
        </w:trPr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0D34E9F" w14:textId="78C08941" w:rsidR="00932FCA" w:rsidRPr="00F51882" w:rsidRDefault="00932FCA" w:rsidP="00826D4C">
            <w:pPr>
              <w:pStyle w:val="NoSpacing"/>
              <w:ind w:left="-103"/>
              <w:rPr>
                <w:rFonts w:cstheme="minorHAnsi"/>
                <w:b/>
                <w:i/>
                <w:iCs/>
              </w:rPr>
            </w:pPr>
            <w:r>
              <w:rPr>
                <w:rFonts w:cstheme="minorHAnsi"/>
                <w:b/>
              </w:rPr>
              <w:t>Job Code*</w:t>
            </w:r>
            <w:r w:rsidRPr="00187AB4">
              <w:rPr>
                <w:rFonts w:cstheme="minorHAnsi"/>
                <w:b/>
              </w:rPr>
              <w:t>:</w:t>
            </w:r>
            <w:r>
              <w:rPr>
                <w:rFonts w:cstheme="minorHAnsi"/>
                <w:b/>
              </w:rPr>
              <w:t xml:space="preserve"> </w:t>
            </w:r>
          </w:p>
        </w:tc>
        <w:tc>
          <w:tcPr>
            <w:tcW w:w="714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57C00D4" w14:textId="305BAC5E" w:rsidR="00932FCA" w:rsidRPr="00187AB4" w:rsidRDefault="00E73715" w:rsidP="00826D4C">
            <w:pPr>
              <w:pStyle w:val="NoSpacing"/>
              <w:rPr>
                <w:rFonts w:cstheme="minorHAnsi"/>
              </w:rPr>
            </w:pPr>
            <w:sdt>
              <w:sdtPr>
                <w:rPr>
                  <w:rFonts w:cstheme="minorHAnsi"/>
                  <w:color w:val="808080"/>
                </w:rPr>
                <w:alias w:val="Job Code"/>
                <w:tag w:val="Job Code"/>
                <w:id w:val="-530340454"/>
                <w:placeholder>
                  <w:docPart w:val="1A6527BE37B142BAA91218C1D6E23431"/>
                </w:placeholder>
                <w:showingPlcHdr/>
                <w:dropDownList>
                  <w:listItem w:value="Choose an item."/>
                  <w:listItem w:displayText="9993 Courtesy" w:value="9993 Courtesy"/>
                  <w:listItem w:displayText="9993 Volunteer- Requires HR Approval" w:value="9993 Volunteer- Requires HR Approval"/>
                </w:dropDownList>
              </w:sdtPr>
              <w:sdtEndPr>
                <w:rPr>
                  <w:color w:val="auto"/>
                </w:rPr>
              </w:sdtEndPr>
              <w:sdtContent>
                <w:r w:rsidR="003C28FC" w:rsidRPr="00187AB4">
                  <w:rPr>
                    <w:rStyle w:val="PlaceholderText"/>
                    <w:rFonts w:cstheme="minorHAnsi"/>
                  </w:rPr>
                  <w:t>Choose an item</w:t>
                </w:r>
              </w:sdtContent>
            </w:sdt>
          </w:p>
        </w:tc>
      </w:tr>
      <w:tr w:rsidR="00932FCA" w14:paraId="0B0714C6" w14:textId="77777777" w:rsidTr="00932FC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90" w:type="dxa"/>
        </w:trPr>
        <w:tc>
          <w:tcPr>
            <w:tcW w:w="31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494C4D5" w14:textId="77777777" w:rsidR="00932FCA" w:rsidRPr="00187AB4" w:rsidRDefault="00932FCA" w:rsidP="00826D4C">
            <w:pPr>
              <w:pStyle w:val="NoSpacing"/>
              <w:ind w:left="-103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Working Title: </w:t>
            </w:r>
          </w:p>
        </w:tc>
        <w:tc>
          <w:tcPr>
            <w:tcW w:w="71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A50061C" w14:textId="1F261CBC" w:rsidR="00932FCA" w:rsidRDefault="006746EF" w:rsidP="00826D4C">
            <w:pPr>
              <w:pStyle w:val="NoSpacing"/>
              <w:rPr>
                <w:rFonts w:cstheme="minorHAnsi"/>
                <w:color w:val="808080"/>
              </w:rPr>
            </w:pPr>
            <w:r>
              <w:rPr>
                <w:rFonts w:cstheme="minorHAnsi"/>
                <w:color w:val="808080"/>
              </w:rPr>
              <w:t>Cannot be an existing University title</w:t>
            </w:r>
          </w:p>
        </w:tc>
      </w:tr>
      <w:tr w:rsidR="00932FCA" w:rsidRPr="00187AB4" w14:paraId="3FF500E2" w14:textId="77777777" w:rsidTr="00932FC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90" w:type="dxa"/>
        </w:trPr>
        <w:tc>
          <w:tcPr>
            <w:tcW w:w="31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9B4B70A" w14:textId="14A5CC0C" w:rsidR="00932FCA" w:rsidRPr="00187AB4" w:rsidRDefault="00173BC0" w:rsidP="00826D4C">
            <w:pPr>
              <w:pStyle w:val="NoSpacing"/>
              <w:ind w:left="-103"/>
              <w:rPr>
                <w:rFonts w:cstheme="minorHAnsi"/>
                <w:b/>
              </w:rPr>
            </w:pPr>
            <w:r w:rsidRPr="003E1B0E">
              <w:rPr>
                <w:rFonts w:cstheme="minorHAnsi"/>
                <w:b/>
              </w:rPr>
              <w:t>Hiring</w:t>
            </w:r>
            <w:r w:rsidR="00932FCA" w:rsidRPr="003E1B0E">
              <w:rPr>
                <w:rFonts w:cstheme="minorHAnsi"/>
                <w:b/>
              </w:rPr>
              <w:t xml:space="preserve"> Department</w:t>
            </w:r>
            <w:r w:rsidR="00932FCA">
              <w:rPr>
                <w:rFonts w:cstheme="minorHAnsi"/>
                <w:b/>
              </w:rPr>
              <w:t>*</w:t>
            </w:r>
            <w:r w:rsidR="00932FCA" w:rsidRPr="00187AB4">
              <w:rPr>
                <w:rFonts w:cstheme="minorHAnsi"/>
                <w:b/>
              </w:rPr>
              <w:t>:</w:t>
            </w:r>
          </w:p>
        </w:tc>
        <w:tc>
          <w:tcPr>
            <w:tcW w:w="71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4DEBC93" w14:textId="2B761F6A" w:rsidR="00932FCA" w:rsidRPr="00187AB4" w:rsidRDefault="00684AD7" w:rsidP="00826D4C">
            <w:pPr>
              <w:pStyle w:val="NoSpacing"/>
              <w:rPr>
                <w:rFonts w:cstheme="minorHAnsi"/>
                <w:color w:val="808080"/>
              </w:rPr>
            </w:pPr>
            <w:proofErr w:type="spellStart"/>
            <w:r>
              <w:rPr>
                <w:rFonts w:cstheme="minorHAnsi"/>
                <w:color w:val="808080"/>
              </w:rPr>
              <w:t>DeptID</w:t>
            </w:r>
            <w:proofErr w:type="spellEnd"/>
            <w:r>
              <w:rPr>
                <w:rFonts w:cstheme="minorHAnsi"/>
                <w:color w:val="808080"/>
              </w:rPr>
              <w:t>- (example: CSHARSVC)</w:t>
            </w:r>
          </w:p>
        </w:tc>
      </w:tr>
      <w:tr w:rsidR="00932FCA" w:rsidRPr="00187AB4" w14:paraId="0C086C88" w14:textId="77777777" w:rsidTr="00932FC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90" w:type="dxa"/>
          <w:trHeight w:val="64"/>
        </w:trPr>
        <w:tc>
          <w:tcPr>
            <w:tcW w:w="31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A36DFC7" w14:textId="42EF7DF9" w:rsidR="00932FCA" w:rsidRDefault="00932FCA" w:rsidP="00826D4C">
            <w:pPr>
              <w:pStyle w:val="NoSpacing"/>
              <w:ind w:left="-103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Appointment End Date: </w:t>
            </w:r>
          </w:p>
        </w:tc>
        <w:tc>
          <w:tcPr>
            <w:tcW w:w="71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633CB3C" w14:textId="2A76FEE3" w:rsidR="00932FCA" w:rsidRPr="00187AB4" w:rsidRDefault="00932FCA" w:rsidP="00826D4C">
            <w:pPr>
              <w:pStyle w:val="NoSpacing"/>
              <w:rPr>
                <w:rFonts w:cstheme="minorHAnsi"/>
                <w:color w:val="808080"/>
              </w:rPr>
            </w:pPr>
          </w:p>
        </w:tc>
      </w:tr>
      <w:tr w:rsidR="00932FCA" w14:paraId="1504731C" w14:textId="77777777" w:rsidTr="00932FC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90" w:type="dxa"/>
          <w:trHeight w:val="64"/>
        </w:trPr>
        <w:tc>
          <w:tcPr>
            <w:tcW w:w="31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A34673D" w14:textId="7A9FE232" w:rsidR="00932FCA" w:rsidRDefault="00932FCA" w:rsidP="00826D4C">
            <w:pPr>
              <w:pStyle w:val="NoSpacing"/>
              <w:ind w:left="-103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Work Address*:</w:t>
            </w:r>
          </w:p>
        </w:tc>
        <w:tc>
          <w:tcPr>
            <w:tcW w:w="71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7697D9B" w14:textId="77777777" w:rsidR="00932FCA" w:rsidRDefault="00932FCA" w:rsidP="00826D4C">
            <w:pPr>
              <w:pStyle w:val="NoSpacing"/>
              <w:rPr>
                <w:rFonts w:cstheme="minorHAnsi"/>
                <w:color w:val="808080"/>
              </w:rPr>
            </w:pPr>
          </w:p>
        </w:tc>
      </w:tr>
      <w:tr w:rsidR="00932FCA" w14:paraId="7569622B" w14:textId="77777777" w:rsidTr="00932FC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90" w:type="dxa"/>
          <w:trHeight w:val="215"/>
        </w:trPr>
        <w:tc>
          <w:tcPr>
            <w:tcW w:w="31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6C0BDCE" w14:textId="62B580E9" w:rsidR="00932FCA" w:rsidRPr="008E42EE" w:rsidRDefault="00932FCA" w:rsidP="00826D4C">
            <w:pPr>
              <w:pStyle w:val="NoSpacing"/>
              <w:ind w:left="-103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Phone Number*</w:t>
            </w:r>
            <w:r w:rsidRPr="008E42EE">
              <w:rPr>
                <w:rFonts w:cstheme="minorHAnsi"/>
                <w:b/>
              </w:rPr>
              <w:t xml:space="preserve">: </w:t>
            </w:r>
          </w:p>
        </w:tc>
        <w:tc>
          <w:tcPr>
            <w:tcW w:w="71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B3E705D" w14:textId="77777777" w:rsidR="00932FCA" w:rsidRDefault="00932FCA" w:rsidP="00826D4C">
            <w:pPr>
              <w:pStyle w:val="NoSpacing"/>
              <w:rPr>
                <w:rFonts w:cstheme="minorHAnsi"/>
                <w:color w:val="808080"/>
              </w:rPr>
            </w:pPr>
          </w:p>
        </w:tc>
      </w:tr>
      <w:tr w:rsidR="00932FCA" w14:paraId="3ED66C21" w14:textId="77777777" w:rsidTr="00932FC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90" w:type="dxa"/>
          <w:trHeight w:val="64"/>
        </w:trPr>
        <w:tc>
          <w:tcPr>
            <w:tcW w:w="31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6E80946" w14:textId="77777777" w:rsidR="00932FCA" w:rsidRPr="00187AB4" w:rsidRDefault="00932FCA" w:rsidP="00826D4C">
            <w:pPr>
              <w:pStyle w:val="NoSpacing"/>
              <w:ind w:left="-103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Comments: </w:t>
            </w:r>
          </w:p>
        </w:tc>
        <w:tc>
          <w:tcPr>
            <w:tcW w:w="71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EB8B3CB" w14:textId="1738CB94" w:rsidR="00932FCA" w:rsidRDefault="00517457" w:rsidP="00826D4C">
            <w:pPr>
              <w:pStyle w:val="NoSpacing"/>
              <w:rPr>
                <w:rFonts w:cstheme="minorHAnsi"/>
                <w:color w:val="808080"/>
              </w:rPr>
            </w:pPr>
            <w:r>
              <w:rPr>
                <w:rFonts w:cstheme="minorHAnsi"/>
                <w:color w:val="808080"/>
              </w:rPr>
              <w:t>To be included on ePAF</w:t>
            </w:r>
          </w:p>
        </w:tc>
      </w:tr>
    </w:tbl>
    <w:p w14:paraId="13E8A778" w14:textId="0333F9E8" w:rsidR="0024370F" w:rsidRDefault="0024370F" w:rsidP="008E67D2">
      <w:pPr>
        <w:spacing w:after="0" w:line="240" w:lineRule="auto"/>
        <w:rPr>
          <w:rFonts w:cstheme="minorHAnsi"/>
        </w:rPr>
      </w:pPr>
    </w:p>
    <w:p w14:paraId="0E62E691" w14:textId="7C83F1CD" w:rsidR="0022462B" w:rsidRPr="00187AB4" w:rsidRDefault="0022462B" w:rsidP="006746EF">
      <w:pPr>
        <w:rPr>
          <w:rFonts w:cstheme="minorHAnsi"/>
        </w:rPr>
      </w:pPr>
    </w:p>
    <w:sectPr w:rsidR="0022462B" w:rsidRPr="00187AB4" w:rsidSect="00AE768E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F3E4F68" w14:textId="77777777" w:rsidR="00E73715" w:rsidRDefault="00E73715" w:rsidP="00ED42EB">
      <w:pPr>
        <w:spacing w:after="0" w:line="240" w:lineRule="auto"/>
      </w:pPr>
      <w:r>
        <w:separator/>
      </w:r>
    </w:p>
  </w:endnote>
  <w:endnote w:type="continuationSeparator" w:id="0">
    <w:p w14:paraId="7AE66965" w14:textId="77777777" w:rsidR="00E73715" w:rsidRDefault="00E73715" w:rsidP="00ED42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176D2EB" w14:textId="77777777" w:rsidR="002F3AF0" w:rsidRDefault="002F3AF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D75979" w14:textId="51AC6836" w:rsidR="00561D0C" w:rsidRDefault="00F6666C">
    <w:pPr>
      <w:pStyle w:val="Footer"/>
    </w:pPr>
    <w:r>
      <w:t xml:space="preserve">Last revised: </w:t>
    </w:r>
    <w:r w:rsidR="007146BB">
      <w:t>01/</w:t>
    </w:r>
    <w:r w:rsidR="00DF4E60">
      <w:t>18</w:t>
    </w:r>
    <w:r w:rsidR="007146BB">
      <w:t>/20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580DC2F" w14:textId="77777777" w:rsidR="002F3AF0" w:rsidRDefault="002F3AF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B54516C" w14:textId="77777777" w:rsidR="00E73715" w:rsidRDefault="00E73715" w:rsidP="00ED42EB">
      <w:pPr>
        <w:spacing w:after="0" w:line="240" w:lineRule="auto"/>
      </w:pPr>
      <w:r>
        <w:separator/>
      </w:r>
    </w:p>
  </w:footnote>
  <w:footnote w:type="continuationSeparator" w:id="0">
    <w:p w14:paraId="2B598164" w14:textId="77777777" w:rsidR="00E73715" w:rsidRDefault="00E73715" w:rsidP="00ED42E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F6BA9E" w14:textId="37A7142E" w:rsidR="001339FF" w:rsidRDefault="001339F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E1FECFC" w14:textId="1FBDEF25" w:rsidR="00F6666C" w:rsidRDefault="00561D0C" w:rsidP="00032D4B">
    <w:pPr>
      <w:pStyle w:val="NoSpacing"/>
      <w:jc w:val="center"/>
      <w:rPr>
        <w:rFonts w:cstheme="minorHAnsi"/>
        <w:sz w:val="32"/>
        <w:szCs w:val="32"/>
      </w:rPr>
    </w:pPr>
    <w:r>
      <w:rPr>
        <w:noProof/>
      </w:rPr>
      <w:drawing>
        <wp:inline distT="0" distB="0" distL="0" distR="0" wp14:anchorId="09AAB3FE" wp14:editId="3EC84EB4">
          <wp:extent cx="3802380" cy="511810"/>
          <wp:effectExtent l="0" t="0" r="7620" b="2540"/>
          <wp:docPr id="1" name="Picture 1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Tex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907097" cy="5259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422D526D" w14:textId="744EAB07" w:rsidR="00032D4B" w:rsidRPr="00F6666C" w:rsidRDefault="00D176AA" w:rsidP="00032D4B">
    <w:pPr>
      <w:pStyle w:val="NoSpacing"/>
      <w:ind w:firstLine="720"/>
      <w:jc w:val="center"/>
      <w:rPr>
        <w:rFonts w:cstheme="minorHAnsi"/>
        <w:sz w:val="32"/>
        <w:szCs w:val="32"/>
      </w:rPr>
    </w:pPr>
    <w:r>
      <w:rPr>
        <w:rFonts w:cstheme="minorHAnsi"/>
        <w:sz w:val="32"/>
        <w:szCs w:val="32"/>
      </w:rPr>
      <w:t xml:space="preserve">Employee </w:t>
    </w:r>
    <w:r w:rsidR="00E6611B">
      <w:rPr>
        <w:rFonts w:cstheme="minorHAnsi"/>
        <w:sz w:val="32"/>
        <w:szCs w:val="32"/>
      </w:rPr>
      <w:t>Job Actions</w:t>
    </w:r>
    <w:r w:rsidR="00032D4B">
      <w:rPr>
        <w:rFonts w:cstheme="minorHAnsi"/>
        <w:sz w:val="32"/>
        <w:szCs w:val="32"/>
      </w:rPr>
      <w:t xml:space="preserve"> Request</w:t>
    </w:r>
  </w:p>
  <w:p w14:paraId="78C39290" w14:textId="77777777" w:rsidR="008E67D2" w:rsidRPr="00A36AC9" w:rsidRDefault="008E67D2" w:rsidP="008F18B3">
    <w:pPr>
      <w:pStyle w:val="Header"/>
      <w:jc w:val="center"/>
      <w:rPr>
        <w:sz w:val="20"/>
        <w:szCs w:val="2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977156" w14:textId="64DAC43C" w:rsidR="001339FF" w:rsidRDefault="001339F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D64550A"/>
    <w:multiLevelType w:val="hybridMultilevel"/>
    <w:tmpl w:val="4D68E2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76B0DB0"/>
    <w:multiLevelType w:val="hybridMultilevel"/>
    <w:tmpl w:val="B074EC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wNjA1MDQyMrS0NDVR0lEKTi0uzszPAykwrAUAsAUb3CwAAAA="/>
  </w:docVars>
  <w:rsids>
    <w:rsidRoot w:val="00DE26E3"/>
    <w:rsid w:val="000021BD"/>
    <w:rsid w:val="00014B63"/>
    <w:rsid w:val="00027D96"/>
    <w:rsid w:val="00031300"/>
    <w:rsid w:val="00032561"/>
    <w:rsid w:val="000325FB"/>
    <w:rsid w:val="00032D4B"/>
    <w:rsid w:val="00033E13"/>
    <w:rsid w:val="0003515C"/>
    <w:rsid w:val="00035B9F"/>
    <w:rsid w:val="00037C7C"/>
    <w:rsid w:val="00043F41"/>
    <w:rsid w:val="00045B5E"/>
    <w:rsid w:val="00052E17"/>
    <w:rsid w:val="000575C6"/>
    <w:rsid w:val="00060B95"/>
    <w:rsid w:val="000630D9"/>
    <w:rsid w:val="000707B0"/>
    <w:rsid w:val="000808C3"/>
    <w:rsid w:val="00082FFF"/>
    <w:rsid w:val="0008328D"/>
    <w:rsid w:val="000936C7"/>
    <w:rsid w:val="00095794"/>
    <w:rsid w:val="000A482B"/>
    <w:rsid w:val="000A6175"/>
    <w:rsid w:val="000B4A4B"/>
    <w:rsid w:val="000B6E9C"/>
    <w:rsid w:val="000C284A"/>
    <w:rsid w:val="000C71ED"/>
    <w:rsid w:val="000D151A"/>
    <w:rsid w:val="000D2FDC"/>
    <w:rsid w:val="000D5150"/>
    <w:rsid w:val="000E4CB5"/>
    <w:rsid w:val="000F1F51"/>
    <w:rsid w:val="000F4703"/>
    <w:rsid w:val="000F7E1B"/>
    <w:rsid w:val="00103C39"/>
    <w:rsid w:val="0011237A"/>
    <w:rsid w:val="00127792"/>
    <w:rsid w:val="0013215F"/>
    <w:rsid w:val="001339FF"/>
    <w:rsid w:val="00133D43"/>
    <w:rsid w:val="00134F05"/>
    <w:rsid w:val="00137F1A"/>
    <w:rsid w:val="00140038"/>
    <w:rsid w:val="00141CA2"/>
    <w:rsid w:val="00152991"/>
    <w:rsid w:val="001568C1"/>
    <w:rsid w:val="001574E6"/>
    <w:rsid w:val="001621CE"/>
    <w:rsid w:val="00167778"/>
    <w:rsid w:val="00171329"/>
    <w:rsid w:val="00173BC0"/>
    <w:rsid w:val="00174903"/>
    <w:rsid w:val="00181329"/>
    <w:rsid w:val="001841B3"/>
    <w:rsid w:val="00187AB4"/>
    <w:rsid w:val="0019651D"/>
    <w:rsid w:val="001B57F7"/>
    <w:rsid w:val="001C3A64"/>
    <w:rsid w:val="001D0F61"/>
    <w:rsid w:val="001D639F"/>
    <w:rsid w:val="001E114B"/>
    <w:rsid w:val="001E42AF"/>
    <w:rsid w:val="001F2EE6"/>
    <w:rsid w:val="001F3C76"/>
    <w:rsid w:val="002032DA"/>
    <w:rsid w:val="00203654"/>
    <w:rsid w:val="00205ABB"/>
    <w:rsid w:val="002130F0"/>
    <w:rsid w:val="00213474"/>
    <w:rsid w:val="002206F6"/>
    <w:rsid w:val="0022462B"/>
    <w:rsid w:val="00226F5C"/>
    <w:rsid w:val="00230BAE"/>
    <w:rsid w:val="00231D64"/>
    <w:rsid w:val="0023510A"/>
    <w:rsid w:val="00236A4C"/>
    <w:rsid w:val="00242D54"/>
    <w:rsid w:val="0024370F"/>
    <w:rsid w:val="00261125"/>
    <w:rsid w:val="00263839"/>
    <w:rsid w:val="00267236"/>
    <w:rsid w:val="00286A70"/>
    <w:rsid w:val="00292675"/>
    <w:rsid w:val="002A46A1"/>
    <w:rsid w:val="002A69F3"/>
    <w:rsid w:val="002B2707"/>
    <w:rsid w:val="002B4E0C"/>
    <w:rsid w:val="002B6B6A"/>
    <w:rsid w:val="002C34FC"/>
    <w:rsid w:val="002C506D"/>
    <w:rsid w:val="002D102C"/>
    <w:rsid w:val="002D42C8"/>
    <w:rsid w:val="002D6106"/>
    <w:rsid w:val="002D7EAF"/>
    <w:rsid w:val="002E0F09"/>
    <w:rsid w:val="002E1AA2"/>
    <w:rsid w:val="002E3E55"/>
    <w:rsid w:val="002E4129"/>
    <w:rsid w:val="002E6156"/>
    <w:rsid w:val="002F2457"/>
    <w:rsid w:val="002F26F9"/>
    <w:rsid w:val="002F2934"/>
    <w:rsid w:val="002F3AF0"/>
    <w:rsid w:val="002F68BD"/>
    <w:rsid w:val="00304B14"/>
    <w:rsid w:val="00306F3B"/>
    <w:rsid w:val="0030796E"/>
    <w:rsid w:val="00335CB8"/>
    <w:rsid w:val="003377BA"/>
    <w:rsid w:val="00342E4E"/>
    <w:rsid w:val="00343641"/>
    <w:rsid w:val="00344B3D"/>
    <w:rsid w:val="00350629"/>
    <w:rsid w:val="00355E18"/>
    <w:rsid w:val="00360B6C"/>
    <w:rsid w:val="0036171E"/>
    <w:rsid w:val="003700BA"/>
    <w:rsid w:val="003723BF"/>
    <w:rsid w:val="003744C8"/>
    <w:rsid w:val="00376843"/>
    <w:rsid w:val="0038028B"/>
    <w:rsid w:val="00383615"/>
    <w:rsid w:val="003A691F"/>
    <w:rsid w:val="003B0981"/>
    <w:rsid w:val="003B0EDB"/>
    <w:rsid w:val="003B288F"/>
    <w:rsid w:val="003B4F39"/>
    <w:rsid w:val="003B613C"/>
    <w:rsid w:val="003C1E0A"/>
    <w:rsid w:val="003C28FC"/>
    <w:rsid w:val="003D2013"/>
    <w:rsid w:val="003E1B0E"/>
    <w:rsid w:val="003E673B"/>
    <w:rsid w:val="003F4AA0"/>
    <w:rsid w:val="003F6ED9"/>
    <w:rsid w:val="00423962"/>
    <w:rsid w:val="00427FDA"/>
    <w:rsid w:val="004322A4"/>
    <w:rsid w:val="00432EA7"/>
    <w:rsid w:val="00436EEF"/>
    <w:rsid w:val="00437065"/>
    <w:rsid w:val="004478EA"/>
    <w:rsid w:val="00456190"/>
    <w:rsid w:val="00461BA9"/>
    <w:rsid w:val="0046375A"/>
    <w:rsid w:val="004703B7"/>
    <w:rsid w:val="00484344"/>
    <w:rsid w:val="00486011"/>
    <w:rsid w:val="00486D47"/>
    <w:rsid w:val="004977CC"/>
    <w:rsid w:val="004A0798"/>
    <w:rsid w:val="004A4F04"/>
    <w:rsid w:val="004C0A2A"/>
    <w:rsid w:val="004C31ED"/>
    <w:rsid w:val="004D0B5D"/>
    <w:rsid w:val="004D204D"/>
    <w:rsid w:val="004E0939"/>
    <w:rsid w:val="004E0E42"/>
    <w:rsid w:val="004E43BB"/>
    <w:rsid w:val="004F45CF"/>
    <w:rsid w:val="00501896"/>
    <w:rsid w:val="00505D96"/>
    <w:rsid w:val="005110F1"/>
    <w:rsid w:val="00517457"/>
    <w:rsid w:val="00525F86"/>
    <w:rsid w:val="005311B7"/>
    <w:rsid w:val="00534CF3"/>
    <w:rsid w:val="00535A5B"/>
    <w:rsid w:val="0054685E"/>
    <w:rsid w:val="00546BE7"/>
    <w:rsid w:val="005528C4"/>
    <w:rsid w:val="00561D0C"/>
    <w:rsid w:val="00565049"/>
    <w:rsid w:val="0056677E"/>
    <w:rsid w:val="00582CDE"/>
    <w:rsid w:val="005847B1"/>
    <w:rsid w:val="00585A67"/>
    <w:rsid w:val="00591687"/>
    <w:rsid w:val="00594109"/>
    <w:rsid w:val="005A19A5"/>
    <w:rsid w:val="005B0481"/>
    <w:rsid w:val="005B4BCE"/>
    <w:rsid w:val="005D02CF"/>
    <w:rsid w:val="005D4779"/>
    <w:rsid w:val="005D62CD"/>
    <w:rsid w:val="005E3500"/>
    <w:rsid w:val="005E3AFB"/>
    <w:rsid w:val="005F605F"/>
    <w:rsid w:val="006149CD"/>
    <w:rsid w:val="00617370"/>
    <w:rsid w:val="00617F96"/>
    <w:rsid w:val="0062185F"/>
    <w:rsid w:val="00623B3A"/>
    <w:rsid w:val="00632FA2"/>
    <w:rsid w:val="0063558F"/>
    <w:rsid w:val="00635B89"/>
    <w:rsid w:val="00637CAB"/>
    <w:rsid w:val="00640C4E"/>
    <w:rsid w:val="006428E8"/>
    <w:rsid w:val="00643D33"/>
    <w:rsid w:val="00664341"/>
    <w:rsid w:val="006705F7"/>
    <w:rsid w:val="006746EF"/>
    <w:rsid w:val="00674749"/>
    <w:rsid w:val="00675214"/>
    <w:rsid w:val="00684AD7"/>
    <w:rsid w:val="006B64FD"/>
    <w:rsid w:val="006B6891"/>
    <w:rsid w:val="006C26E3"/>
    <w:rsid w:val="006C3F59"/>
    <w:rsid w:val="006D45FA"/>
    <w:rsid w:val="006E576D"/>
    <w:rsid w:val="006F446B"/>
    <w:rsid w:val="006F66BB"/>
    <w:rsid w:val="00705F10"/>
    <w:rsid w:val="00707F36"/>
    <w:rsid w:val="00710844"/>
    <w:rsid w:val="00713ADA"/>
    <w:rsid w:val="007146BB"/>
    <w:rsid w:val="007171F6"/>
    <w:rsid w:val="00717214"/>
    <w:rsid w:val="00717231"/>
    <w:rsid w:val="00720871"/>
    <w:rsid w:val="00730EDA"/>
    <w:rsid w:val="00735A6C"/>
    <w:rsid w:val="00737475"/>
    <w:rsid w:val="00737AE0"/>
    <w:rsid w:val="00740B8B"/>
    <w:rsid w:val="007412C5"/>
    <w:rsid w:val="0074132A"/>
    <w:rsid w:val="0075174A"/>
    <w:rsid w:val="007517BF"/>
    <w:rsid w:val="00753299"/>
    <w:rsid w:val="007533F5"/>
    <w:rsid w:val="00753FEB"/>
    <w:rsid w:val="007614DF"/>
    <w:rsid w:val="00766731"/>
    <w:rsid w:val="007721E9"/>
    <w:rsid w:val="00777B75"/>
    <w:rsid w:val="0078561F"/>
    <w:rsid w:val="00786175"/>
    <w:rsid w:val="00790BCE"/>
    <w:rsid w:val="007A19DD"/>
    <w:rsid w:val="007A1ACB"/>
    <w:rsid w:val="007A381A"/>
    <w:rsid w:val="007A4F14"/>
    <w:rsid w:val="007A5CC8"/>
    <w:rsid w:val="007B08A9"/>
    <w:rsid w:val="007B095C"/>
    <w:rsid w:val="007C07E1"/>
    <w:rsid w:val="007C2B50"/>
    <w:rsid w:val="007C6C8C"/>
    <w:rsid w:val="007E3F40"/>
    <w:rsid w:val="007E6698"/>
    <w:rsid w:val="007F0E6D"/>
    <w:rsid w:val="007F1C31"/>
    <w:rsid w:val="007F7DE9"/>
    <w:rsid w:val="00801EF2"/>
    <w:rsid w:val="00813564"/>
    <w:rsid w:val="008234C7"/>
    <w:rsid w:val="00824847"/>
    <w:rsid w:val="0082666B"/>
    <w:rsid w:val="00827ED4"/>
    <w:rsid w:val="008553C5"/>
    <w:rsid w:val="0086005D"/>
    <w:rsid w:val="00865BA4"/>
    <w:rsid w:val="00867526"/>
    <w:rsid w:val="00872B89"/>
    <w:rsid w:val="00876571"/>
    <w:rsid w:val="00876788"/>
    <w:rsid w:val="00877CA3"/>
    <w:rsid w:val="008873EC"/>
    <w:rsid w:val="00894ABE"/>
    <w:rsid w:val="008A4A2D"/>
    <w:rsid w:val="008B1020"/>
    <w:rsid w:val="008B29C6"/>
    <w:rsid w:val="008B57B4"/>
    <w:rsid w:val="008B6CD6"/>
    <w:rsid w:val="008C0C4A"/>
    <w:rsid w:val="008C51D3"/>
    <w:rsid w:val="008D052B"/>
    <w:rsid w:val="008D61C7"/>
    <w:rsid w:val="008D6971"/>
    <w:rsid w:val="008E42EE"/>
    <w:rsid w:val="008E67D2"/>
    <w:rsid w:val="008F18B3"/>
    <w:rsid w:val="00900550"/>
    <w:rsid w:val="00910CC8"/>
    <w:rsid w:val="009242F1"/>
    <w:rsid w:val="00925957"/>
    <w:rsid w:val="0092697B"/>
    <w:rsid w:val="0093140C"/>
    <w:rsid w:val="00932FCA"/>
    <w:rsid w:val="00935A15"/>
    <w:rsid w:val="00946B40"/>
    <w:rsid w:val="00950182"/>
    <w:rsid w:val="00951B03"/>
    <w:rsid w:val="00954EA4"/>
    <w:rsid w:val="0096397A"/>
    <w:rsid w:val="00970BE3"/>
    <w:rsid w:val="009757BB"/>
    <w:rsid w:val="0097698F"/>
    <w:rsid w:val="00983EE9"/>
    <w:rsid w:val="009874D4"/>
    <w:rsid w:val="00987711"/>
    <w:rsid w:val="00990AE6"/>
    <w:rsid w:val="00994448"/>
    <w:rsid w:val="00994EE2"/>
    <w:rsid w:val="009A0D59"/>
    <w:rsid w:val="009B4562"/>
    <w:rsid w:val="009B55D6"/>
    <w:rsid w:val="009C57DF"/>
    <w:rsid w:val="009C63F4"/>
    <w:rsid w:val="009C6DE4"/>
    <w:rsid w:val="009E1637"/>
    <w:rsid w:val="009E1C56"/>
    <w:rsid w:val="009E238B"/>
    <w:rsid w:val="009E3520"/>
    <w:rsid w:val="009E4861"/>
    <w:rsid w:val="009F0C13"/>
    <w:rsid w:val="00A00333"/>
    <w:rsid w:val="00A07164"/>
    <w:rsid w:val="00A10BB4"/>
    <w:rsid w:val="00A240C4"/>
    <w:rsid w:val="00A3066C"/>
    <w:rsid w:val="00A3151C"/>
    <w:rsid w:val="00A3628F"/>
    <w:rsid w:val="00A36AC9"/>
    <w:rsid w:val="00A412B8"/>
    <w:rsid w:val="00A42567"/>
    <w:rsid w:val="00A42611"/>
    <w:rsid w:val="00A43E2B"/>
    <w:rsid w:val="00A44D68"/>
    <w:rsid w:val="00A5359A"/>
    <w:rsid w:val="00A55C7F"/>
    <w:rsid w:val="00A55CB2"/>
    <w:rsid w:val="00A603B7"/>
    <w:rsid w:val="00A61930"/>
    <w:rsid w:val="00A6600B"/>
    <w:rsid w:val="00A728FC"/>
    <w:rsid w:val="00A804B1"/>
    <w:rsid w:val="00A81EDF"/>
    <w:rsid w:val="00A82B25"/>
    <w:rsid w:val="00A85F83"/>
    <w:rsid w:val="00A87765"/>
    <w:rsid w:val="00A90288"/>
    <w:rsid w:val="00A907F4"/>
    <w:rsid w:val="00A92B71"/>
    <w:rsid w:val="00AC1AC2"/>
    <w:rsid w:val="00AD0DBC"/>
    <w:rsid w:val="00AE768E"/>
    <w:rsid w:val="00AF4D54"/>
    <w:rsid w:val="00B000AB"/>
    <w:rsid w:val="00B2490B"/>
    <w:rsid w:val="00B266B1"/>
    <w:rsid w:val="00B35FF8"/>
    <w:rsid w:val="00B37E97"/>
    <w:rsid w:val="00B43D59"/>
    <w:rsid w:val="00B60DFD"/>
    <w:rsid w:val="00B817EF"/>
    <w:rsid w:val="00B83C0C"/>
    <w:rsid w:val="00B83CF0"/>
    <w:rsid w:val="00B91A5A"/>
    <w:rsid w:val="00B91BD8"/>
    <w:rsid w:val="00BA62B7"/>
    <w:rsid w:val="00BB4BF2"/>
    <w:rsid w:val="00BB4CEC"/>
    <w:rsid w:val="00BB5108"/>
    <w:rsid w:val="00BC036A"/>
    <w:rsid w:val="00BC1F1D"/>
    <w:rsid w:val="00BC2FFE"/>
    <w:rsid w:val="00BC6A13"/>
    <w:rsid w:val="00BD19DC"/>
    <w:rsid w:val="00BD36D0"/>
    <w:rsid w:val="00BD3832"/>
    <w:rsid w:val="00BE3FFE"/>
    <w:rsid w:val="00BF32FB"/>
    <w:rsid w:val="00C006D7"/>
    <w:rsid w:val="00C00B67"/>
    <w:rsid w:val="00C0528C"/>
    <w:rsid w:val="00C05519"/>
    <w:rsid w:val="00C12195"/>
    <w:rsid w:val="00C12CFA"/>
    <w:rsid w:val="00C13482"/>
    <w:rsid w:val="00C173C5"/>
    <w:rsid w:val="00C3510F"/>
    <w:rsid w:val="00C35F20"/>
    <w:rsid w:val="00C469DB"/>
    <w:rsid w:val="00C52578"/>
    <w:rsid w:val="00C618DB"/>
    <w:rsid w:val="00C627D0"/>
    <w:rsid w:val="00C64BD0"/>
    <w:rsid w:val="00C666A8"/>
    <w:rsid w:val="00C67E55"/>
    <w:rsid w:val="00C81DDB"/>
    <w:rsid w:val="00C83E86"/>
    <w:rsid w:val="00C8588B"/>
    <w:rsid w:val="00C941FA"/>
    <w:rsid w:val="00CA3BC2"/>
    <w:rsid w:val="00CB3E01"/>
    <w:rsid w:val="00CC61B9"/>
    <w:rsid w:val="00CD148D"/>
    <w:rsid w:val="00CD4D2A"/>
    <w:rsid w:val="00CE08D0"/>
    <w:rsid w:val="00CE3FD7"/>
    <w:rsid w:val="00D04536"/>
    <w:rsid w:val="00D04C2F"/>
    <w:rsid w:val="00D06DF7"/>
    <w:rsid w:val="00D176AA"/>
    <w:rsid w:val="00D2402B"/>
    <w:rsid w:val="00D25AC1"/>
    <w:rsid w:val="00D47E98"/>
    <w:rsid w:val="00D5373A"/>
    <w:rsid w:val="00D538C5"/>
    <w:rsid w:val="00D61E9C"/>
    <w:rsid w:val="00D71077"/>
    <w:rsid w:val="00D733B9"/>
    <w:rsid w:val="00D777D4"/>
    <w:rsid w:val="00D831CF"/>
    <w:rsid w:val="00D875E8"/>
    <w:rsid w:val="00D915A8"/>
    <w:rsid w:val="00D96BF1"/>
    <w:rsid w:val="00DB799F"/>
    <w:rsid w:val="00DB79E6"/>
    <w:rsid w:val="00DD2DEF"/>
    <w:rsid w:val="00DD4521"/>
    <w:rsid w:val="00DD4960"/>
    <w:rsid w:val="00DE26E3"/>
    <w:rsid w:val="00DE270F"/>
    <w:rsid w:val="00DE35A5"/>
    <w:rsid w:val="00DE472C"/>
    <w:rsid w:val="00DF2C41"/>
    <w:rsid w:val="00DF4E60"/>
    <w:rsid w:val="00E0185F"/>
    <w:rsid w:val="00E01F63"/>
    <w:rsid w:val="00E02C23"/>
    <w:rsid w:val="00E03991"/>
    <w:rsid w:val="00E0576F"/>
    <w:rsid w:val="00E1047F"/>
    <w:rsid w:val="00E13182"/>
    <w:rsid w:val="00E13F45"/>
    <w:rsid w:val="00E17FBE"/>
    <w:rsid w:val="00E316A3"/>
    <w:rsid w:val="00E32624"/>
    <w:rsid w:val="00E328DB"/>
    <w:rsid w:val="00E40107"/>
    <w:rsid w:val="00E466B5"/>
    <w:rsid w:val="00E50E7F"/>
    <w:rsid w:val="00E54EED"/>
    <w:rsid w:val="00E55C80"/>
    <w:rsid w:val="00E55D30"/>
    <w:rsid w:val="00E55DDE"/>
    <w:rsid w:val="00E63C15"/>
    <w:rsid w:val="00E64ECF"/>
    <w:rsid w:val="00E655FA"/>
    <w:rsid w:val="00E6611B"/>
    <w:rsid w:val="00E73715"/>
    <w:rsid w:val="00E75934"/>
    <w:rsid w:val="00E81A5A"/>
    <w:rsid w:val="00E856E6"/>
    <w:rsid w:val="00E918FA"/>
    <w:rsid w:val="00E91BBB"/>
    <w:rsid w:val="00E927A0"/>
    <w:rsid w:val="00E947F5"/>
    <w:rsid w:val="00E956BC"/>
    <w:rsid w:val="00EA0377"/>
    <w:rsid w:val="00EA0727"/>
    <w:rsid w:val="00EB2C5B"/>
    <w:rsid w:val="00EC6567"/>
    <w:rsid w:val="00EC7979"/>
    <w:rsid w:val="00ED42EB"/>
    <w:rsid w:val="00ED5383"/>
    <w:rsid w:val="00EE7D9C"/>
    <w:rsid w:val="00EF1EAB"/>
    <w:rsid w:val="00EF3B6D"/>
    <w:rsid w:val="00EF6C51"/>
    <w:rsid w:val="00F06927"/>
    <w:rsid w:val="00F10655"/>
    <w:rsid w:val="00F15B6F"/>
    <w:rsid w:val="00F20E93"/>
    <w:rsid w:val="00F22268"/>
    <w:rsid w:val="00F2798F"/>
    <w:rsid w:val="00F31DB1"/>
    <w:rsid w:val="00F40349"/>
    <w:rsid w:val="00F51882"/>
    <w:rsid w:val="00F527D8"/>
    <w:rsid w:val="00F52E3E"/>
    <w:rsid w:val="00F632D8"/>
    <w:rsid w:val="00F65328"/>
    <w:rsid w:val="00F6666C"/>
    <w:rsid w:val="00F7086D"/>
    <w:rsid w:val="00F73E0A"/>
    <w:rsid w:val="00F74679"/>
    <w:rsid w:val="00F9083D"/>
    <w:rsid w:val="00F93C2A"/>
    <w:rsid w:val="00FA26CA"/>
    <w:rsid w:val="00FA343A"/>
    <w:rsid w:val="00FA4105"/>
    <w:rsid w:val="00FB3311"/>
    <w:rsid w:val="00FB3D9E"/>
    <w:rsid w:val="00FB41B1"/>
    <w:rsid w:val="00FC109B"/>
    <w:rsid w:val="00FC15AE"/>
    <w:rsid w:val="00FC493C"/>
    <w:rsid w:val="00FC5A84"/>
    <w:rsid w:val="00FD1397"/>
    <w:rsid w:val="00FD5E19"/>
    <w:rsid w:val="00FF0F65"/>
    <w:rsid w:val="00FF76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B20028D"/>
  <w15:docId w15:val="{38DD4550-C3CD-4481-B3AD-5012186547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DE26E3"/>
    <w:pPr>
      <w:spacing w:after="0" w:line="240" w:lineRule="auto"/>
    </w:pPr>
  </w:style>
  <w:style w:type="table" w:styleId="TableGrid">
    <w:name w:val="Table Grid"/>
    <w:basedOn w:val="TableNormal"/>
    <w:uiPriority w:val="59"/>
    <w:rsid w:val="00DE26E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PlaceholderText">
    <w:name w:val="Placeholder Text"/>
    <w:basedOn w:val="DefaultParagraphFont"/>
    <w:uiPriority w:val="99"/>
    <w:semiHidden/>
    <w:rsid w:val="00DE26E3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E26E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E26E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ED42E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D42EB"/>
  </w:style>
  <w:style w:type="paragraph" w:styleId="Footer">
    <w:name w:val="footer"/>
    <w:basedOn w:val="Normal"/>
    <w:link w:val="FooterChar"/>
    <w:uiPriority w:val="99"/>
    <w:unhideWhenUsed/>
    <w:rsid w:val="00ED42E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D42EB"/>
  </w:style>
  <w:style w:type="paragraph" w:styleId="ListParagraph">
    <w:name w:val="List Paragraph"/>
    <w:basedOn w:val="Normal"/>
    <w:uiPriority w:val="34"/>
    <w:qFormat/>
    <w:rsid w:val="00EC656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173C5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173C5"/>
    <w:rPr>
      <w:color w:val="800080" w:themeColor="followedHyperlink"/>
      <w:u w:val="single"/>
    </w:rPr>
  </w:style>
  <w:style w:type="table" w:customStyle="1" w:styleId="TableGrid1">
    <w:name w:val="Table Grid1"/>
    <w:basedOn w:val="TableNormal"/>
    <w:next w:val="TableGrid"/>
    <w:uiPriority w:val="59"/>
    <w:rsid w:val="00486D47"/>
    <w:pPr>
      <w:spacing w:after="0" w:line="240" w:lineRule="auto"/>
    </w:pPr>
    <w:rPr>
      <w:rFonts w:eastAsiaTheme="minorHAnsi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TableGrid2">
    <w:name w:val="Table Grid2"/>
    <w:basedOn w:val="TableNormal"/>
    <w:next w:val="TableGrid"/>
    <w:uiPriority w:val="59"/>
    <w:rsid w:val="00486D47"/>
    <w:pPr>
      <w:spacing w:after="0" w:line="240" w:lineRule="auto"/>
    </w:pPr>
    <w:rPr>
      <w:rFonts w:eastAsiaTheme="minorHAnsi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TableGrid3">
    <w:name w:val="Table Grid3"/>
    <w:basedOn w:val="TableNormal"/>
    <w:next w:val="TableGrid"/>
    <w:uiPriority w:val="59"/>
    <w:rsid w:val="00486D47"/>
    <w:pPr>
      <w:spacing w:after="0" w:line="240" w:lineRule="auto"/>
    </w:pPr>
    <w:rPr>
      <w:rFonts w:eastAsiaTheme="minorHAnsi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AE768E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E768E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AE768E"/>
    <w:rPr>
      <w:vertAlign w:val="superscript"/>
    </w:rPr>
  </w:style>
  <w:style w:type="paragraph" w:styleId="NormalWeb">
    <w:name w:val="Normal (Web)"/>
    <w:basedOn w:val="Normal"/>
    <w:uiPriority w:val="99"/>
    <w:semiHidden/>
    <w:unhideWhenUsed/>
    <w:rsid w:val="00EC797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8D052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D052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D052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D052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D052B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E947F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9507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72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038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36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986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ummusharedserviceshrpostripes@missouri.edu" TargetMode="External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https://compsearch.umsystem.edu/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compsearch.umsystem.edu/" TargetMode="Externa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9C8C035AD56C4DEFA1F5CDE80BEDC7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038A2A-1F57-48CF-AF2B-E5EAA76C60B9}"/>
      </w:docPartPr>
      <w:docPartBody>
        <w:p w:rsidR="00E43479" w:rsidRDefault="00D47A42" w:rsidP="00D47A42">
          <w:pPr>
            <w:pStyle w:val="9C8C035AD56C4DEFA1F5CDE80BEDC7642"/>
          </w:pPr>
          <w:r w:rsidRPr="00187AB4">
            <w:rPr>
              <w:rStyle w:val="PlaceholderText"/>
              <w:rFonts w:cstheme="minorHAnsi"/>
            </w:rPr>
            <w:t>Choose an item</w:t>
          </w:r>
        </w:p>
      </w:docPartBody>
    </w:docPart>
    <w:docPart>
      <w:docPartPr>
        <w:name w:val="34EC757DA7CD4FA08BEAC420F566FC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DE6059-448A-4915-9536-78A589E64981}"/>
      </w:docPartPr>
      <w:docPartBody>
        <w:p w:rsidR="00E43479" w:rsidRDefault="00D47A42" w:rsidP="00D47A42">
          <w:pPr>
            <w:pStyle w:val="34EC757DA7CD4FA08BEAC420F566FC3F2"/>
          </w:pPr>
          <w:r w:rsidRPr="00187AB4">
            <w:rPr>
              <w:rStyle w:val="PlaceholderText"/>
              <w:rFonts w:cstheme="minorHAnsi"/>
            </w:rPr>
            <w:t>Choose an item</w:t>
          </w:r>
        </w:p>
      </w:docPartBody>
    </w:docPart>
    <w:docPart>
      <w:docPartPr>
        <w:name w:val="620BA0B2E33B4B1083102469B05257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3B5786-736C-472F-9EC5-9D09C741F0AC}"/>
      </w:docPartPr>
      <w:docPartBody>
        <w:p w:rsidR="00E43479" w:rsidRDefault="00D47A42" w:rsidP="00D47A42">
          <w:pPr>
            <w:pStyle w:val="620BA0B2E33B4B1083102469B05257F92"/>
          </w:pPr>
          <w:r w:rsidRPr="00187AB4">
            <w:rPr>
              <w:rStyle w:val="PlaceholderText"/>
              <w:rFonts w:cstheme="minorHAnsi"/>
            </w:rPr>
            <w:t>Choose an item</w:t>
          </w:r>
        </w:p>
      </w:docPartBody>
    </w:docPart>
    <w:docPart>
      <w:docPartPr>
        <w:name w:val="C42E7869612542FF9F23B291E8A780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D9DF10-EC0C-4354-9AB4-AF86A8E1C641}"/>
      </w:docPartPr>
      <w:docPartBody>
        <w:p w:rsidR="00E43479" w:rsidRDefault="00D47A42" w:rsidP="00D47A42">
          <w:pPr>
            <w:pStyle w:val="C42E7869612542FF9F23B291E8A780922"/>
          </w:pPr>
          <w:r w:rsidRPr="00187AB4">
            <w:rPr>
              <w:rStyle w:val="PlaceholderText"/>
              <w:rFonts w:cstheme="minorHAnsi"/>
            </w:rPr>
            <w:t>Choose an item</w:t>
          </w:r>
        </w:p>
      </w:docPartBody>
    </w:docPart>
    <w:docPart>
      <w:docPartPr>
        <w:name w:val="6E54BB286D58452CAC31E8F76D8C81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2652F5-9DEA-4B7E-B096-A29699399DFC}"/>
      </w:docPartPr>
      <w:docPartBody>
        <w:p w:rsidR="00E43479" w:rsidRDefault="00D47A42" w:rsidP="00D47A42">
          <w:pPr>
            <w:pStyle w:val="6E54BB286D58452CAC31E8F76D8C81CB2"/>
          </w:pPr>
          <w:r w:rsidRPr="00187AB4">
            <w:rPr>
              <w:rStyle w:val="PlaceholderText"/>
              <w:rFonts w:cstheme="minorHAnsi"/>
            </w:rPr>
            <w:t>Choose an item</w:t>
          </w:r>
        </w:p>
      </w:docPartBody>
    </w:docPart>
    <w:docPart>
      <w:docPartPr>
        <w:name w:val="0F5EA55F6FC2486EB0915C30062A37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A8D3E4-11C3-4EDF-A8D3-29D0CD21209A}"/>
      </w:docPartPr>
      <w:docPartBody>
        <w:p w:rsidR="00E43479" w:rsidRDefault="00D47A42" w:rsidP="00D47A42">
          <w:pPr>
            <w:pStyle w:val="0F5EA55F6FC2486EB0915C30062A371A2"/>
          </w:pPr>
          <w:r w:rsidRPr="00187AB4">
            <w:rPr>
              <w:rStyle w:val="PlaceholderText"/>
              <w:rFonts w:cstheme="minorHAnsi"/>
            </w:rPr>
            <w:t>Choose an item</w:t>
          </w:r>
        </w:p>
      </w:docPartBody>
    </w:docPart>
    <w:docPart>
      <w:docPartPr>
        <w:name w:val="9B719B87862C4A999C83CE77C8A592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7D49AB-B322-4D79-B96E-B91694DE77D3}"/>
      </w:docPartPr>
      <w:docPartBody>
        <w:p w:rsidR="00E43479" w:rsidRDefault="00D47A42" w:rsidP="00D47A42">
          <w:pPr>
            <w:pStyle w:val="9B719B87862C4A999C83CE77C8A592EB2"/>
          </w:pPr>
          <w:r w:rsidRPr="00187AB4">
            <w:rPr>
              <w:rStyle w:val="PlaceholderText"/>
              <w:rFonts w:cstheme="minorHAnsi"/>
            </w:rPr>
            <w:t>Choose an item</w:t>
          </w:r>
        </w:p>
      </w:docPartBody>
    </w:docPart>
    <w:docPart>
      <w:docPartPr>
        <w:name w:val="1A6527BE37B142BAA91218C1D6E234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55ED47-CF8F-4C50-B570-8C411442B307}"/>
      </w:docPartPr>
      <w:docPartBody>
        <w:p w:rsidR="00E43479" w:rsidRDefault="00D47A42" w:rsidP="00D47A42">
          <w:pPr>
            <w:pStyle w:val="1A6527BE37B142BAA91218C1D6E234311"/>
          </w:pPr>
          <w:r w:rsidRPr="00187AB4">
            <w:rPr>
              <w:rStyle w:val="PlaceholderText"/>
              <w:rFonts w:cstheme="minorHAnsi"/>
            </w:rPr>
            <w:t>Choose an item</w:t>
          </w:r>
        </w:p>
      </w:docPartBody>
    </w:docPart>
    <w:docPart>
      <w:docPartPr>
        <w:name w:val="A029A6AE08554AD0AF74FE3FB8F57D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E4B658-8B58-4117-B61C-B9D03BA1E3D6}"/>
      </w:docPartPr>
      <w:docPartBody>
        <w:p w:rsidR="007E6C48" w:rsidRDefault="007F5F29" w:rsidP="007F5F29">
          <w:pPr>
            <w:pStyle w:val="A029A6AE08554AD0AF74FE3FB8F57DD3"/>
          </w:pPr>
          <w:r w:rsidRPr="00187AB4">
            <w:rPr>
              <w:rStyle w:val="PlaceholderText"/>
              <w:rFonts w:cstheme="minorHAnsi"/>
            </w:rPr>
            <w:t>Choose an item</w:t>
          </w:r>
        </w:p>
      </w:docPartBody>
    </w:docPart>
    <w:docPart>
      <w:docPartPr>
        <w:name w:val="1241A461C7154DDEBBB91A32B5980B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2FEC4D-BEA2-45E4-825E-A592FA37CB68}"/>
      </w:docPartPr>
      <w:docPartBody>
        <w:p w:rsidR="007E6C48" w:rsidRDefault="007F5F29" w:rsidP="007F5F29">
          <w:pPr>
            <w:pStyle w:val="1241A461C7154DDEBBB91A32B5980B33"/>
          </w:pPr>
          <w:r w:rsidRPr="00187AB4">
            <w:rPr>
              <w:rStyle w:val="PlaceholderText"/>
              <w:rFonts w:cstheme="minorHAnsi"/>
            </w:rPr>
            <w:t>Choose an item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73FA6"/>
    <w:rsid w:val="00012D71"/>
    <w:rsid w:val="000229FD"/>
    <w:rsid w:val="00056515"/>
    <w:rsid w:val="00166D4E"/>
    <w:rsid w:val="001B61FF"/>
    <w:rsid w:val="002456B5"/>
    <w:rsid w:val="00274E01"/>
    <w:rsid w:val="0028604B"/>
    <w:rsid w:val="002F62BD"/>
    <w:rsid w:val="00334B0B"/>
    <w:rsid w:val="00352B42"/>
    <w:rsid w:val="00362861"/>
    <w:rsid w:val="003631CE"/>
    <w:rsid w:val="00376854"/>
    <w:rsid w:val="003C062D"/>
    <w:rsid w:val="003F51AB"/>
    <w:rsid w:val="003F6A50"/>
    <w:rsid w:val="00452CB2"/>
    <w:rsid w:val="004543C9"/>
    <w:rsid w:val="00455969"/>
    <w:rsid w:val="00473FA6"/>
    <w:rsid w:val="004C1C4A"/>
    <w:rsid w:val="004C7B63"/>
    <w:rsid w:val="004D039F"/>
    <w:rsid w:val="004D3D7B"/>
    <w:rsid w:val="004E0B1B"/>
    <w:rsid w:val="004E1742"/>
    <w:rsid w:val="005153FD"/>
    <w:rsid w:val="0052050B"/>
    <w:rsid w:val="00527DD1"/>
    <w:rsid w:val="005669D4"/>
    <w:rsid w:val="005728A3"/>
    <w:rsid w:val="005C3DD8"/>
    <w:rsid w:val="005D0C6E"/>
    <w:rsid w:val="00601131"/>
    <w:rsid w:val="006069D7"/>
    <w:rsid w:val="0062311B"/>
    <w:rsid w:val="00642BD7"/>
    <w:rsid w:val="00643642"/>
    <w:rsid w:val="00645BCA"/>
    <w:rsid w:val="00650F18"/>
    <w:rsid w:val="00662361"/>
    <w:rsid w:val="00676867"/>
    <w:rsid w:val="00693E8F"/>
    <w:rsid w:val="006A3590"/>
    <w:rsid w:val="006A5BCD"/>
    <w:rsid w:val="006C05C2"/>
    <w:rsid w:val="006E15A2"/>
    <w:rsid w:val="006E4254"/>
    <w:rsid w:val="00777875"/>
    <w:rsid w:val="007B2F00"/>
    <w:rsid w:val="007E083F"/>
    <w:rsid w:val="007E6C48"/>
    <w:rsid w:val="007F5F29"/>
    <w:rsid w:val="008208E6"/>
    <w:rsid w:val="00836560"/>
    <w:rsid w:val="00846E84"/>
    <w:rsid w:val="00875E5D"/>
    <w:rsid w:val="00896FAE"/>
    <w:rsid w:val="008B57FE"/>
    <w:rsid w:val="008F4BA7"/>
    <w:rsid w:val="00922085"/>
    <w:rsid w:val="009264D9"/>
    <w:rsid w:val="00932F12"/>
    <w:rsid w:val="00941D1E"/>
    <w:rsid w:val="00942F96"/>
    <w:rsid w:val="009453B4"/>
    <w:rsid w:val="00962B57"/>
    <w:rsid w:val="00982AF9"/>
    <w:rsid w:val="009927FB"/>
    <w:rsid w:val="009A3FCA"/>
    <w:rsid w:val="009C0FFD"/>
    <w:rsid w:val="009F18AB"/>
    <w:rsid w:val="00A258D1"/>
    <w:rsid w:val="00A267CD"/>
    <w:rsid w:val="00A30D3E"/>
    <w:rsid w:val="00A37DBD"/>
    <w:rsid w:val="00A41749"/>
    <w:rsid w:val="00A474FD"/>
    <w:rsid w:val="00A52840"/>
    <w:rsid w:val="00A5409C"/>
    <w:rsid w:val="00A61CD4"/>
    <w:rsid w:val="00A9676D"/>
    <w:rsid w:val="00AA3002"/>
    <w:rsid w:val="00AA3EF0"/>
    <w:rsid w:val="00AD628D"/>
    <w:rsid w:val="00B02A40"/>
    <w:rsid w:val="00B06AED"/>
    <w:rsid w:val="00B22F4B"/>
    <w:rsid w:val="00B555BE"/>
    <w:rsid w:val="00B63143"/>
    <w:rsid w:val="00B635E7"/>
    <w:rsid w:val="00B733AC"/>
    <w:rsid w:val="00BC45EB"/>
    <w:rsid w:val="00BE7EAA"/>
    <w:rsid w:val="00C132F7"/>
    <w:rsid w:val="00C139CF"/>
    <w:rsid w:val="00C43AFB"/>
    <w:rsid w:val="00C82EB4"/>
    <w:rsid w:val="00CA5085"/>
    <w:rsid w:val="00CA5B04"/>
    <w:rsid w:val="00D17E79"/>
    <w:rsid w:val="00D31E75"/>
    <w:rsid w:val="00D47A42"/>
    <w:rsid w:val="00D540F7"/>
    <w:rsid w:val="00D62ED1"/>
    <w:rsid w:val="00D72121"/>
    <w:rsid w:val="00D772E3"/>
    <w:rsid w:val="00DA00D9"/>
    <w:rsid w:val="00DF162C"/>
    <w:rsid w:val="00DF4F09"/>
    <w:rsid w:val="00E14BC2"/>
    <w:rsid w:val="00E43479"/>
    <w:rsid w:val="00E55876"/>
    <w:rsid w:val="00E60E3F"/>
    <w:rsid w:val="00E64BC9"/>
    <w:rsid w:val="00E746DB"/>
    <w:rsid w:val="00EA05A6"/>
    <w:rsid w:val="00EB29F5"/>
    <w:rsid w:val="00ED7067"/>
    <w:rsid w:val="00EF4B6A"/>
    <w:rsid w:val="00F469BF"/>
    <w:rsid w:val="00F72B66"/>
    <w:rsid w:val="00F764F7"/>
    <w:rsid w:val="00FC4B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F5F29"/>
    <w:rPr>
      <w:color w:val="808080"/>
    </w:rPr>
  </w:style>
  <w:style w:type="paragraph" w:customStyle="1" w:styleId="620BA0B2E33B4B1083102469B05257F92">
    <w:name w:val="620BA0B2E33B4B1083102469B05257F92"/>
    <w:rsid w:val="00D47A42"/>
    <w:pPr>
      <w:spacing w:after="0" w:line="240" w:lineRule="auto"/>
    </w:pPr>
  </w:style>
  <w:style w:type="paragraph" w:customStyle="1" w:styleId="9C8C035AD56C4DEFA1F5CDE80BEDC7642">
    <w:name w:val="9C8C035AD56C4DEFA1F5CDE80BEDC7642"/>
    <w:rsid w:val="00D47A42"/>
    <w:pPr>
      <w:spacing w:after="0" w:line="240" w:lineRule="auto"/>
    </w:pPr>
  </w:style>
  <w:style w:type="paragraph" w:customStyle="1" w:styleId="34EC757DA7CD4FA08BEAC420F566FC3F2">
    <w:name w:val="34EC757DA7CD4FA08BEAC420F566FC3F2"/>
    <w:rsid w:val="00D47A42"/>
    <w:pPr>
      <w:spacing w:after="0" w:line="240" w:lineRule="auto"/>
    </w:pPr>
  </w:style>
  <w:style w:type="paragraph" w:customStyle="1" w:styleId="C42E7869612542FF9F23B291E8A780922">
    <w:name w:val="C42E7869612542FF9F23B291E8A780922"/>
    <w:rsid w:val="00D47A42"/>
    <w:pPr>
      <w:spacing w:after="0" w:line="240" w:lineRule="auto"/>
    </w:pPr>
  </w:style>
  <w:style w:type="paragraph" w:customStyle="1" w:styleId="6E54BB286D58452CAC31E8F76D8C81CB2">
    <w:name w:val="6E54BB286D58452CAC31E8F76D8C81CB2"/>
    <w:rsid w:val="00D47A42"/>
    <w:pPr>
      <w:spacing w:after="0" w:line="240" w:lineRule="auto"/>
    </w:pPr>
  </w:style>
  <w:style w:type="paragraph" w:customStyle="1" w:styleId="0F5EA55F6FC2486EB0915C30062A371A2">
    <w:name w:val="0F5EA55F6FC2486EB0915C30062A371A2"/>
    <w:rsid w:val="00D47A42"/>
    <w:pPr>
      <w:spacing w:after="0" w:line="240" w:lineRule="auto"/>
    </w:pPr>
  </w:style>
  <w:style w:type="paragraph" w:customStyle="1" w:styleId="9B719B87862C4A999C83CE77C8A592EB2">
    <w:name w:val="9B719B87862C4A999C83CE77C8A592EB2"/>
    <w:rsid w:val="00D47A42"/>
    <w:pPr>
      <w:spacing w:after="0" w:line="240" w:lineRule="auto"/>
    </w:pPr>
  </w:style>
  <w:style w:type="paragraph" w:customStyle="1" w:styleId="1A6527BE37B142BAA91218C1D6E234311">
    <w:name w:val="1A6527BE37B142BAA91218C1D6E234311"/>
    <w:rsid w:val="00D47A42"/>
    <w:pPr>
      <w:spacing w:after="0" w:line="240" w:lineRule="auto"/>
    </w:pPr>
  </w:style>
  <w:style w:type="paragraph" w:customStyle="1" w:styleId="A029A6AE08554AD0AF74FE3FB8F57DD3">
    <w:name w:val="A029A6AE08554AD0AF74FE3FB8F57DD3"/>
    <w:rsid w:val="007F5F29"/>
    <w:pPr>
      <w:spacing w:after="160" w:line="259" w:lineRule="auto"/>
    </w:pPr>
  </w:style>
  <w:style w:type="paragraph" w:customStyle="1" w:styleId="1241A461C7154DDEBBB91A32B5980B33">
    <w:name w:val="1241A461C7154DDEBBB91A32B5980B33"/>
    <w:rsid w:val="007F5F29"/>
    <w:pPr>
      <w:spacing w:after="160" w:line="259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A1D13FC-B43A-4399-8FC0-4BA70269BF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691</Words>
  <Characters>3944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RS</Company>
  <LinksUpToDate>false</LinksUpToDate>
  <CharactersWithSpaces>46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ullinas</dc:creator>
  <cp:lastModifiedBy>Ficklen, Amy</cp:lastModifiedBy>
  <cp:revision>2</cp:revision>
  <cp:lastPrinted>2017-10-24T16:17:00Z</cp:lastPrinted>
  <dcterms:created xsi:type="dcterms:W3CDTF">2023-02-24T20:09:00Z</dcterms:created>
  <dcterms:modified xsi:type="dcterms:W3CDTF">2023-02-24T20:09:00Z</dcterms:modified>
</cp:coreProperties>
</file>